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7C373" w14:textId="02738528" w:rsidR="00CC3DC3" w:rsidRDefault="00E722C1" w:rsidP="00E722C1">
      <w:pPr>
        <w:pStyle w:val="Title"/>
      </w:pPr>
      <w:r>
        <w:t>MySQL Week 3 Exercises</w:t>
      </w:r>
    </w:p>
    <w:p w14:paraId="59C9677B" w14:textId="62CA811B" w:rsidR="00855BA7" w:rsidRDefault="00855BA7" w:rsidP="0051066F">
      <w:pPr>
        <w:pStyle w:val="Heading1"/>
      </w:pPr>
      <w:r>
        <w:t>Background</w:t>
      </w:r>
    </w:p>
    <w:p w14:paraId="0DC7E724" w14:textId="59E462C4" w:rsidR="00855BA7" w:rsidRDefault="00855BA7" w:rsidP="00855BA7">
      <w:r>
        <w:t xml:space="preserve">In the homework exercises, you are creating an application that will perform CRUD (Create, Read, Update, and Delete) operations on a MySQL database. This application </w:t>
      </w:r>
      <w:r w:rsidR="000B1676">
        <w:t xml:space="preserve">connects to a DIY Project database and </w:t>
      </w:r>
      <w:r>
        <w:t>demonstrates many features of SQL and JDBC</w:t>
      </w:r>
      <w:r w:rsidR="000B1676">
        <w:t>. Learning these skills will help prepare you for using these skills in the workplace.</w:t>
      </w:r>
    </w:p>
    <w:p w14:paraId="3055BA48" w14:textId="10B67FAF" w:rsidR="000B1676" w:rsidRDefault="000B1676" w:rsidP="00855BA7">
      <w:r>
        <w:t xml:space="preserve">As a reminder, in the last two weeks you used JDBC to connect to a MySQL database. Then, you diagrammed the project tables using Draw.io. Lastly, you wrote the CREATE TABLE statements for the five tables and created the tables in </w:t>
      </w:r>
      <w:proofErr w:type="spellStart"/>
      <w:r>
        <w:t>DBeaver</w:t>
      </w:r>
      <w:proofErr w:type="spellEnd"/>
      <w:r>
        <w:t>.</w:t>
      </w:r>
    </w:p>
    <w:p w14:paraId="444D24A8" w14:textId="17B9A499" w:rsidR="000B1676" w:rsidRDefault="00E9439A" w:rsidP="00855BA7">
      <w:r>
        <w:t>In this week's exercises, you will begin development of the menu-driven application. You will use proper exception handling to gracefully manage any errors. You will write code to add project details to the project tables. This will involve properly creating and managing JDBC resources</w:t>
      </w:r>
      <w:r w:rsidR="00EB4E90">
        <w:t xml:space="preserve"> as well as </w:t>
      </w:r>
      <w:r>
        <w:t>database transactions.</w:t>
      </w:r>
    </w:p>
    <w:p w14:paraId="50F4D679" w14:textId="2647D163" w:rsidR="00E9439A" w:rsidRPr="00855BA7" w:rsidRDefault="00E9439A" w:rsidP="00855BA7">
      <w:r>
        <w:t>In future exercises you will write code to read</w:t>
      </w:r>
      <w:r w:rsidR="004E1355">
        <w:t xml:space="preserve"> from a single table as well as from joined tables. Finally, you will write code to</w:t>
      </w:r>
      <w:r>
        <w:t xml:space="preserve"> update and delete table rows. </w:t>
      </w:r>
    </w:p>
    <w:p w14:paraId="24C7F96B" w14:textId="4C65004D" w:rsidR="00E722C1" w:rsidRDefault="0051066F" w:rsidP="0051066F">
      <w:pPr>
        <w:pStyle w:val="Heading1"/>
      </w:pPr>
      <w:r>
        <w:t>Objectives</w:t>
      </w:r>
    </w:p>
    <w:p w14:paraId="6EE52F80" w14:textId="276F2E33" w:rsidR="0051066F" w:rsidRDefault="0051066F" w:rsidP="0051066F">
      <w:r>
        <w:t>In these exercises, you will:</w:t>
      </w:r>
    </w:p>
    <w:p w14:paraId="6F4C3317" w14:textId="1C070EF1" w:rsidR="0051066F" w:rsidRDefault="00593B7F" w:rsidP="00593B7F">
      <w:pPr>
        <w:pStyle w:val="ListParagraph"/>
        <w:numPr>
          <w:ilvl w:val="0"/>
          <w:numId w:val="15"/>
        </w:numPr>
        <w:contextualSpacing/>
      </w:pPr>
      <w:r>
        <w:t>Learn to write a menu-driven application with correct exception handling.</w:t>
      </w:r>
    </w:p>
    <w:p w14:paraId="55D50320" w14:textId="5F9C3B7D" w:rsidR="00593B7F" w:rsidRDefault="00593B7F" w:rsidP="00593B7F">
      <w:pPr>
        <w:pStyle w:val="ListParagraph"/>
        <w:numPr>
          <w:ilvl w:val="0"/>
          <w:numId w:val="15"/>
        </w:numPr>
        <w:contextualSpacing/>
      </w:pPr>
      <w:r>
        <w:t>Implement a scanner to gather user input from the console.</w:t>
      </w:r>
    </w:p>
    <w:p w14:paraId="07A3048D" w14:textId="5301EADE" w:rsidR="00BD6BC3" w:rsidRDefault="00BD6BC3" w:rsidP="00593B7F">
      <w:pPr>
        <w:pStyle w:val="ListParagraph"/>
        <w:numPr>
          <w:ilvl w:val="0"/>
          <w:numId w:val="15"/>
        </w:numPr>
        <w:contextualSpacing/>
      </w:pPr>
      <w:r>
        <w:t xml:space="preserve">Learn how to work with </w:t>
      </w:r>
      <w:proofErr w:type="spellStart"/>
      <w:r w:rsidRPr="00BD6BC3">
        <w:rPr>
          <w:rStyle w:val="MonoChar"/>
        </w:rPr>
        <w:t>BigDecimal</w:t>
      </w:r>
      <w:proofErr w:type="spellEnd"/>
      <w:r>
        <w:t xml:space="preserve"> objects.</w:t>
      </w:r>
    </w:p>
    <w:p w14:paraId="0B9C2549" w14:textId="673571B7" w:rsidR="00BD6BC3" w:rsidRDefault="00BD6BC3" w:rsidP="00593B7F">
      <w:pPr>
        <w:pStyle w:val="ListParagraph"/>
        <w:numPr>
          <w:ilvl w:val="0"/>
          <w:numId w:val="15"/>
        </w:numPr>
        <w:contextualSpacing/>
      </w:pPr>
      <w:r>
        <w:t xml:space="preserve">Use JDBC to correctly handle resources (Connections and </w:t>
      </w:r>
      <w:proofErr w:type="spellStart"/>
      <w:r>
        <w:t>PreparedStatements</w:t>
      </w:r>
      <w:proofErr w:type="spellEnd"/>
      <w:r>
        <w:t>)</w:t>
      </w:r>
      <w:r w:rsidR="00AD525D">
        <w:t xml:space="preserve"> ensuring that they are closed properly.</w:t>
      </w:r>
    </w:p>
    <w:p w14:paraId="08586B73" w14:textId="771D25B2" w:rsidR="00AD525D" w:rsidRDefault="00AD525D" w:rsidP="00593B7F">
      <w:pPr>
        <w:pStyle w:val="ListParagraph"/>
        <w:numPr>
          <w:ilvl w:val="0"/>
          <w:numId w:val="15"/>
        </w:numPr>
        <w:contextualSpacing/>
      </w:pPr>
      <w:r>
        <w:t>Implement JDBC methods to insert a Project object into the project table.</w:t>
      </w:r>
    </w:p>
    <w:p w14:paraId="707E4BA6" w14:textId="77777777" w:rsidR="00855BA7" w:rsidRDefault="00855BA7" w:rsidP="00855BA7">
      <w:pPr>
        <w:pStyle w:val="Heading1"/>
      </w:pPr>
      <w:r>
        <w:t>Important</w:t>
      </w:r>
    </w:p>
    <w:p w14:paraId="382900F0" w14:textId="77777777" w:rsidR="00855BA7" w:rsidRPr="00204870" w:rsidRDefault="00855BA7" w:rsidP="00855BA7">
      <w:r>
        <w:t xml:space="preserve">In the exercises below, you will see this icon: </w:t>
      </w:r>
      <w:r>
        <w:rPr>
          <w:noProof/>
        </w:rPr>
        <w:drawing>
          <wp:inline distT="0" distB="0" distL="0" distR="0" wp14:anchorId="1815C4BE" wp14:editId="1629606D">
            <wp:extent cx="266700" cy="266700"/>
            <wp:effectExtent l="0" t="0" r="0" b="0"/>
            <wp:docPr id="2" name="Graphic 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t>. This means to take a screen shot or snip showing the results of the action or the code in the editor.</w:t>
      </w:r>
    </w:p>
    <w:p w14:paraId="10C8089E" w14:textId="4CE6747D" w:rsidR="0051066F" w:rsidRDefault="0051066F" w:rsidP="0051066F">
      <w:pPr>
        <w:pStyle w:val="Heading1"/>
      </w:pPr>
      <w:r>
        <w:t>Exercises</w:t>
      </w:r>
    </w:p>
    <w:p w14:paraId="4DF22349" w14:textId="3A323D04" w:rsidR="00F46607" w:rsidRDefault="00F46607" w:rsidP="0051066F">
      <w:r>
        <w:t>In these exercises you will write code to create a menu-driven application. You will display menu selections to the user and will write the code to add project details to the DIY project tables.</w:t>
      </w:r>
      <w:r w:rsidR="00302164">
        <w:t xml:space="preserve"> This will demonstrate the use of the INSERT statement</w:t>
      </w:r>
      <w:r w:rsidR="00C17B60">
        <w:t xml:space="preserve"> (the Create part of CRUD).</w:t>
      </w:r>
    </w:p>
    <w:p w14:paraId="400FB50E" w14:textId="54B20EE4" w:rsidR="0051066F" w:rsidRDefault="0051066F" w:rsidP="0051066F">
      <w:r w:rsidRPr="00D14CB8">
        <w:t>Complete</w:t>
      </w:r>
      <w:r>
        <w:t xml:space="preserve"> these exercises as directed.</w:t>
      </w:r>
      <w:r w:rsidR="004963A8">
        <w:t xml:space="preserve"> If you get hopelessly stuck, please see the "Solutions" section below.</w:t>
      </w:r>
    </w:p>
    <w:p w14:paraId="400183AD" w14:textId="5F18D2C5" w:rsidR="00DE6B96" w:rsidRPr="0051066F" w:rsidRDefault="00DE6B96" w:rsidP="0051066F">
      <w:r>
        <w:lastRenderedPageBreak/>
        <w:t>In these exercises, you will often be told to call a method prior to creating it. This is a good approach. You set up the return type by assigning to a variable and set up the parameters. Then, Eclipse can correctly create the method.</w:t>
      </w:r>
    </w:p>
    <w:p w14:paraId="7E08B2CE" w14:textId="4916AB68" w:rsidR="0051066F" w:rsidRDefault="0051066F" w:rsidP="0051066F">
      <w:pPr>
        <w:pStyle w:val="Heading2"/>
      </w:pPr>
      <w:r>
        <w:t>Cleanup</w:t>
      </w:r>
    </w:p>
    <w:p w14:paraId="7E8243AE" w14:textId="30FB2FE8" w:rsidR="002A27C8" w:rsidRPr="002A27C8" w:rsidRDefault="002A27C8" w:rsidP="002A27C8">
      <w:r>
        <w:t xml:space="preserve">In this section, you are working with </w:t>
      </w:r>
      <w:r w:rsidRPr="002A27C8">
        <w:rPr>
          <w:rStyle w:val="MonoChar"/>
        </w:rPr>
        <w:t>ProjectsApp.java</w:t>
      </w:r>
      <w:r>
        <w:t xml:space="preserve"> in the </w:t>
      </w:r>
      <w:r w:rsidRPr="002A27C8">
        <w:rPr>
          <w:rStyle w:val="MonoChar"/>
        </w:rPr>
        <w:t>projects</w:t>
      </w:r>
      <w:r>
        <w:t xml:space="preserve"> package.</w:t>
      </w:r>
    </w:p>
    <w:p w14:paraId="2F4F348D" w14:textId="047A0704" w:rsidR="00D14CB8" w:rsidRDefault="00AE1984" w:rsidP="002A27C8">
      <w:pPr>
        <w:pStyle w:val="ListParagraph"/>
        <w:numPr>
          <w:ilvl w:val="0"/>
          <w:numId w:val="1"/>
        </w:numPr>
      </w:pPr>
      <w:r>
        <w:t>D</w:t>
      </w:r>
      <w:r w:rsidR="00D14CB8">
        <w:t>elete the debugging line (</w:t>
      </w:r>
      <w:proofErr w:type="spellStart"/>
      <w:r w:rsidR="00D14CB8" w:rsidRPr="00D14CB8">
        <w:rPr>
          <w:rStyle w:val="MonoChar"/>
        </w:rPr>
        <w:t>DbConnection.getConnection</w:t>
      </w:r>
      <w:proofErr w:type="spellEnd"/>
      <w:proofErr w:type="gramStart"/>
      <w:r w:rsidR="00D14CB8" w:rsidRPr="00D14CB8">
        <w:rPr>
          <w:rStyle w:val="MonoChar"/>
        </w:rPr>
        <w:t>();</w:t>
      </w:r>
      <w:r w:rsidR="00D14CB8">
        <w:t>)</w:t>
      </w:r>
      <w:proofErr w:type="gramEnd"/>
      <w:r w:rsidR="00D14CB8">
        <w:t xml:space="preserve"> in the main method.  The method should </w:t>
      </w:r>
      <w:r w:rsidR="000F0B06">
        <w:t xml:space="preserve">now </w:t>
      </w:r>
      <w:r w:rsidR="00D14CB8">
        <w:t>be empty.</w:t>
      </w:r>
    </w:p>
    <w:p w14:paraId="4FF479CE" w14:textId="1B51F61C" w:rsidR="00AE1984" w:rsidRDefault="00AE1984" w:rsidP="002A27C8">
      <w:pPr>
        <w:pStyle w:val="ListParagraph"/>
        <w:numPr>
          <w:ilvl w:val="0"/>
          <w:numId w:val="1"/>
        </w:numPr>
      </w:pPr>
      <w:r>
        <w:t xml:space="preserve">Remove the import statement: </w:t>
      </w:r>
      <w:r w:rsidRPr="00AE1984">
        <w:rPr>
          <w:rStyle w:val="MonoChar"/>
        </w:rPr>
        <w:t xml:space="preserve">import </w:t>
      </w:r>
      <w:proofErr w:type="spellStart"/>
      <w:proofErr w:type="gramStart"/>
      <w:r w:rsidRPr="00AE1984">
        <w:rPr>
          <w:rStyle w:val="MonoChar"/>
        </w:rPr>
        <w:t>projects.dao.DbConnection</w:t>
      </w:r>
      <w:proofErr w:type="spellEnd"/>
      <w:proofErr w:type="gramEnd"/>
      <w:r w:rsidRPr="00AE1984">
        <w:rPr>
          <w:rStyle w:val="MonoChar"/>
        </w:rPr>
        <w:t>;</w:t>
      </w:r>
    </w:p>
    <w:p w14:paraId="325B3D94" w14:textId="7FC59394" w:rsidR="00AE1984" w:rsidRDefault="00B72755" w:rsidP="002A27C8">
      <w:pPr>
        <w:pStyle w:val="Heading2"/>
      </w:pPr>
      <w:r>
        <w:t xml:space="preserve">Build the </w:t>
      </w:r>
      <w:r w:rsidR="002A27C8">
        <w:t>Menu Application</w:t>
      </w:r>
    </w:p>
    <w:p w14:paraId="4B38474E" w14:textId="2CF9779C" w:rsidR="004963A8" w:rsidRDefault="004963A8" w:rsidP="002A27C8">
      <w:r>
        <w:t>The exercises in this section build a menu</w:t>
      </w:r>
      <w:r w:rsidR="000F0B06">
        <w:t>-driven</w:t>
      </w:r>
      <w:r>
        <w:t xml:space="preserve"> application. This application displays a list of available operations. The user selects which operation to perform. </w:t>
      </w:r>
      <w:r w:rsidR="00A810E4">
        <w:t xml:space="preserve">A switch statement </w:t>
      </w:r>
      <w:r w:rsidR="000F0B06">
        <w:t xml:space="preserve">then </w:t>
      </w:r>
      <w:r w:rsidR="00A810E4">
        <w:t>routes the selection to the appropriate method.</w:t>
      </w:r>
      <w:r w:rsidR="000F0B06">
        <w:t xml:space="preserve"> Along the way you will add in proper exception handling. This is an important step to get right when building any application.</w:t>
      </w:r>
    </w:p>
    <w:p w14:paraId="781376CE" w14:textId="03FDF5B2" w:rsidR="00B90B0D" w:rsidRDefault="00B90B0D" w:rsidP="002A27C8">
      <w:r>
        <w:t>The purpose of the menu application is to perform CRUD operations on a relational database that holds information on DIY projects. Throughout the coming weeks you will add to this application to insert project rows, then materials, steps, and categories. You will fetch projects as a list and fetch an individual project with all the details. You will modify rows and delete an entire project</w:t>
      </w:r>
      <w:r w:rsidR="00975A77">
        <w:t xml:space="preserve"> with all associated detail (child) rows</w:t>
      </w:r>
      <w:r>
        <w:t>.</w:t>
      </w:r>
    </w:p>
    <w:p w14:paraId="1FEC705C" w14:textId="4C67F53F" w:rsidR="002A27C8" w:rsidRPr="002A27C8" w:rsidRDefault="002A27C8" w:rsidP="002A27C8">
      <w:r>
        <w:t xml:space="preserve">In this section, you are working with </w:t>
      </w:r>
      <w:r w:rsidRPr="002A27C8">
        <w:rPr>
          <w:rStyle w:val="MonoChar"/>
        </w:rPr>
        <w:t>ProjectsApp.java</w:t>
      </w:r>
      <w:r>
        <w:t xml:space="preserve"> in the </w:t>
      </w:r>
      <w:r w:rsidRPr="002A27C8">
        <w:rPr>
          <w:rStyle w:val="MonoChar"/>
        </w:rPr>
        <w:t>projects</w:t>
      </w:r>
      <w:r>
        <w:t xml:space="preserve"> package.</w:t>
      </w:r>
    </w:p>
    <w:p w14:paraId="6D0EC10C" w14:textId="77777777" w:rsidR="00BE7CAE" w:rsidRDefault="002A1A0D" w:rsidP="002A27C8">
      <w:pPr>
        <w:pStyle w:val="ListParagraph"/>
        <w:numPr>
          <w:ilvl w:val="0"/>
          <w:numId w:val="2"/>
        </w:numPr>
      </w:pPr>
      <w:proofErr w:type="gramStart"/>
      <w:r>
        <w:t>In order to</w:t>
      </w:r>
      <w:proofErr w:type="gramEnd"/>
      <w:r>
        <w:t xml:space="preserve"> display a list of menu options you must store them somewhere. In this step you will write the code that holds the list of operations. </w:t>
      </w:r>
    </w:p>
    <w:p w14:paraId="373D6349" w14:textId="62783426" w:rsidR="002A27C8" w:rsidRDefault="002A27C8" w:rsidP="00BE7CAE">
      <w:pPr>
        <w:pStyle w:val="ListParagraph"/>
        <w:numPr>
          <w:ilvl w:val="1"/>
          <w:numId w:val="2"/>
        </w:numPr>
      </w:pPr>
      <w:r>
        <w:t xml:space="preserve">Add a private instance variable named </w:t>
      </w:r>
      <w:r w:rsidR="00BD479B">
        <w:t>"</w:t>
      </w:r>
      <w:r w:rsidRPr="002A27C8">
        <w:rPr>
          <w:rStyle w:val="MonoChar"/>
        </w:rPr>
        <w:t>operations</w:t>
      </w:r>
      <w:r w:rsidR="00BD479B">
        <w:t>".</w:t>
      </w:r>
      <w:r>
        <w:t xml:space="preserve"> The type is </w:t>
      </w:r>
      <w:r w:rsidRPr="002A27C8">
        <w:rPr>
          <w:rStyle w:val="MonoChar"/>
        </w:rPr>
        <w:t>List&lt;String&gt;</w:t>
      </w:r>
      <w:r>
        <w:t xml:space="preserve">. Initialize it using </w:t>
      </w:r>
      <w:proofErr w:type="spellStart"/>
      <w:r w:rsidRPr="002A27C8">
        <w:rPr>
          <w:rStyle w:val="MonoChar"/>
        </w:rPr>
        <w:t>List.of</w:t>
      </w:r>
      <w:proofErr w:type="spellEnd"/>
      <w:r>
        <w:t xml:space="preserve"> with the following value: "</w:t>
      </w:r>
      <w:r w:rsidRPr="002A27C8">
        <w:rPr>
          <w:rStyle w:val="MonoChar"/>
        </w:rPr>
        <w:t>1) Add a project"</w:t>
      </w:r>
      <w:r>
        <w:t xml:space="preserve">. </w:t>
      </w:r>
      <w:r w:rsidR="00BE7CAE">
        <w:t>To prevent the Eclipse formatter from reformatting the list</w:t>
      </w:r>
      <w:r>
        <w:t xml:space="preserve">, surround the variable declaration with </w:t>
      </w:r>
      <w:r w:rsidR="0072366E" w:rsidRPr="0072366E">
        <w:rPr>
          <w:rStyle w:val="MonoChar"/>
        </w:rPr>
        <w:t>// @</w:t>
      </w:r>
      <w:proofErr w:type="gramStart"/>
      <w:r w:rsidR="0072366E" w:rsidRPr="0072366E">
        <w:rPr>
          <w:rStyle w:val="MonoChar"/>
        </w:rPr>
        <w:t>formatter:off</w:t>
      </w:r>
      <w:proofErr w:type="gramEnd"/>
      <w:r w:rsidR="0072366E">
        <w:t xml:space="preserve"> and </w:t>
      </w:r>
      <w:r w:rsidR="0072366E" w:rsidRPr="0072366E">
        <w:rPr>
          <w:rStyle w:val="MonoChar"/>
        </w:rPr>
        <w:t>// @formatter:on</w:t>
      </w:r>
      <w:r w:rsidR="0072366E">
        <w:t xml:space="preserve"> so that it looks like this:</w:t>
      </w:r>
    </w:p>
    <w:p w14:paraId="40A9C5C2" w14:textId="5CCDD1DC" w:rsidR="0072366E" w:rsidRDefault="00312614" w:rsidP="00BE7CAE">
      <w:pPr>
        <w:pStyle w:val="Mono"/>
        <w:ind w:left="1440"/>
      </w:pPr>
      <w:r w:rsidRPr="00312614">
        <w:rPr>
          <w:noProof/>
        </w:rPr>
        <w:drawing>
          <wp:inline distT="0" distB="0" distL="0" distR="0" wp14:anchorId="5EF8DB02" wp14:editId="0BF6BFC2">
            <wp:extent cx="2876951" cy="790685"/>
            <wp:effectExtent l="0" t="0" r="0" b="9525"/>
            <wp:docPr id="20" name="Picture 20"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with low confidence"/>
                    <pic:cNvPicPr/>
                  </pic:nvPicPr>
                  <pic:blipFill>
                    <a:blip r:embed="rId7"/>
                    <a:stretch>
                      <a:fillRect/>
                    </a:stretch>
                  </pic:blipFill>
                  <pic:spPr>
                    <a:xfrm>
                      <a:off x="0" y="0"/>
                      <a:ext cx="2876951" cy="790685"/>
                    </a:xfrm>
                    <a:prstGeom prst="rect">
                      <a:avLst/>
                    </a:prstGeom>
                  </pic:spPr>
                </pic:pic>
              </a:graphicData>
            </a:graphic>
          </wp:inline>
        </w:drawing>
      </w:r>
    </w:p>
    <w:p w14:paraId="32678F11" w14:textId="1BE374A7" w:rsidR="004552DE" w:rsidRDefault="004552DE" w:rsidP="00BE7CAE">
      <w:pPr>
        <w:ind w:left="1440"/>
      </w:pPr>
      <w:r>
        <w:t>This list of operations will be printed on the console so that the user will be reminded which selection to make.</w:t>
      </w:r>
    </w:p>
    <w:p w14:paraId="5399A0C4" w14:textId="7B489E3A" w:rsidR="002E5B4E" w:rsidRDefault="00181CB2" w:rsidP="004552DE">
      <w:pPr>
        <w:pStyle w:val="ListParagraph"/>
        <w:numPr>
          <w:ilvl w:val="0"/>
          <w:numId w:val="2"/>
        </w:numPr>
      </w:pPr>
      <w:r>
        <w:t xml:space="preserve">In this step you will </w:t>
      </w:r>
      <w:r w:rsidR="002E5B4E">
        <w:t>use</w:t>
      </w:r>
      <w:r>
        <w:t xml:space="preserve"> a</w:t>
      </w:r>
      <w:r w:rsidR="00B137C3">
        <w:t xml:space="preserve"> </w:t>
      </w:r>
      <w:r w:rsidR="00B137C3" w:rsidRPr="002E5B4E">
        <w:rPr>
          <w:rStyle w:val="MonoChar"/>
        </w:rPr>
        <w:t>Scanner</w:t>
      </w:r>
      <w:r w:rsidR="00B137C3">
        <w:t xml:space="preserve"> to obtain input from a user from the Java console. </w:t>
      </w:r>
      <w:r w:rsidR="002E5B4E">
        <w:t xml:space="preserve">A </w:t>
      </w:r>
      <w:r w:rsidR="002E5B4E" w:rsidRPr="002E5B4E">
        <w:rPr>
          <w:rStyle w:val="MonoChar"/>
        </w:rPr>
        <w:t>Scanner</w:t>
      </w:r>
      <w:r w:rsidR="002E5B4E">
        <w:t xml:space="preserve"> is a Java object that can be used to read from a variety of sources. When you create the </w:t>
      </w:r>
      <w:r w:rsidR="002E5B4E" w:rsidRPr="002E5B4E">
        <w:rPr>
          <w:rStyle w:val="MonoChar"/>
        </w:rPr>
        <w:t>Scanner</w:t>
      </w:r>
      <w:r w:rsidR="002E5B4E">
        <w:t xml:space="preserve">, you will set its input source to </w:t>
      </w:r>
      <w:r w:rsidR="002E5B4E" w:rsidRPr="002E5B4E">
        <w:rPr>
          <w:rStyle w:val="MonoChar"/>
        </w:rPr>
        <w:t>System.in</w:t>
      </w:r>
      <w:r w:rsidR="002E5B4E">
        <w:t xml:space="preserve">, which is the opposite of </w:t>
      </w:r>
      <w:proofErr w:type="spellStart"/>
      <w:r w:rsidR="002E5B4E" w:rsidRPr="002E5B4E">
        <w:rPr>
          <w:rStyle w:val="MonoChar"/>
        </w:rPr>
        <w:t>System.out</w:t>
      </w:r>
      <w:proofErr w:type="spellEnd"/>
      <w:r w:rsidR="002E5B4E">
        <w:t xml:space="preserve">. You use </w:t>
      </w:r>
      <w:proofErr w:type="spellStart"/>
      <w:r w:rsidR="002E5B4E" w:rsidRPr="002E5B4E">
        <w:rPr>
          <w:rStyle w:val="MonoChar"/>
        </w:rPr>
        <w:t>System.out</w:t>
      </w:r>
      <w:proofErr w:type="spellEnd"/>
      <w:r w:rsidR="002E5B4E">
        <w:t xml:space="preserve"> to print to the console. You will use the </w:t>
      </w:r>
      <w:r w:rsidR="002E5B4E" w:rsidRPr="002E5B4E">
        <w:rPr>
          <w:rStyle w:val="MonoChar"/>
        </w:rPr>
        <w:t>Scanner</w:t>
      </w:r>
      <w:r w:rsidR="002E5B4E">
        <w:t xml:space="preserve"> to read from the console. So, the user types in selections and the </w:t>
      </w:r>
      <w:r w:rsidR="002E5B4E" w:rsidRPr="007616DB">
        <w:rPr>
          <w:rStyle w:val="MonoChar"/>
        </w:rPr>
        <w:t>Scanner</w:t>
      </w:r>
      <w:r w:rsidR="002E5B4E">
        <w:t xml:space="preserve"> reads the input and gives it to the application.</w:t>
      </w:r>
    </w:p>
    <w:p w14:paraId="2B86BC8F" w14:textId="3FC715BC" w:rsidR="004B2E06" w:rsidRDefault="004B2E06" w:rsidP="002E5B4E">
      <w:pPr>
        <w:ind w:left="720"/>
      </w:pPr>
      <w:r>
        <w:lastRenderedPageBreak/>
        <w:t xml:space="preserve">Add a </w:t>
      </w:r>
      <w:r w:rsidRPr="004B2E06">
        <w:rPr>
          <w:rStyle w:val="MonoChar"/>
        </w:rPr>
        <w:t>private</w:t>
      </w:r>
      <w:r>
        <w:t xml:space="preserve"> instance variable named </w:t>
      </w:r>
      <w:r w:rsidRPr="004B2E06">
        <w:rPr>
          <w:rStyle w:val="MonoChar"/>
        </w:rPr>
        <w:t>scanner</w:t>
      </w:r>
      <w:r>
        <w:t xml:space="preserve">. It is of type </w:t>
      </w:r>
      <w:proofErr w:type="spellStart"/>
      <w:proofErr w:type="gramStart"/>
      <w:r w:rsidRPr="004B2E06">
        <w:rPr>
          <w:rStyle w:val="MonoChar"/>
        </w:rPr>
        <w:t>java.util</w:t>
      </w:r>
      <w:proofErr w:type="gramEnd"/>
      <w:r w:rsidRPr="004B2E06">
        <w:rPr>
          <w:rStyle w:val="MonoChar"/>
        </w:rPr>
        <w:t>.Scanner</w:t>
      </w:r>
      <w:proofErr w:type="spellEnd"/>
      <w:r>
        <w:t>.</w:t>
      </w:r>
      <w:r w:rsidR="008E25B0">
        <w:t xml:space="preserve"> Initialize it to a </w:t>
      </w:r>
      <w:r w:rsidR="008E25B0" w:rsidRPr="008E25B0">
        <w:rPr>
          <w:rStyle w:val="MonoChar"/>
        </w:rPr>
        <w:t>new Scanner</w:t>
      </w:r>
      <w:r w:rsidR="008E25B0">
        <w:t xml:space="preserve"> object. Pass </w:t>
      </w:r>
      <w:r w:rsidR="008E25B0" w:rsidRPr="008E25B0">
        <w:rPr>
          <w:rStyle w:val="MonoChar"/>
        </w:rPr>
        <w:t>System.in</w:t>
      </w:r>
      <w:r w:rsidR="008E25B0">
        <w:t xml:space="preserve"> to the constructor. This will set the scanner so that it accepts user input from the Java console. It should look like this:</w:t>
      </w:r>
    </w:p>
    <w:p w14:paraId="45BCDF78" w14:textId="6ECC0BCC" w:rsidR="008E25B0" w:rsidRPr="008E25B0" w:rsidRDefault="00F6386F" w:rsidP="008E25B0">
      <w:pPr>
        <w:pStyle w:val="Mono"/>
        <w:ind w:left="720"/>
      </w:pPr>
      <w:r w:rsidRPr="00F6386F">
        <w:rPr>
          <w:noProof/>
        </w:rPr>
        <w:drawing>
          <wp:inline distT="0" distB="0" distL="0" distR="0" wp14:anchorId="24ED7823" wp14:editId="4526A743">
            <wp:extent cx="3858163" cy="200053"/>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8163" cy="200053"/>
                    </a:xfrm>
                    <a:prstGeom prst="rect">
                      <a:avLst/>
                    </a:prstGeom>
                  </pic:spPr>
                </pic:pic>
              </a:graphicData>
            </a:graphic>
          </wp:inline>
        </w:drawing>
      </w:r>
    </w:p>
    <w:p w14:paraId="7FFEDBE4" w14:textId="72435D37" w:rsidR="004552DE" w:rsidRDefault="005C4110" w:rsidP="004552DE">
      <w:pPr>
        <w:pStyle w:val="ListParagraph"/>
        <w:numPr>
          <w:ilvl w:val="0"/>
          <w:numId w:val="2"/>
        </w:numPr>
      </w:pPr>
      <w:r>
        <w:t xml:space="preserve">In this step you will call the method that </w:t>
      </w:r>
      <w:r w:rsidR="008A56BA">
        <w:t>processes the menu</w:t>
      </w:r>
      <w:r>
        <w:t xml:space="preserve">. </w:t>
      </w:r>
      <w:r w:rsidR="004552DE">
        <w:t xml:space="preserve">In the </w:t>
      </w:r>
      <w:proofErr w:type="gramStart"/>
      <w:r w:rsidR="004552DE" w:rsidRPr="00D573E9">
        <w:rPr>
          <w:rStyle w:val="MonoChar"/>
        </w:rPr>
        <w:t>main(</w:t>
      </w:r>
      <w:proofErr w:type="gramEnd"/>
      <w:r w:rsidR="004552DE" w:rsidRPr="00D573E9">
        <w:rPr>
          <w:rStyle w:val="MonoChar"/>
        </w:rPr>
        <w:t>)</w:t>
      </w:r>
      <w:r w:rsidR="004552DE">
        <w:t xml:space="preserve"> method, create a new </w:t>
      </w:r>
      <w:proofErr w:type="spellStart"/>
      <w:r w:rsidR="004552DE" w:rsidRPr="00BB613D">
        <w:rPr>
          <w:rStyle w:val="MonoChar"/>
        </w:rPr>
        <w:t>ProjectsApp</w:t>
      </w:r>
      <w:proofErr w:type="spellEnd"/>
      <w:r w:rsidR="004552DE">
        <w:t xml:space="preserve"> object and call the method: </w:t>
      </w:r>
      <w:proofErr w:type="spellStart"/>
      <w:r w:rsidR="004552DE" w:rsidRPr="00BB613D">
        <w:rPr>
          <w:rStyle w:val="MonoChar"/>
        </w:rPr>
        <w:t>processUserSelections</w:t>
      </w:r>
      <w:proofErr w:type="spellEnd"/>
      <w:r w:rsidR="004552DE" w:rsidRPr="00BB613D">
        <w:rPr>
          <w:rStyle w:val="MonoChar"/>
        </w:rPr>
        <w:t>()</w:t>
      </w:r>
      <w:r w:rsidR="004552DE">
        <w:t xml:space="preserve"> method. The method takes zero parameters and returns nothing.</w:t>
      </w:r>
    </w:p>
    <w:p w14:paraId="4329F64B" w14:textId="49623C32" w:rsidR="00B137C3" w:rsidRPr="00B137C3" w:rsidRDefault="00312614" w:rsidP="00B137C3">
      <w:pPr>
        <w:pStyle w:val="Mono"/>
        <w:ind w:left="720"/>
      </w:pPr>
      <w:r w:rsidRPr="00312614">
        <w:rPr>
          <w:noProof/>
        </w:rPr>
        <w:drawing>
          <wp:inline distT="0" distB="0" distL="0" distR="0" wp14:anchorId="58AC1684" wp14:editId="5CE8A350">
            <wp:extent cx="2896004" cy="16194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6004" cy="161948"/>
                    </a:xfrm>
                    <a:prstGeom prst="rect">
                      <a:avLst/>
                    </a:prstGeom>
                  </pic:spPr>
                </pic:pic>
              </a:graphicData>
            </a:graphic>
          </wp:inline>
        </w:drawing>
      </w:r>
    </w:p>
    <w:p w14:paraId="7209D8C5" w14:textId="3B715888" w:rsidR="00FE4A63" w:rsidRDefault="008A56BA" w:rsidP="004552DE">
      <w:pPr>
        <w:pStyle w:val="ListParagraph"/>
        <w:numPr>
          <w:ilvl w:val="0"/>
          <w:numId w:val="2"/>
        </w:numPr>
      </w:pPr>
      <w:r>
        <w:t>Now you can c</w:t>
      </w:r>
      <w:r w:rsidR="004552DE">
        <w:t xml:space="preserve">reate the </w:t>
      </w:r>
      <w:proofErr w:type="spellStart"/>
      <w:proofErr w:type="gramStart"/>
      <w:r w:rsidR="00BB613D" w:rsidRPr="00BB613D">
        <w:rPr>
          <w:rStyle w:val="MonoChar"/>
        </w:rPr>
        <w:t>processUserSelections</w:t>
      </w:r>
      <w:proofErr w:type="spellEnd"/>
      <w:r w:rsidR="00BB613D" w:rsidRPr="00BB613D">
        <w:rPr>
          <w:rStyle w:val="MonoChar"/>
        </w:rPr>
        <w:t>(</w:t>
      </w:r>
      <w:proofErr w:type="gramEnd"/>
      <w:r w:rsidR="00BB613D" w:rsidRPr="00BB613D">
        <w:rPr>
          <w:rStyle w:val="MonoChar"/>
        </w:rPr>
        <w:t>)</w:t>
      </w:r>
      <w:r w:rsidR="00BB613D">
        <w:t xml:space="preserve"> method as an instance method.</w:t>
      </w:r>
      <w:r>
        <w:t xml:space="preserve"> This method displays the menu selections, gets a selection from the user</w:t>
      </w:r>
      <w:r w:rsidR="00FE4A63">
        <w:t>,</w:t>
      </w:r>
      <w:r>
        <w:t xml:space="preserve"> and then acts on the selection. Let Eclipse create the method for you by waving your mouse over the compiler error in the </w:t>
      </w:r>
      <w:proofErr w:type="gramStart"/>
      <w:r w:rsidRPr="008A56BA">
        <w:rPr>
          <w:rStyle w:val="MonoChar"/>
        </w:rPr>
        <w:t>main(</w:t>
      </w:r>
      <w:proofErr w:type="gramEnd"/>
      <w:r w:rsidRPr="008A56BA">
        <w:rPr>
          <w:rStyle w:val="MonoChar"/>
        </w:rPr>
        <w:t>)</w:t>
      </w:r>
      <w:r>
        <w:t xml:space="preserve"> method (over the red </w:t>
      </w:r>
      <w:proofErr w:type="spellStart"/>
      <w:r>
        <w:t>squigglies</w:t>
      </w:r>
      <w:proofErr w:type="spellEnd"/>
      <w:r>
        <w:t>)</w:t>
      </w:r>
      <w:r w:rsidR="002F42A2">
        <w:t>. Eclipse will pop up a menu. S</w:t>
      </w:r>
      <w:r>
        <w:t>elect "</w:t>
      </w:r>
      <w:r w:rsidRPr="00076A97">
        <w:rPr>
          <w:rStyle w:val="MonoChar"/>
        </w:rPr>
        <w:t>Create method</w:t>
      </w:r>
      <w:r w:rsidR="00FE4A63" w:rsidRPr="00076A97">
        <w:rPr>
          <w:rStyle w:val="MonoChar"/>
        </w:rPr>
        <w:t xml:space="preserve"> </w:t>
      </w:r>
      <w:proofErr w:type="spellStart"/>
      <w:proofErr w:type="gramStart"/>
      <w:r w:rsidR="00FE4A63" w:rsidRPr="00076A97">
        <w:rPr>
          <w:rStyle w:val="MonoChar"/>
        </w:rPr>
        <w:t>processUserSelections</w:t>
      </w:r>
      <w:proofErr w:type="spellEnd"/>
      <w:r w:rsidR="00FE4A63" w:rsidRPr="00076A97">
        <w:rPr>
          <w:rStyle w:val="MonoChar"/>
        </w:rPr>
        <w:t>(</w:t>
      </w:r>
      <w:proofErr w:type="gramEnd"/>
      <w:r w:rsidR="00FE4A63" w:rsidRPr="00076A97">
        <w:rPr>
          <w:rStyle w:val="MonoChar"/>
        </w:rPr>
        <w:t>)</w:t>
      </w:r>
      <w:r>
        <w:t>"</w:t>
      </w:r>
      <w:r w:rsidR="00FE4A63">
        <w:t>.</w:t>
      </w:r>
      <w:r>
        <w:t xml:space="preserve"> </w:t>
      </w:r>
    </w:p>
    <w:p w14:paraId="199A00FB" w14:textId="24B1DA6F" w:rsidR="004552DE" w:rsidRDefault="00BB613D" w:rsidP="00FE4A63">
      <w:pPr>
        <w:ind w:left="720"/>
      </w:pPr>
      <w:r>
        <w:t>In method</w:t>
      </w:r>
      <w:r w:rsidR="00FE4A63">
        <w:t xml:space="preserve"> </w:t>
      </w:r>
      <w:proofErr w:type="spellStart"/>
      <w:proofErr w:type="gramStart"/>
      <w:r w:rsidR="00FE4A63" w:rsidRPr="00FE4A63">
        <w:rPr>
          <w:rStyle w:val="MonoChar"/>
        </w:rPr>
        <w:t>processUserSelections</w:t>
      </w:r>
      <w:proofErr w:type="spellEnd"/>
      <w:r w:rsidR="00FE4A63" w:rsidRPr="00FE4A63">
        <w:rPr>
          <w:rStyle w:val="MonoChar"/>
        </w:rPr>
        <w:t>(</w:t>
      </w:r>
      <w:proofErr w:type="gramEnd"/>
      <w:r w:rsidR="00FE4A63" w:rsidRPr="00FE4A63">
        <w:rPr>
          <w:rStyle w:val="MonoChar"/>
        </w:rPr>
        <w:t>)</w:t>
      </w:r>
      <w:r>
        <w:t>:</w:t>
      </w:r>
    </w:p>
    <w:p w14:paraId="24B026D9" w14:textId="7A3C60F7" w:rsidR="00BB613D" w:rsidRDefault="00BB613D" w:rsidP="00BB613D">
      <w:pPr>
        <w:pStyle w:val="ListParagraph"/>
        <w:numPr>
          <w:ilvl w:val="1"/>
          <w:numId w:val="2"/>
        </w:numPr>
      </w:pPr>
      <w:r>
        <w:t xml:space="preserve">Add a local variable: </w:t>
      </w:r>
    </w:p>
    <w:p w14:paraId="7960DA6A" w14:textId="18618591" w:rsidR="00E230F0" w:rsidRPr="00E230F0" w:rsidRDefault="00E230F0" w:rsidP="00E230F0">
      <w:pPr>
        <w:ind w:left="1440"/>
      </w:pPr>
      <w:r w:rsidRPr="00E230F0">
        <w:rPr>
          <w:noProof/>
        </w:rPr>
        <w:drawing>
          <wp:inline distT="0" distB="0" distL="0" distR="0" wp14:anchorId="704DC4FE" wp14:editId="728B42C0">
            <wp:extent cx="1486107" cy="16194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86107" cy="161948"/>
                    </a:xfrm>
                    <a:prstGeom prst="rect">
                      <a:avLst/>
                    </a:prstGeom>
                  </pic:spPr>
                </pic:pic>
              </a:graphicData>
            </a:graphic>
          </wp:inline>
        </w:drawing>
      </w:r>
    </w:p>
    <w:p w14:paraId="708E84EA" w14:textId="06D56F8A" w:rsidR="00BB613D" w:rsidRDefault="00BB613D" w:rsidP="00BB613D">
      <w:pPr>
        <w:pStyle w:val="ListParagraph"/>
        <w:numPr>
          <w:ilvl w:val="1"/>
          <w:numId w:val="2"/>
        </w:numPr>
      </w:pPr>
      <w:r>
        <w:t xml:space="preserve">Add a </w:t>
      </w:r>
      <w:r w:rsidRPr="00282D10">
        <w:rPr>
          <w:rStyle w:val="MonoChar"/>
        </w:rPr>
        <w:t>while</w:t>
      </w:r>
      <w:r>
        <w:t xml:space="preserve"> loop below the local variable. Loop </w:t>
      </w:r>
      <w:r w:rsidR="006333C6">
        <w:t xml:space="preserve">until the variable </w:t>
      </w:r>
      <w:r w:rsidR="006333C6" w:rsidRPr="006333C6">
        <w:rPr>
          <w:rStyle w:val="MonoChar"/>
        </w:rPr>
        <w:t>done</w:t>
      </w:r>
      <w:r w:rsidR="006333C6">
        <w:t xml:space="preserve"> is </w:t>
      </w:r>
      <w:r w:rsidR="006333C6" w:rsidRPr="006333C6">
        <w:rPr>
          <w:rStyle w:val="MonoChar"/>
        </w:rPr>
        <w:t>true</w:t>
      </w:r>
      <w:r>
        <w:t>.</w:t>
      </w:r>
    </w:p>
    <w:p w14:paraId="728D0BB7" w14:textId="55D5823C" w:rsidR="00BB613D" w:rsidRDefault="00E230F0" w:rsidP="00BB613D">
      <w:pPr>
        <w:pStyle w:val="Mono"/>
        <w:ind w:left="1440"/>
      </w:pPr>
      <w:r w:rsidRPr="00E230F0">
        <w:rPr>
          <w:noProof/>
        </w:rPr>
        <w:drawing>
          <wp:inline distT="0" distB="0" distL="0" distR="0" wp14:anchorId="7AF21587" wp14:editId="3430E52A">
            <wp:extent cx="1533739" cy="590632"/>
            <wp:effectExtent l="0" t="0" r="9525" b="0"/>
            <wp:docPr id="25" name="Picture 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medium confidence"/>
                    <pic:cNvPicPr/>
                  </pic:nvPicPr>
                  <pic:blipFill>
                    <a:blip r:embed="rId11"/>
                    <a:stretch>
                      <a:fillRect/>
                    </a:stretch>
                  </pic:blipFill>
                  <pic:spPr>
                    <a:xfrm>
                      <a:off x="0" y="0"/>
                      <a:ext cx="1533739" cy="590632"/>
                    </a:xfrm>
                    <a:prstGeom prst="rect">
                      <a:avLst/>
                    </a:prstGeom>
                  </pic:spPr>
                </pic:pic>
              </a:graphicData>
            </a:graphic>
          </wp:inline>
        </w:drawing>
      </w:r>
    </w:p>
    <w:p w14:paraId="19C7A2C0" w14:textId="424CBEEA" w:rsidR="00AE2FCB" w:rsidRDefault="002037E7" w:rsidP="00840AFC">
      <w:pPr>
        <w:pStyle w:val="ListParagraph"/>
        <w:numPr>
          <w:ilvl w:val="1"/>
          <w:numId w:val="2"/>
        </w:numPr>
      </w:pPr>
      <w:r>
        <w:t xml:space="preserve">Inside the </w:t>
      </w:r>
      <w:r w:rsidRPr="00CB7E3A">
        <w:rPr>
          <w:rStyle w:val="MonoChar"/>
        </w:rPr>
        <w:t>while</w:t>
      </w:r>
      <w:r>
        <w:t xml:space="preserve"> loop, add a </w:t>
      </w:r>
      <w:r w:rsidRPr="002037E7">
        <w:rPr>
          <w:rStyle w:val="MonoChar"/>
        </w:rPr>
        <w:t>try/catch</w:t>
      </w:r>
      <w:r>
        <w:t xml:space="preserve"> block. The </w:t>
      </w:r>
      <w:r w:rsidRPr="00CE3C22">
        <w:rPr>
          <w:rStyle w:val="MonoChar"/>
        </w:rPr>
        <w:t>catch</w:t>
      </w:r>
      <w:r>
        <w:t xml:space="preserve"> </w:t>
      </w:r>
      <w:r w:rsidR="00CE3C22">
        <w:t xml:space="preserve">block </w:t>
      </w:r>
      <w:r>
        <w:t xml:space="preserve">should catch </w:t>
      </w:r>
      <w:r w:rsidRPr="002037E7">
        <w:rPr>
          <w:rStyle w:val="MonoChar"/>
        </w:rPr>
        <w:t>Exception</w:t>
      </w:r>
      <w:r>
        <w:t xml:space="preserve">. Inside the </w:t>
      </w:r>
      <w:r w:rsidRPr="002037E7">
        <w:rPr>
          <w:rStyle w:val="MonoChar"/>
        </w:rPr>
        <w:t>catch</w:t>
      </w:r>
      <w:r>
        <w:t xml:space="preserve"> block print the </w:t>
      </w:r>
      <w:r w:rsidRPr="00CB7E3A">
        <w:rPr>
          <w:rStyle w:val="MonoChar"/>
        </w:rPr>
        <w:t>Exception</w:t>
      </w:r>
      <w:r>
        <w:t xml:space="preserve"> message</w:t>
      </w:r>
      <w:r w:rsidR="00CE3C22">
        <w:t>.</w:t>
      </w:r>
      <w:r>
        <w:t xml:space="preserve"> </w:t>
      </w:r>
      <w:r w:rsidR="00CE3C22">
        <w:t>C</w:t>
      </w:r>
      <w:r>
        <w:t xml:space="preserve">all the </w:t>
      </w:r>
      <w:proofErr w:type="spellStart"/>
      <w:proofErr w:type="gramStart"/>
      <w:r w:rsidRPr="002037E7">
        <w:rPr>
          <w:rStyle w:val="MonoChar"/>
        </w:rPr>
        <w:t>toString</w:t>
      </w:r>
      <w:proofErr w:type="spellEnd"/>
      <w:r w:rsidRPr="002037E7">
        <w:rPr>
          <w:rStyle w:val="MonoChar"/>
        </w:rPr>
        <w:t>(</w:t>
      </w:r>
      <w:proofErr w:type="gramEnd"/>
      <w:r w:rsidRPr="002037E7">
        <w:rPr>
          <w:rStyle w:val="MonoChar"/>
        </w:rPr>
        <w:t>)</w:t>
      </w:r>
      <w:r>
        <w:t xml:space="preserve"> method on the </w:t>
      </w:r>
      <w:r w:rsidR="00CB7E3A" w:rsidRPr="00CB7E3A">
        <w:rPr>
          <w:rStyle w:val="MonoChar"/>
        </w:rPr>
        <w:t>E</w:t>
      </w:r>
      <w:r w:rsidRPr="00CB7E3A">
        <w:rPr>
          <w:rStyle w:val="MonoChar"/>
        </w:rPr>
        <w:t>xception</w:t>
      </w:r>
      <w:r>
        <w:t xml:space="preserve"> object provided to the </w:t>
      </w:r>
      <w:r w:rsidRPr="002037E7">
        <w:rPr>
          <w:rStyle w:val="MonoChar"/>
        </w:rPr>
        <w:t>catch</w:t>
      </w:r>
      <w:r>
        <w:t xml:space="preserve"> block.</w:t>
      </w:r>
      <w:r w:rsidR="00CE3C22">
        <w:t xml:space="preserve"> This is done by simply concatenating the </w:t>
      </w:r>
      <w:r w:rsidR="00CE3C22" w:rsidRPr="00CB7E3A">
        <w:rPr>
          <w:rStyle w:val="MonoChar"/>
        </w:rPr>
        <w:t>Exception</w:t>
      </w:r>
      <w:r w:rsidR="00CE3C22">
        <w:t xml:space="preserve"> object onto a </w:t>
      </w:r>
      <w:r w:rsidR="00CE3C22" w:rsidRPr="00CB7E3A">
        <w:rPr>
          <w:rStyle w:val="MonoChar"/>
        </w:rPr>
        <w:t>String</w:t>
      </w:r>
      <w:r w:rsidR="00CE3C22">
        <w:t xml:space="preserve"> literal. When you do this Java implicitly calls the </w:t>
      </w:r>
      <w:proofErr w:type="spellStart"/>
      <w:proofErr w:type="gramStart"/>
      <w:r w:rsidR="00CE3C22" w:rsidRPr="00CE3C22">
        <w:rPr>
          <w:rStyle w:val="MonoChar"/>
        </w:rPr>
        <w:t>toString</w:t>
      </w:r>
      <w:proofErr w:type="spellEnd"/>
      <w:r w:rsidR="00CE3C22" w:rsidRPr="00CE3C22">
        <w:rPr>
          <w:rStyle w:val="MonoChar"/>
        </w:rPr>
        <w:t>(</w:t>
      </w:r>
      <w:proofErr w:type="gramEnd"/>
      <w:r w:rsidR="00CE3C22" w:rsidRPr="00CE3C22">
        <w:rPr>
          <w:rStyle w:val="MonoChar"/>
        </w:rPr>
        <w:t>)</w:t>
      </w:r>
      <w:r w:rsidR="00CE3C22">
        <w:t xml:space="preserve"> method behind the scenes.</w:t>
      </w:r>
    </w:p>
    <w:p w14:paraId="34CF3A7B" w14:textId="067192D5" w:rsidR="00AE2FCB" w:rsidRDefault="00AE2FCB" w:rsidP="00AE2FCB">
      <w:pPr>
        <w:pStyle w:val="ListParagraph"/>
        <w:numPr>
          <w:ilvl w:val="1"/>
          <w:numId w:val="2"/>
        </w:numPr>
      </w:pPr>
      <w:r>
        <w:t xml:space="preserve">Inside the </w:t>
      </w:r>
      <w:r w:rsidRPr="00AE2FCB">
        <w:rPr>
          <w:rStyle w:val="MonoChar"/>
        </w:rPr>
        <w:t>try</w:t>
      </w:r>
      <w:r>
        <w:t xml:space="preserve"> block, assign an </w:t>
      </w:r>
      <w:r w:rsidRPr="00AE2FCB">
        <w:rPr>
          <w:rStyle w:val="MonoChar"/>
        </w:rPr>
        <w:t>int</w:t>
      </w:r>
      <w:r>
        <w:t xml:space="preserve"> variable named </w:t>
      </w:r>
      <w:r w:rsidRPr="00AE2FCB">
        <w:rPr>
          <w:rStyle w:val="MonoChar"/>
        </w:rPr>
        <w:t>selection</w:t>
      </w:r>
      <w:r>
        <w:t xml:space="preserve"> to the return value from the method </w:t>
      </w:r>
      <w:proofErr w:type="spellStart"/>
      <w:proofErr w:type="gramStart"/>
      <w:r w:rsidRPr="00AE2FCB">
        <w:rPr>
          <w:rStyle w:val="MonoChar"/>
        </w:rPr>
        <w:t>getUserSelection</w:t>
      </w:r>
      <w:proofErr w:type="spellEnd"/>
      <w:r w:rsidRPr="00AE2FCB">
        <w:rPr>
          <w:rStyle w:val="MonoChar"/>
        </w:rPr>
        <w:t>(</w:t>
      </w:r>
      <w:proofErr w:type="gramEnd"/>
      <w:r w:rsidRPr="00AE2FCB">
        <w:rPr>
          <w:rStyle w:val="MonoChar"/>
        </w:rPr>
        <w:t>)</w:t>
      </w:r>
      <w:r>
        <w:t>.</w:t>
      </w:r>
      <w:r w:rsidR="00840AFC">
        <w:t xml:space="preserve"> The method should now look like this:</w:t>
      </w:r>
    </w:p>
    <w:p w14:paraId="4DD7D635" w14:textId="1E842114" w:rsidR="00840AFC" w:rsidRPr="00840AFC" w:rsidRDefault="00840AFC" w:rsidP="00840AFC">
      <w:pPr>
        <w:ind w:left="1440"/>
      </w:pPr>
      <w:r w:rsidRPr="00840AFC">
        <w:rPr>
          <w:noProof/>
        </w:rPr>
        <w:drawing>
          <wp:inline distT="0" distB="0" distL="0" distR="0" wp14:anchorId="4DF5CF49" wp14:editId="6A1E073F">
            <wp:extent cx="4086795" cy="1886213"/>
            <wp:effectExtent l="0" t="0" r="9525"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12"/>
                    <a:stretch>
                      <a:fillRect/>
                    </a:stretch>
                  </pic:blipFill>
                  <pic:spPr>
                    <a:xfrm>
                      <a:off x="0" y="0"/>
                      <a:ext cx="4086795" cy="1886213"/>
                    </a:xfrm>
                    <a:prstGeom prst="rect">
                      <a:avLst/>
                    </a:prstGeom>
                  </pic:spPr>
                </pic:pic>
              </a:graphicData>
            </a:graphic>
          </wp:inline>
        </w:drawing>
      </w:r>
    </w:p>
    <w:p w14:paraId="1485E402" w14:textId="571E3362" w:rsidR="0056280B" w:rsidRDefault="0056280B" w:rsidP="008E25B0">
      <w:pPr>
        <w:pStyle w:val="ListParagraph"/>
        <w:numPr>
          <w:ilvl w:val="0"/>
          <w:numId w:val="2"/>
        </w:numPr>
      </w:pPr>
      <w:r>
        <w:lastRenderedPageBreak/>
        <w:t xml:space="preserve">Create the method </w:t>
      </w:r>
      <w:proofErr w:type="spellStart"/>
      <w:proofErr w:type="gramStart"/>
      <w:r w:rsidRPr="0056280B">
        <w:rPr>
          <w:rStyle w:val="MonoChar"/>
        </w:rPr>
        <w:t>getUserSelection</w:t>
      </w:r>
      <w:proofErr w:type="spellEnd"/>
      <w:r w:rsidRPr="0056280B">
        <w:rPr>
          <w:rStyle w:val="MonoChar"/>
        </w:rPr>
        <w:t>(</w:t>
      </w:r>
      <w:proofErr w:type="gramEnd"/>
      <w:r w:rsidRPr="0056280B">
        <w:rPr>
          <w:rStyle w:val="MonoChar"/>
        </w:rPr>
        <w:t>)</w:t>
      </w:r>
      <w:r>
        <w:t xml:space="preserve">. It takes no parameters and returns an </w:t>
      </w:r>
      <w:r w:rsidRPr="0056280B">
        <w:rPr>
          <w:rStyle w:val="MonoChar"/>
        </w:rPr>
        <w:t>int</w:t>
      </w:r>
      <w:r>
        <w:t>.</w:t>
      </w:r>
      <w:r w:rsidR="008E25B0">
        <w:t xml:space="preserve"> This method will print the </w:t>
      </w:r>
      <w:r w:rsidR="008E25B0" w:rsidRPr="00A10BF8">
        <w:rPr>
          <w:rStyle w:val="MonoChar"/>
        </w:rPr>
        <w:t>operations</w:t>
      </w:r>
      <w:r w:rsidR="00CB7E3A">
        <w:t xml:space="preserve"> and</w:t>
      </w:r>
      <w:r w:rsidR="008E25B0">
        <w:t xml:space="preserve"> then accept user input as an </w:t>
      </w:r>
      <w:r w:rsidR="00A10BF8" w:rsidRPr="00A10BF8">
        <w:rPr>
          <w:rStyle w:val="MonoChar"/>
        </w:rPr>
        <w:t>Integer</w:t>
      </w:r>
      <w:r w:rsidR="00A10BF8">
        <w:t xml:space="preserve">. In the </w:t>
      </w:r>
      <w:proofErr w:type="spellStart"/>
      <w:proofErr w:type="gramStart"/>
      <w:r w:rsidR="00A10BF8" w:rsidRPr="00A10BF8">
        <w:rPr>
          <w:rStyle w:val="MonoChar"/>
        </w:rPr>
        <w:t>getUserSelection</w:t>
      </w:r>
      <w:proofErr w:type="spellEnd"/>
      <w:r w:rsidR="00A10BF8" w:rsidRPr="00A10BF8">
        <w:rPr>
          <w:rStyle w:val="MonoChar"/>
        </w:rPr>
        <w:t>(</w:t>
      </w:r>
      <w:proofErr w:type="gramEnd"/>
      <w:r w:rsidR="00A10BF8" w:rsidRPr="00A10BF8">
        <w:rPr>
          <w:rStyle w:val="MonoChar"/>
        </w:rPr>
        <w:t>)</w:t>
      </w:r>
      <w:r w:rsidR="00A10BF8">
        <w:t xml:space="preserve"> method:</w:t>
      </w:r>
    </w:p>
    <w:p w14:paraId="36C7D325" w14:textId="3CA61DC7" w:rsidR="00A10BF8" w:rsidRDefault="00A10BF8" w:rsidP="00A10BF8">
      <w:pPr>
        <w:pStyle w:val="ListParagraph"/>
        <w:numPr>
          <w:ilvl w:val="1"/>
          <w:numId w:val="2"/>
        </w:numPr>
      </w:pPr>
      <w:r>
        <w:t xml:space="preserve">Make a method call to the method </w:t>
      </w:r>
      <w:proofErr w:type="spellStart"/>
      <w:proofErr w:type="gramStart"/>
      <w:r w:rsidRPr="00A10BF8">
        <w:rPr>
          <w:rStyle w:val="MonoChar"/>
        </w:rPr>
        <w:t>printOperations</w:t>
      </w:r>
      <w:proofErr w:type="spellEnd"/>
      <w:r w:rsidRPr="00A10BF8">
        <w:rPr>
          <w:rStyle w:val="MonoChar"/>
        </w:rPr>
        <w:t>(</w:t>
      </w:r>
      <w:proofErr w:type="gramEnd"/>
      <w:r w:rsidRPr="00A10BF8">
        <w:rPr>
          <w:rStyle w:val="MonoChar"/>
        </w:rPr>
        <w:t>)</w:t>
      </w:r>
      <w:r>
        <w:t>. This method takes no parameters and return</w:t>
      </w:r>
      <w:r w:rsidR="00CB7E3A">
        <w:t>s</w:t>
      </w:r>
      <w:r>
        <w:t xml:space="preserve"> nothing.</w:t>
      </w:r>
    </w:p>
    <w:p w14:paraId="2A67AE79" w14:textId="073B3B82" w:rsidR="00A10BF8" w:rsidRDefault="00A10BF8" w:rsidP="00A10BF8">
      <w:pPr>
        <w:pStyle w:val="ListParagraph"/>
        <w:numPr>
          <w:ilvl w:val="1"/>
          <w:numId w:val="2"/>
        </w:numPr>
      </w:pPr>
      <w:r>
        <w:t xml:space="preserve">Add a method call to </w:t>
      </w:r>
      <w:proofErr w:type="spellStart"/>
      <w:proofErr w:type="gramStart"/>
      <w:r w:rsidRPr="00A10BF8">
        <w:rPr>
          <w:rStyle w:val="MonoChar"/>
        </w:rPr>
        <w:t>getIntInput</w:t>
      </w:r>
      <w:proofErr w:type="spellEnd"/>
      <w:r w:rsidRPr="00A10BF8">
        <w:rPr>
          <w:rStyle w:val="MonoChar"/>
        </w:rPr>
        <w:t>(</w:t>
      </w:r>
      <w:proofErr w:type="gramEnd"/>
      <w:r w:rsidRPr="00A10BF8">
        <w:rPr>
          <w:rStyle w:val="MonoChar"/>
        </w:rPr>
        <w:t>)</w:t>
      </w:r>
      <w:r>
        <w:t xml:space="preserve">. Assign the results of the method call to a variable named </w:t>
      </w:r>
      <w:r w:rsidRPr="00A10BF8">
        <w:rPr>
          <w:rStyle w:val="MonoChar"/>
        </w:rPr>
        <w:t>input</w:t>
      </w:r>
      <w:r>
        <w:t xml:space="preserve"> of type </w:t>
      </w:r>
      <w:r w:rsidRPr="00A10BF8">
        <w:rPr>
          <w:rStyle w:val="MonoChar"/>
        </w:rPr>
        <w:t>Integer</w:t>
      </w:r>
      <w:r>
        <w:t xml:space="preserve">. The method </w:t>
      </w:r>
      <w:proofErr w:type="spellStart"/>
      <w:proofErr w:type="gramStart"/>
      <w:r w:rsidRPr="00A10BF8">
        <w:rPr>
          <w:rStyle w:val="MonoChar"/>
        </w:rPr>
        <w:t>getIntInput</w:t>
      </w:r>
      <w:proofErr w:type="spellEnd"/>
      <w:r w:rsidRPr="00A10BF8">
        <w:rPr>
          <w:rStyle w:val="MonoChar"/>
        </w:rPr>
        <w:t>(</w:t>
      </w:r>
      <w:proofErr w:type="gramEnd"/>
      <w:r w:rsidRPr="00A10BF8">
        <w:rPr>
          <w:rStyle w:val="MonoChar"/>
        </w:rPr>
        <w:t>)</w:t>
      </w:r>
      <w:r>
        <w:t>, which you haven't written yet</w:t>
      </w:r>
      <w:r w:rsidR="00756EFA">
        <w:t>. It</w:t>
      </w:r>
      <w:r>
        <w:t xml:space="preserve"> will return the user's menu selection. The value may be </w:t>
      </w:r>
      <w:r w:rsidRPr="00A10BF8">
        <w:rPr>
          <w:rStyle w:val="MonoChar"/>
        </w:rPr>
        <w:t>null</w:t>
      </w:r>
      <w:r>
        <w:t>.</w:t>
      </w:r>
      <w:r w:rsidR="0072038D">
        <w:t xml:space="preserve"> Pass the </w:t>
      </w:r>
      <w:r w:rsidR="0072038D" w:rsidRPr="00756EFA">
        <w:rPr>
          <w:rStyle w:val="MonoChar"/>
        </w:rPr>
        <w:t>String</w:t>
      </w:r>
      <w:r w:rsidR="0072038D">
        <w:t xml:space="preserve"> literal </w:t>
      </w:r>
      <w:r w:rsidR="0072038D" w:rsidRPr="0072038D">
        <w:rPr>
          <w:rStyle w:val="MonoChar"/>
        </w:rPr>
        <w:t>"Enter a menu selection"</w:t>
      </w:r>
      <w:r w:rsidR="004B4D7B">
        <w:rPr>
          <w:rStyle w:val="MonoChar"/>
        </w:rPr>
        <w:t xml:space="preserve"> </w:t>
      </w:r>
      <w:r w:rsidR="004B4D7B">
        <w:t>as a parameter to the method.</w:t>
      </w:r>
    </w:p>
    <w:p w14:paraId="307B5C8D" w14:textId="3346750C" w:rsidR="00CC413C" w:rsidRDefault="00CC413C" w:rsidP="00A10BF8">
      <w:pPr>
        <w:pStyle w:val="ListParagraph"/>
        <w:numPr>
          <w:ilvl w:val="1"/>
          <w:numId w:val="2"/>
        </w:numPr>
      </w:pPr>
      <w:r>
        <w:t xml:space="preserve">Add a return statement that checks to see if </w:t>
      </w:r>
      <w:r w:rsidR="005F003F">
        <w:t xml:space="preserve">the value in local variable </w:t>
      </w:r>
      <w:r w:rsidR="005F003F" w:rsidRPr="005F003F">
        <w:rPr>
          <w:rStyle w:val="MonoChar"/>
        </w:rPr>
        <w:t>input</w:t>
      </w:r>
      <w:r w:rsidR="005F003F">
        <w:t xml:space="preserve"> is </w:t>
      </w:r>
      <w:r w:rsidR="005F003F" w:rsidRPr="005F003F">
        <w:rPr>
          <w:rStyle w:val="MonoChar"/>
        </w:rPr>
        <w:t>null</w:t>
      </w:r>
      <w:r w:rsidR="005F003F">
        <w:t xml:space="preserve">. If so, return </w:t>
      </w:r>
      <w:r w:rsidR="005F003F" w:rsidRPr="005F003F">
        <w:rPr>
          <w:rStyle w:val="MonoChar"/>
        </w:rPr>
        <w:t>-1</w:t>
      </w:r>
      <w:r w:rsidR="005F003F">
        <w:t>.</w:t>
      </w:r>
      <w:r w:rsidR="006F3407">
        <w:t xml:space="preserve"> (The value </w:t>
      </w:r>
      <w:r w:rsidR="006F3407" w:rsidRPr="00076A97">
        <w:rPr>
          <w:rStyle w:val="MonoChar"/>
        </w:rPr>
        <w:t>-1</w:t>
      </w:r>
      <w:r w:rsidR="006F3407">
        <w:t xml:space="preserve"> will signal the menu processing method to exit the application.)</w:t>
      </w:r>
      <w:r w:rsidR="005F003F">
        <w:t xml:space="preserve"> Otherwise, return the value of </w:t>
      </w:r>
      <w:r w:rsidR="005F003F" w:rsidRPr="005F003F">
        <w:rPr>
          <w:rStyle w:val="MonoChar"/>
        </w:rPr>
        <w:t>input</w:t>
      </w:r>
      <w:r w:rsidR="005F003F">
        <w:t>. The method should look like this:</w:t>
      </w:r>
    </w:p>
    <w:p w14:paraId="0A554CFD" w14:textId="5768FF34" w:rsidR="005F003F" w:rsidRPr="005F003F" w:rsidRDefault="000701BC" w:rsidP="005F003F">
      <w:pPr>
        <w:pStyle w:val="Mono"/>
        <w:ind w:left="1440"/>
      </w:pPr>
      <w:r w:rsidRPr="000701BC">
        <w:rPr>
          <w:noProof/>
        </w:rPr>
        <w:drawing>
          <wp:inline distT="0" distB="0" distL="0" distR="0" wp14:anchorId="72135823" wp14:editId="6B292648">
            <wp:extent cx="3829584" cy="1057423"/>
            <wp:effectExtent l="0" t="0" r="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3"/>
                    <a:stretch>
                      <a:fillRect/>
                    </a:stretch>
                  </pic:blipFill>
                  <pic:spPr>
                    <a:xfrm>
                      <a:off x="0" y="0"/>
                      <a:ext cx="3829584" cy="1057423"/>
                    </a:xfrm>
                    <a:prstGeom prst="rect">
                      <a:avLst/>
                    </a:prstGeom>
                  </pic:spPr>
                </pic:pic>
              </a:graphicData>
            </a:graphic>
          </wp:inline>
        </w:drawing>
      </w:r>
    </w:p>
    <w:p w14:paraId="3434FFC4" w14:textId="477F5F8E" w:rsidR="00A10BF8" w:rsidRDefault="00A10BF8" w:rsidP="00A10BF8">
      <w:pPr>
        <w:pStyle w:val="ListParagraph"/>
        <w:numPr>
          <w:ilvl w:val="0"/>
          <w:numId w:val="2"/>
        </w:numPr>
      </w:pPr>
      <w:r>
        <w:t xml:space="preserve">Create the method </w:t>
      </w:r>
      <w:proofErr w:type="spellStart"/>
      <w:proofErr w:type="gramStart"/>
      <w:r w:rsidRPr="00A10BF8">
        <w:rPr>
          <w:rStyle w:val="MonoChar"/>
        </w:rPr>
        <w:t>printOperations</w:t>
      </w:r>
      <w:proofErr w:type="spellEnd"/>
      <w:r w:rsidRPr="00A10BF8">
        <w:rPr>
          <w:rStyle w:val="MonoChar"/>
        </w:rPr>
        <w:t>(</w:t>
      </w:r>
      <w:proofErr w:type="gramEnd"/>
      <w:r w:rsidRPr="00A10BF8">
        <w:rPr>
          <w:rStyle w:val="MonoChar"/>
        </w:rPr>
        <w:t>)</w:t>
      </w:r>
      <w:r>
        <w:t>. It takes no parameters and returns nothing.</w:t>
      </w:r>
      <w:r w:rsidR="006F3407">
        <w:t xml:space="preserve"> This method does just what it says, it prints each available selection on a separate line in the console.</w:t>
      </w:r>
      <w:r>
        <w:t xml:space="preserve"> </w:t>
      </w:r>
      <w:r w:rsidR="003F0572">
        <w:t xml:space="preserve">In the </w:t>
      </w:r>
      <w:proofErr w:type="spellStart"/>
      <w:proofErr w:type="gramStart"/>
      <w:r w:rsidR="003F0572" w:rsidRPr="003F0572">
        <w:rPr>
          <w:rStyle w:val="MonoChar"/>
        </w:rPr>
        <w:t>printOperations</w:t>
      </w:r>
      <w:proofErr w:type="spellEnd"/>
      <w:r w:rsidR="003F0572" w:rsidRPr="003F0572">
        <w:rPr>
          <w:rStyle w:val="MonoChar"/>
        </w:rPr>
        <w:t>(</w:t>
      </w:r>
      <w:proofErr w:type="gramEnd"/>
      <w:r w:rsidR="003F0572" w:rsidRPr="003F0572">
        <w:rPr>
          <w:rStyle w:val="MonoChar"/>
        </w:rPr>
        <w:t>)</w:t>
      </w:r>
      <w:r w:rsidR="003F0572">
        <w:t xml:space="preserve"> method:</w:t>
      </w:r>
    </w:p>
    <w:p w14:paraId="4CA4366B" w14:textId="0436412B" w:rsidR="003F0572" w:rsidRDefault="003F0572" w:rsidP="003F0572">
      <w:pPr>
        <w:pStyle w:val="ListParagraph"/>
        <w:numPr>
          <w:ilvl w:val="1"/>
          <w:numId w:val="2"/>
        </w:numPr>
      </w:pPr>
      <w:r>
        <w:t xml:space="preserve">Print a line to the console: </w:t>
      </w:r>
    </w:p>
    <w:p w14:paraId="306EC29F" w14:textId="0A540E1B" w:rsidR="000701BC" w:rsidRPr="000701BC" w:rsidRDefault="000701BC" w:rsidP="000701BC">
      <w:pPr>
        <w:ind w:left="1440"/>
      </w:pPr>
      <w:r w:rsidRPr="000701BC">
        <w:rPr>
          <w:noProof/>
        </w:rPr>
        <w:drawing>
          <wp:inline distT="0" distB="0" distL="0" distR="0" wp14:anchorId="55ADCD1E" wp14:editId="07A2D14B">
            <wp:extent cx="4706007" cy="20005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6007" cy="200053"/>
                    </a:xfrm>
                    <a:prstGeom prst="rect">
                      <a:avLst/>
                    </a:prstGeom>
                  </pic:spPr>
                </pic:pic>
              </a:graphicData>
            </a:graphic>
          </wp:inline>
        </w:drawing>
      </w:r>
    </w:p>
    <w:p w14:paraId="0FE32842" w14:textId="43D5E075" w:rsidR="003F0572" w:rsidRDefault="003F0572" w:rsidP="003F0572">
      <w:pPr>
        <w:pStyle w:val="ListParagraph"/>
        <w:numPr>
          <w:ilvl w:val="1"/>
          <w:numId w:val="2"/>
        </w:numPr>
      </w:pPr>
      <w:r>
        <w:t xml:space="preserve">Print all the </w:t>
      </w:r>
      <w:r w:rsidR="006F3407">
        <w:t>available menu selections</w:t>
      </w:r>
      <w:r>
        <w:t xml:space="preserve">, one on each line. Each line should be indented slightly (2 or 3 spaces). Use any </w:t>
      </w:r>
      <w:r w:rsidR="00BC67A5">
        <w:t>strategy</w:t>
      </w:r>
      <w:r>
        <w:t xml:space="preserve"> </w:t>
      </w:r>
      <w:r w:rsidR="00BC67A5">
        <w:t xml:space="preserve">that </w:t>
      </w:r>
      <w:r>
        <w:t>you choose</w:t>
      </w:r>
      <w:r w:rsidR="00BC67A5">
        <w:t xml:space="preserve"> to print the instructions</w:t>
      </w:r>
      <w:r>
        <w:t>. If you use a Lambda expression as shown in the video, it should look like this:</w:t>
      </w:r>
    </w:p>
    <w:p w14:paraId="4FBD5B55" w14:textId="57EFC180" w:rsidR="003F0572" w:rsidRDefault="000701BC" w:rsidP="003F0572">
      <w:pPr>
        <w:pStyle w:val="Mono"/>
        <w:ind w:left="1440"/>
      </w:pPr>
      <w:r w:rsidRPr="000701BC">
        <w:rPr>
          <w:noProof/>
        </w:rPr>
        <w:drawing>
          <wp:inline distT="0" distB="0" distL="0" distR="0" wp14:anchorId="23DF2B1C" wp14:editId="4385A252">
            <wp:extent cx="4077269" cy="1714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77269" cy="171474"/>
                    </a:xfrm>
                    <a:prstGeom prst="rect">
                      <a:avLst/>
                    </a:prstGeom>
                  </pic:spPr>
                </pic:pic>
              </a:graphicData>
            </a:graphic>
          </wp:inline>
        </w:drawing>
      </w:r>
    </w:p>
    <w:p w14:paraId="57F242C0" w14:textId="5528163B" w:rsidR="004501AE" w:rsidRDefault="004501AE" w:rsidP="004501AE">
      <w:pPr>
        <w:ind w:left="1440"/>
      </w:pPr>
      <w:r>
        <w:t xml:space="preserve">Every List object must implement the </w:t>
      </w:r>
      <w:proofErr w:type="spellStart"/>
      <w:proofErr w:type="gramStart"/>
      <w:r w:rsidRPr="004501AE">
        <w:rPr>
          <w:rStyle w:val="MonoChar"/>
        </w:rPr>
        <w:t>forEach</w:t>
      </w:r>
      <w:proofErr w:type="spellEnd"/>
      <w:r w:rsidRPr="004501AE">
        <w:rPr>
          <w:rStyle w:val="MonoChar"/>
        </w:rPr>
        <w:t>(</w:t>
      </w:r>
      <w:proofErr w:type="gramEnd"/>
      <w:r w:rsidRPr="004501AE">
        <w:rPr>
          <w:rStyle w:val="MonoChar"/>
        </w:rPr>
        <w:t>)</w:t>
      </w:r>
      <w:r>
        <w:t xml:space="preserve"> method. </w:t>
      </w:r>
      <w:proofErr w:type="spellStart"/>
      <w:proofErr w:type="gramStart"/>
      <w:r w:rsidRPr="004501AE">
        <w:rPr>
          <w:rStyle w:val="MonoChar"/>
        </w:rPr>
        <w:t>forEach</w:t>
      </w:r>
      <w:proofErr w:type="spellEnd"/>
      <w:r>
        <w:rPr>
          <w:rStyle w:val="MonoChar"/>
        </w:rPr>
        <w:t>(</w:t>
      </w:r>
      <w:proofErr w:type="gramEnd"/>
      <w:r>
        <w:rPr>
          <w:rStyle w:val="MonoChar"/>
        </w:rPr>
        <w:t>)</w:t>
      </w:r>
      <w:r>
        <w:t xml:space="preserve"> takes a </w:t>
      </w:r>
      <w:r w:rsidRPr="004501AE">
        <w:rPr>
          <w:rStyle w:val="MonoChar"/>
        </w:rPr>
        <w:t>Consumer</w:t>
      </w:r>
      <w:r>
        <w:t xml:space="preserve"> interface object as a parameter. </w:t>
      </w:r>
      <w:r w:rsidRPr="004501AE">
        <w:rPr>
          <w:rStyle w:val="MonoChar"/>
        </w:rPr>
        <w:t>Consumer</w:t>
      </w:r>
      <w:r>
        <w:t xml:space="preserve"> has a single abstract method, </w:t>
      </w:r>
      <w:proofErr w:type="gramStart"/>
      <w:r w:rsidRPr="004501AE">
        <w:rPr>
          <w:rStyle w:val="MonoChar"/>
        </w:rPr>
        <w:t>accept(</w:t>
      </w:r>
      <w:proofErr w:type="gramEnd"/>
      <w:r w:rsidRPr="004501AE">
        <w:rPr>
          <w:rStyle w:val="MonoChar"/>
        </w:rPr>
        <w:t>)</w:t>
      </w:r>
      <w:r>
        <w:t>.</w:t>
      </w:r>
      <w:r w:rsidR="004D06C6">
        <w:t xml:space="preserve"> The</w:t>
      </w:r>
      <w:r>
        <w:t xml:space="preserve"> </w:t>
      </w:r>
      <w:proofErr w:type="gramStart"/>
      <w:r w:rsidRPr="004501AE">
        <w:rPr>
          <w:rStyle w:val="MonoChar"/>
        </w:rPr>
        <w:t>accept(</w:t>
      </w:r>
      <w:proofErr w:type="gramEnd"/>
      <w:r w:rsidRPr="004501AE">
        <w:rPr>
          <w:rStyle w:val="MonoChar"/>
        </w:rPr>
        <w:t>)</w:t>
      </w:r>
      <w:r>
        <w:t xml:space="preserve"> </w:t>
      </w:r>
      <w:r w:rsidR="004D06C6">
        <w:t xml:space="preserve">method </w:t>
      </w:r>
      <w:r>
        <w:t xml:space="preserve">takes a single parameter and returns nothing. The Lambda expression has a single parameter and </w:t>
      </w:r>
      <w:proofErr w:type="spellStart"/>
      <w:r w:rsidRPr="004501AE">
        <w:rPr>
          <w:rStyle w:val="MonoChar"/>
        </w:rPr>
        <w:t>System.out.println</w:t>
      </w:r>
      <w:proofErr w:type="spellEnd"/>
      <w:r>
        <w:t xml:space="preserve"> returns nothing.</w:t>
      </w:r>
      <w:r w:rsidR="0016744D">
        <w:t xml:space="preserve"> The Lambda expression </w:t>
      </w:r>
      <w:r w:rsidR="006F3407">
        <w:t xml:space="preserve">thus </w:t>
      </w:r>
      <w:r w:rsidR="0016744D">
        <w:t>matches the requirements</w:t>
      </w:r>
      <w:r w:rsidR="006F3407">
        <w:t xml:space="preserve"> for the </w:t>
      </w:r>
      <w:proofErr w:type="gramStart"/>
      <w:r w:rsidR="006F3407" w:rsidRPr="006F3407">
        <w:rPr>
          <w:rStyle w:val="MonoChar"/>
        </w:rPr>
        <w:t>accept(</w:t>
      </w:r>
      <w:proofErr w:type="gramEnd"/>
      <w:r w:rsidR="006F3407" w:rsidRPr="006F3407">
        <w:rPr>
          <w:rStyle w:val="MonoChar"/>
        </w:rPr>
        <w:t>)</w:t>
      </w:r>
      <w:r w:rsidR="006F3407">
        <w:t xml:space="preserve"> method</w:t>
      </w:r>
      <w:r w:rsidR="0016744D">
        <w:t>.</w:t>
      </w:r>
    </w:p>
    <w:p w14:paraId="45F63567" w14:textId="22D02470" w:rsidR="0016744D" w:rsidRPr="004501AE" w:rsidRDefault="0016744D" w:rsidP="004501AE">
      <w:pPr>
        <w:ind w:left="1440"/>
      </w:pPr>
      <w:r>
        <w:t>If you don't want to use a Lambda expression, you can use an enhanced for loop to print the instructions.</w:t>
      </w:r>
    </w:p>
    <w:p w14:paraId="15979995" w14:textId="77777777" w:rsidR="00A6220A" w:rsidRDefault="00A6220A" w:rsidP="003F0572">
      <w:pPr>
        <w:pStyle w:val="ListParagraph"/>
        <w:numPr>
          <w:ilvl w:val="0"/>
          <w:numId w:val="2"/>
        </w:numPr>
      </w:pPr>
      <w:r>
        <w:t xml:space="preserve">There will be several user input methods that return different types of objects. Due to the way the </w:t>
      </w:r>
      <w:proofErr w:type="spellStart"/>
      <w:proofErr w:type="gramStart"/>
      <w:r w:rsidRPr="00DD3A50">
        <w:rPr>
          <w:rStyle w:val="MonoChar"/>
        </w:rPr>
        <w:t>java.util</w:t>
      </w:r>
      <w:proofErr w:type="gramEnd"/>
      <w:r w:rsidRPr="00DD3A50">
        <w:rPr>
          <w:rStyle w:val="MonoChar"/>
        </w:rPr>
        <w:t>.Scanner</w:t>
      </w:r>
      <w:proofErr w:type="spellEnd"/>
      <w:r>
        <w:t xml:space="preserve"> object was implemented, the safest way to get an input line from the user is to input it as a String and then convert it to the appropriate type. With this design, all the input methods will ultimately call the </w:t>
      </w:r>
      <w:r w:rsidRPr="00DD3A50">
        <w:rPr>
          <w:rStyle w:val="MonoChar"/>
        </w:rPr>
        <w:t>String</w:t>
      </w:r>
      <w:r>
        <w:t xml:space="preserve"> input method, which </w:t>
      </w:r>
      <w:proofErr w:type="gramStart"/>
      <w:r>
        <w:t>actually prints</w:t>
      </w:r>
      <w:proofErr w:type="gramEnd"/>
      <w:r>
        <w:t xml:space="preserve"> the prompt </w:t>
      </w:r>
      <w:r>
        <w:lastRenderedPageBreak/>
        <w:t xml:space="preserve">and uses the Scanner to get the user's input. In this step, you will write a method that returns an </w:t>
      </w:r>
      <w:r w:rsidRPr="00DD3A50">
        <w:rPr>
          <w:rStyle w:val="MonoChar"/>
        </w:rPr>
        <w:t>Integer</w:t>
      </w:r>
      <w:r>
        <w:t xml:space="preserve"> value. </w:t>
      </w:r>
    </w:p>
    <w:p w14:paraId="3EAD278F" w14:textId="687728B7" w:rsidR="003F0572" w:rsidRDefault="003F0572" w:rsidP="00A6220A">
      <w:pPr>
        <w:ind w:left="720"/>
      </w:pPr>
      <w:r>
        <w:t xml:space="preserve">Create the method </w:t>
      </w:r>
      <w:proofErr w:type="spellStart"/>
      <w:r w:rsidRPr="0038155A">
        <w:rPr>
          <w:rStyle w:val="MonoChar"/>
        </w:rPr>
        <w:t>getIntInput</w:t>
      </w:r>
      <w:proofErr w:type="spellEnd"/>
      <w:r w:rsidR="00CC413C">
        <w:t xml:space="preserve">. It takes a single parameter of type </w:t>
      </w:r>
      <w:r w:rsidR="00CC413C" w:rsidRPr="0038155A">
        <w:rPr>
          <w:rStyle w:val="MonoChar"/>
        </w:rPr>
        <w:t>String</w:t>
      </w:r>
      <w:r w:rsidR="00CC413C">
        <w:t xml:space="preserve"> named </w:t>
      </w:r>
      <w:r w:rsidR="00CC413C" w:rsidRPr="0038155A">
        <w:rPr>
          <w:rStyle w:val="MonoChar"/>
        </w:rPr>
        <w:t>prompt</w:t>
      </w:r>
      <w:r w:rsidR="00CC413C">
        <w:t xml:space="preserve">. </w:t>
      </w:r>
      <w:r w:rsidR="005E7933">
        <w:t xml:space="preserve">This method accepts input from the user and converts it to an </w:t>
      </w:r>
      <w:r w:rsidR="005E7933" w:rsidRPr="00DD3A50">
        <w:rPr>
          <w:rStyle w:val="MonoChar"/>
        </w:rPr>
        <w:t>Integer</w:t>
      </w:r>
      <w:r w:rsidR="005E7933">
        <w:t xml:space="preserve">, which may be </w:t>
      </w:r>
      <w:r w:rsidR="005E7933" w:rsidRPr="00DD3A50">
        <w:rPr>
          <w:rStyle w:val="MonoChar"/>
        </w:rPr>
        <w:t>null</w:t>
      </w:r>
      <w:r w:rsidR="005E7933">
        <w:t xml:space="preserve">. It is called by </w:t>
      </w:r>
      <w:proofErr w:type="spellStart"/>
      <w:proofErr w:type="gramStart"/>
      <w:r w:rsidR="005E7933" w:rsidRPr="005E7933">
        <w:rPr>
          <w:rStyle w:val="MonoChar"/>
        </w:rPr>
        <w:t>getUserSelectio</w:t>
      </w:r>
      <w:r w:rsidR="00E705F0">
        <w:rPr>
          <w:rStyle w:val="MonoChar"/>
        </w:rPr>
        <w:t>n</w:t>
      </w:r>
      <w:proofErr w:type="spellEnd"/>
      <w:r w:rsidR="005E7933" w:rsidRPr="005E7933">
        <w:rPr>
          <w:rStyle w:val="MonoChar"/>
        </w:rPr>
        <w:t>(</w:t>
      </w:r>
      <w:proofErr w:type="gramEnd"/>
      <w:r w:rsidR="005E7933" w:rsidRPr="005E7933">
        <w:rPr>
          <w:rStyle w:val="MonoChar"/>
        </w:rPr>
        <w:t>)</w:t>
      </w:r>
      <w:r w:rsidR="005E7933">
        <w:t xml:space="preserve"> and will be called by other data collection methods that require an </w:t>
      </w:r>
      <w:r w:rsidR="005E7933" w:rsidRPr="003D536B">
        <w:rPr>
          <w:rStyle w:val="MonoChar"/>
        </w:rPr>
        <w:t>Integer</w:t>
      </w:r>
      <w:r w:rsidR="005E7933">
        <w:t xml:space="preserve">. </w:t>
      </w:r>
      <w:r w:rsidR="005F003F">
        <w:t>Inside the method body:</w:t>
      </w:r>
    </w:p>
    <w:p w14:paraId="76B3C92A" w14:textId="3BAC8110" w:rsidR="005F003F" w:rsidRDefault="005F003F" w:rsidP="005F003F">
      <w:pPr>
        <w:pStyle w:val="ListParagraph"/>
        <w:numPr>
          <w:ilvl w:val="1"/>
          <w:numId w:val="2"/>
        </w:numPr>
      </w:pPr>
      <w:r>
        <w:t xml:space="preserve">Assign a local variable named </w:t>
      </w:r>
      <w:r w:rsidRPr="00F049F4">
        <w:rPr>
          <w:rStyle w:val="MonoChar"/>
        </w:rPr>
        <w:t>input</w:t>
      </w:r>
      <w:r>
        <w:t xml:space="preserve"> of type </w:t>
      </w:r>
      <w:r w:rsidRPr="00F049F4">
        <w:rPr>
          <w:rStyle w:val="MonoChar"/>
        </w:rPr>
        <w:t>String</w:t>
      </w:r>
      <w:r>
        <w:t xml:space="preserve"> to the results of the method call</w:t>
      </w:r>
      <w:r w:rsidR="00F049F4">
        <w:t xml:space="preserve"> </w:t>
      </w:r>
      <w:proofErr w:type="spellStart"/>
      <w:r w:rsidR="00F049F4" w:rsidRPr="00F049F4">
        <w:rPr>
          <w:rStyle w:val="MonoChar"/>
        </w:rPr>
        <w:t>getStringInput</w:t>
      </w:r>
      <w:proofErr w:type="spellEnd"/>
      <w:r w:rsidR="00F049F4" w:rsidRPr="00F049F4">
        <w:rPr>
          <w:rStyle w:val="MonoChar"/>
        </w:rPr>
        <w:t>(prompt)</w:t>
      </w:r>
      <w:r w:rsidR="00F049F4">
        <w:t>.</w:t>
      </w:r>
    </w:p>
    <w:p w14:paraId="63E02232" w14:textId="597CF5C9" w:rsidR="00F049F4" w:rsidRDefault="00F049F4" w:rsidP="005F003F">
      <w:pPr>
        <w:pStyle w:val="ListParagraph"/>
        <w:numPr>
          <w:ilvl w:val="1"/>
          <w:numId w:val="2"/>
        </w:numPr>
      </w:pPr>
      <w:r>
        <w:t xml:space="preserve">Test the value in the variable </w:t>
      </w:r>
      <w:r w:rsidRPr="00F049F4">
        <w:rPr>
          <w:rStyle w:val="MonoChar"/>
        </w:rPr>
        <w:t>input</w:t>
      </w:r>
      <w:r>
        <w:t xml:space="preserve">. If it is </w:t>
      </w:r>
      <w:r w:rsidRPr="00F049F4">
        <w:rPr>
          <w:rStyle w:val="MonoChar"/>
        </w:rPr>
        <w:t>null</w:t>
      </w:r>
      <w:r>
        <w:t xml:space="preserve">, return </w:t>
      </w:r>
      <w:r w:rsidRPr="00F049F4">
        <w:rPr>
          <w:rStyle w:val="MonoChar"/>
        </w:rPr>
        <w:t>null</w:t>
      </w:r>
      <w:r>
        <w:t xml:space="preserve">. Use </w:t>
      </w:r>
      <w:proofErr w:type="spellStart"/>
      <w:r w:rsidRPr="00F049F4">
        <w:rPr>
          <w:rStyle w:val="MonoChar"/>
        </w:rPr>
        <w:t>Objects.isNull</w:t>
      </w:r>
      <w:proofErr w:type="spellEnd"/>
      <w:r w:rsidRPr="00F049F4">
        <w:rPr>
          <w:rStyle w:val="MonoChar"/>
        </w:rPr>
        <w:t>()</w:t>
      </w:r>
      <w:r>
        <w:t xml:space="preserve"> for the </w:t>
      </w:r>
      <w:r w:rsidRPr="00F049F4">
        <w:rPr>
          <w:rStyle w:val="MonoChar"/>
        </w:rPr>
        <w:t>null</w:t>
      </w:r>
      <w:r>
        <w:t xml:space="preserve"> check.</w:t>
      </w:r>
    </w:p>
    <w:p w14:paraId="29EE05B3" w14:textId="20050347" w:rsidR="00F049F4" w:rsidRDefault="00F049F4" w:rsidP="005F003F">
      <w:pPr>
        <w:pStyle w:val="ListParagraph"/>
        <w:numPr>
          <w:ilvl w:val="1"/>
          <w:numId w:val="2"/>
        </w:numPr>
      </w:pPr>
      <w:r>
        <w:t xml:space="preserve">Create a </w:t>
      </w:r>
      <w:r w:rsidRPr="00F049F4">
        <w:rPr>
          <w:rStyle w:val="MonoChar"/>
        </w:rPr>
        <w:t>try/catch</w:t>
      </w:r>
      <w:r>
        <w:t xml:space="preserve"> block to test that the value returned by </w:t>
      </w:r>
      <w:proofErr w:type="spellStart"/>
      <w:proofErr w:type="gramStart"/>
      <w:r w:rsidRPr="00F049F4">
        <w:rPr>
          <w:rStyle w:val="MonoChar"/>
        </w:rPr>
        <w:t>getStringInput</w:t>
      </w:r>
      <w:proofErr w:type="spellEnd"/>
      <w:r w:rsidRPr="00F049F4">
        <w:rPr>
          <w:rStyle w:val="MonoChar"/>
        </w:rPr>
        <w:t>(</w:t>
      </w:r>
      <w:proofErr w:type="gramEnd"/>
      <w:r w:rsidRPr="00F049F4">
        <w:rPr>
          <w:rStyle w:val="MonoChar"/>
        </w:rPr>
        <w:t>)</w:t>
      </w:r>
      <w:r>
        <w:t xml:space="preserve"> </w:t>
      </w:r>
      <w:r w:rsidR="00E705F0">
        <w:t>can be converted to</w:t>
      </w:r>
      <w:r>
        <w:t xml:space="preserve"> a</w:t>
      </w:r>
      <w:r w:rsidR="00E705F0">
        <w:t>n</w:t>
      </w:r>
      <w:r>
        <w:t xml:space="preserve"> </w:t>
      </w:r>
      <w:r w:rsidR="006D5E39" w:rsidRPr="001A6EEB">
        <w:rPr>
          <w:rStyle w:val="MonoChar"/>
        </w:rPr>
        <w:t>I</w:t>
      </w:r>
      <w:r w:rsidRPr="001A6EEB">
        <w:rPr>
          <w:rStyle w:val="MonoChar"/>
        </w:rPr>
        <w:t>nteger</w:t>
      </w:r>
      <w:r>
        <w:t xml:space="preserve">. The </w:t>
      </w:r>
      <w:r w:rsidRPr="003D536B">
        <w:rPr>
          <w:rStyle w:val="MonoChar"/>
        </w:rPr>
        <w:t>catch</w:t>
      </w:r>
      <w:r>
        <w:t xml:space="preserve"> block should </w:t>
      </w:r>
      <w:r w:rsidR="00714B3E">
        <w:t xml:space="preserve">accept </w:t>
      </w:r>
      <w:r>
        <w:t xml:space="preserve">a parameter of type </w:t>
      </w:r>
      <w:proofErr w:type="spellStart"/>
      <w:r w:rsidRPr="00F049F4">
        <w:rPr>
          <w:rStyle w:val="MonoChar"/>
        </w:rPr>
        <w:t>NumberFormatException</w:t>
      </w:r>
      <w:proofErr w:type="spellEnd"/>
      <w:r>
        <w:t>.</w:t>
      </w:r>
    </w:p>
    <w:p w14:paraId="42434747" w14:textId="22373CFC" w:rsidR="00F049F4" w:rsidRDefault="00F049F4" w:rsidP="00F049F4">
      <w:pPr>
        <w:pStyle w:val="ListParagraph"/>
        <w:numPr>
          <w:ilvl w:val="2"/>
          <w:numId w:val="2"/>
        </w:numPr>
      </w:pPr>
      <w:r>
        <w:t xml:space="preserve">In the </w:t>
      </w:r>
      <w:r w:rsidRPr="00F049F4">
        <w:rPr>
          <w:rStyle w:val="MonoChar"/>
        </w:rPr>
        <w:t>try</w:t>
      </w:r>
      <w:r>
        <w:t xml:space="preserve"> block, </w:t>
      </w:r>
      <w:r w:rsidR="0038155A">
        <w:t xml:space="preserve">convert </w:t>
      </w:r>
      <w:r>
        <w:t xml:space="preserve">the value of input, which is a </w:t>
      </w:r>
      <w:r w:rsidRPr="0098058B">
        <w:rPr>
          <w:rStyle w:val="MonoChar"/>
        </w:rPr>
        <w:t>String</w:t>
      </w:r>
      <w:r>
        <w:t xml:space="preserve">, to an </w:t>
      </w:r>
      <w:r w:rsidRPr="0098058B">
        <w:rPr>
          <w:rStyle w:val="MonoChar"/>
        </w:rPr>
        <w:t>Integer</w:t>
      </w:r>
      <w:r>
        <w:t xml:space="preserve"> </w:t>
      </w:r>
      <w:r w:rsidR="0038155A">
        <w:t xml:space="preserve">and return it. </w:t>
      </w:r>
      <w:r>
        <w:t xml:space="preserve">If the conversion is not possible, a </w:t>
      </w:r>
      <w:proofErr w:type="spellStart"/>
      <w:r w:rsidRPr="00F049F4">
        <w:rPr>
          <w:rStyle w:val="MonoChar"/>
        </w:rPr>
        <w:t>NumberFormatException</w:t>
      </w:r>
      <w:proofErr w:type="spellEnd"/>
      <w:r>
        <w:t xml:space="preserve"> is thrown. The message in the </w:t>
      </w:r>
      <w:proofErr w:type="spellStart"/>
      <w:r w:rsidRPr="00F049F4">
        <w:rPr>
          <w:rStyle w:val="MonoChar"/>
        </w:rPr>
        <w:t>NumberFormatException</w:t>
      </w:r>
      <w:proofErr w:type="spellEnd"/>
      <w:r>
        <w:t xml:space="preserve"> is </w:t>
      </w:r>
      <w:r w:rsidR="00876C07">
        <w:t>totally</w:t>
      </w:r>
      <w:r>
        <w:t xml:space="preserve"> obscure so it will get fixed in the </w:t>
      </w:r>
      <w:r w:rsidRPr="00F049F4">
        <w:rPr>
          <w:rStyle w:val="MonoChar"/>
        </w:rPr>
        <w:t>catch</w:t>
      </w:r>
      <w:r>
        <w:t xml:space="preserve"> block. Here's what the contents of the </w:t>
      </w:r>
      <w:r w:rsidRPr="00F049F4">
        <w:rPr>
          <w:rStyle w:val="MonoChar"/>
        </w:rPr>
        <w:t>try</w:t>
      </w:r>
      <w:r>
        <w:t xml:space="preserve"> block should look like:</w:t>
      </w:r>
    </w:p>
    <w:p w14:paraId="6BFD43E8" w14:textId="1EFF4F83" w:rsidR="00F049F4" w:rsidRDefault="00F049F4" w:rsidP="00F049F4">
      <w:pPr>
        <w:pStyle w:val="Mono"/>
        <w:ind w:left="2160"/>
      </w:pPr>
      <w:r w:rsidRPr="00F049F4">
        <w:t xml:space="preserve">return </w:t>
      </w:r>
      <w:proofErr w:type="spellStart"/>
      <w:r w:rsidRPr="00F049F4">
        <w:t>Integer.valueOf</w:t>
      </w:r>
      <w:proofErr w:type="spellEnd"/>
      <w:r w:rsidRPr="00F049F4">
        <w:t>(input</w:t>
      </w:r>
      <w:proofErr w:type="gramStart"/>
      <w:r w:rsidRPr="00F049F4">
        <w:t>);</w:t>
      </w:r>
      <w:proofErr w:type="gramEnd"/>
    </w:p>
    <w:p w14:paraId="51CFE446" w14:textId="36C6BCE8" w:rsidR="00F049F4" w:rsidRDefault="00F049F4" w:rsidP="00F049F4">
      <w:pPr>
        <w:pStyle w:val="ListParagraph"/>
        <w:numPr>
          <w:ilvl w:val="2"/>
          <w:numId w:val="2"/>
        </w:numPr>
      </w:pPr>
      <w:r>
        <w:t xml:space="preserve">In the </w:t>
      </w:r>
      <w:r w:rsidRPr="00F049F4">
        <w:rPr>
          <w:rStyle w:val="MonoChar"/>
        </w:rPr>
        <w:t>catch</w:t>
      </w:r>
      <w:r>
        <w:t xml:space="preserve"> block</w:t>
      </w:r>
      <w:r w:rsidR="0038155A">
        <w:t xml:space="preserve"> throw a new </w:t>
      </w:r>
      <w:proofErr w:type="spellStart"/>
      <w:r w:rsidR="0038155A" w:rsidRPr="0038155A">
        <w:rPr>
          <w:rStyle w:val="MonoChar"/>
        </w:rPr>
        <w:t>DbException</w:t>
      </w:r>
      <w:proofErr w:type="spellEnd"/>
      <w:r w:rsidR="0038155A">
        <w:t xml:space="preserve"> with the message, </w:t>
      </w:r>
      <w:r w:rsidR="0038155A" w:rsidRPr="0038155A">
        <w:rPr>
          <w:rStyle w:val="MonoChar"/>
        </w:rPr>
        <w:t>input + " is not a valid number. Try again."</w:t>
      </w:r>
    </w:p>
    <w:p w14:paraId="0149EB9F" w14:textId="53787DA9" w:rsidR="0038155A" w:rsidRDefault="0038155A" w:rsidP="0038155A">
      <w:pPr>
        <w:pStyle w:val="ListParagraph"/>
        <w:numPr>
          <w:ilvl w:val="1"/>
          <w:numId w:val="2"/>
        </w:numPr>
      </w:pPr>
      <w:r>
        <w:t>The method should look like this:</w:t>
      </w:r>
    </w:p>
    <w:p w14:paraId="5079A512" w14:textId="05C9B627" w:rsidR="0038155A" w:rsidRDefault="000701BC" w:rsidP="0038155A">
      <w:pPr>
        <w:pStyle w:val="Mono"/>
        <w:ind w:left="1440"/>
      </w:pPr>
      <w:r w:rsidRPr="000701BC">
        <w:rPr>
          <w:noProof/>
        </w:rPr>
        <w:drawing>
          <wp:inline distT="0" distB="0" distL="0" distR="0" wp14:anchorId="265DA048" wp14:editId="70DAA0C7">
            <wp:extent cx="4134427" cy="2086266"/>
            <wp:effectExtent l="0" t="0" r="0" b="9525"/>
            <wp:docPr id="30" name="Picture 3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etter&#10;&#10;Description automatically generated"/>
                    <pic:cNvPicPr/>
                  </pic:nvPicPr>
                  <pic:blipFill>
                    <a:blip r:embed="rId16"/>
                    <a:stretch>
                      <a:fillRect/>
                    </a:stretch>
                  </pic:blipFill>
                  <pic:spPr>
                    <a:xfrm>
                      <a:off x="0" y="0"/>
                      <a:ext cx="4134427" cy="2086266"/>
                    </a:xfrm>
                    <a:prstGeom prst="rect">
                      <a:avLst/>
                    </a:prstGeom>
                  </pic:spPr>
                </pic:pic>
              </a:graphicData>
            </a:graphic>
          </wp:inline>
        </w:drawing>
      </w:r>
    </w:p>
    <w:p w14:paraId="74D635AE" w14:textId="0B203F7D" w:rsidR="0038155A" w:rsidRDefault="00714B3E" w:rsidP="0038155A">
      <w:pPr>
        <w:pStyle w:val="ListParagraph"/>
        <w:numPr>
          <w:ilvl w:val="0"/>
          <w:numId w:val="2"/>
        </w:numPr>
      </w:pPr>
      <w:r>
        <w:t xml:space="preserve">Now create the method that really prints the prompt and gets the input from the user. </w:t>
      </w:r>
      <w:r w:rsidR="0038155A">
        <w:t xml:space="preserve">Create the method </w:t>
      </w:r>
      <w:proofErr w:type="spellStart"/>
      <w:proofErr w:type="gramStart"/>
      <w:r w:rsidR="0038155A" w:rsidRPr="0038155A">
        <w:rPr>
          <w:rStyle w:val="MonoChar"/>
        </w:rPr>
        <w:t>getStringInput</w:t>
      </w:r>
      <w:proofErr w:type="spellEnd"/>
      <w:r w:rsidR="0038155A" w:rsidRPr="0038155A">
        <w:rPr>
          <w:rStyle w:val="MonoChar"/>
        </w:rPr>
        <w:t>(</w:t>
      </w:r>
      <w:proofErr w:type="gramEnd"/>
      <w:r w:rsidR="0038155A" w:rsidRPr="0038155A">
        <w:rPr>
          <w:rStyle w:val="MonoChar"/>
        </w:rPr>
        <w:t>)</w:t>
      </w:r>
      <w:r w:rsidR="0038155A">
        <w:t xml:space="preserve">. It should have a single parameter of type </w:t>
      </w:r>
      <w:r w:rsidR="0038155A" w:rsidRPr="0038155A">
        <w:rPr>
          <w:rStyle w:val="MonoChar"/>
        </w:rPr>
        <w:t>String</w:t>
      </w:r>
      <w:r w:rsidR="0038155A">
        <w:t xml:space="preserve"> named </w:t>
      </w:r>
      <w:r w:rsidR="0038155A" w:rsidRPr="0038155A">
        <w:rPr>
          <w:rStyle w:val="MonoChar"/>
        </w:rPr>
        <w:t>prompt</w:t>
      </w:r>
      <w:r w:rsidR="0038155A">
        <w:t xml:space="preserve">. </w:t>
      </w:r>
      <w:r w:rsidR="00FB17EA">
        <w:t xml:space="preserve">This is the lowest level input method. The other input methods call this method and convert the input value to the appropriate type. This will also be called by methods that need to collect </w:t>
      </w:r>
      <w:r w:rsidR="00FB17EA" w:rsidRPr="00FB4FD1">
        <w:rPr>
          <w:rStyle w:val="MonoChar"/>
        </w:rPr>
        <w:t>String</w:t>
      </w:r>
      <w:r w:rsidR="00FB17EA">
        <w:t xml:space="preserve"> data from the user. </w:t>
      </w:r>
      <w:r w:rsidR="0038155A">
        <w:t xml:space="preserve">It should return a </w:t>
      </w:r>
      <w:r w:rsidR="0038155A" w:rsidRPr="00E803F7">
        <w:rPr>
          <w:rStyle w:val="MonoChar"/>
        </w:rPr>
        <w:t>String</w:t>
      </w:r>
      <w:r w:rsidR="0038155A">
        <w:t>.</w:t>
      </w:r>
      <w:r w:rsidR="00A74782">
        <w:t xml:space="preserve"> Inside the method:</w:t>
      </w:r>
    </w:p>
    <w:p w14:paraId="7E48F9F1" w14:textId="7C6F5A3A" w:rsidR="00A74782" w:rsidRDefault="00A74782" w:rsidP="00A74782">
      <w:pPr>
        <w:pStyle w:val="ListParagraph"/>
        <w:numPr>
          <w:ilvl w:val="1"/>
          <w:numId w:val="2"/>
        </w:numPr>
      </w:pPr>
      <w:r>
        <w:lastRenderedPageBreak/>
        <w:t xml:space="preserve">Print the prompt using </w:t>
      </w:r>
      <w:proofErr w:type="spellStart"/>
      <w:r w:rsidRPr="00A74782">
        <w:rPr>
          <w:rStyle w:val="MonoChar"/>
        </w:rPr>
        <w:t>System.out.print</w:t>
      </w:r>
      <w:proofErr w:type="spellEnd"/>
      <w:r w:rsidRPr="00A74782">
        <w:rPr>
          <w:rStyle w:val="MonoChar"/>
        </w:rPr>
        <w:t>(prompt + ": ")</w:t>
      </w:r>
      <w:r>
        <w:t xml:space="preserve"> to keep the cursor on the same line as the prompt.</w:t>
      </w:r>
      <w:r w:rsidR="002E2E79">
        <w:t xml:space="preserve"> (Note: </w:t>
      </w:r>
      <w:r w:rsidR="002E2E79" w:rsidRPr="002E2E79">
        <w:rPr>
          <w:rStyle w:val="MonoChar"/>
        </w:rPr>
        <w:t>print</w:t>
      </w:r>
      <w:r w:rsidR="002E2E79">
        <w:t xml:space="preserve"> and not </w:t>
      </w:r>
      <w:proofErr w:type="spellStart"/>
      <w:r w:rsidR="002E2E79" w:rsidRPr="002E2E79">
        <w:rPr>
          <w:rStyle w:val="MonoChar"/>
        </w:rPr>
        <w:t>println</w:t>
      </w:r>
      <w:proofErr w:type="spellEnd"/>
      <w:r w:rsidR="002E2E79">
        <w:t>!)</w:t>
      </w:r>
    </w:p>
    <w:p w14:paraId="58427B96" w14:textId="16372F39" w:rsidR="00A74782" w:rsidRDefault="00A74782" w:rsidP="00A74782">
      <w:pPr>
        <w:pStyle w:val="ListParagraph"/>
        <w:numPr>
          <w:ilvl w:val="1"/>
          <w:numId w:val="2"/>
        </w:numPr>
      </w:pPr>
      <w:r>
        <w:t xml:space="preserve">Assign a </w:t>
      </w:r>
      <w:r w:rsidRPr="00A74782">
        <w:rPr>
          <w:rStyle w:val="MonoChar"/>
        </w:rPr>
        <w:t>String</w:t>
      </w:r>
      <w:r>
        <w:t xml:space="preserve"> variable named </w:t>
      </w:r>
      <w:r w:rsidRPr="00A74782">
        <w:rPr>
          <w:rStyle w:val="MonoChar"/>
        </w:rPr>
        <w:t>input</w:t>
      </w:r>
      <w:r>
        <w:t xml:space="preserve"> to the results of a method call to </w:t>
      </w:r>
      <w:proofErr w:type="spellStart"/>
      <w:proofErr w:type="gramStart"/>
      <w:r w:rsidRPr="00A74782">
        <w:rPr>
          <w:rStyle w:val="MonoChar"/>
        </w:rPr>
        <w:t>scanner.nextLine</w:t>
      </w:r>
      <w:proofErr w:type="spellEnd"/>
      <w:proofErr w:type="gramEnd"/>
      <w:r w:rsidRPr="00A74782">
        <w:rPr>
          <w:rStyle w:val="MonoChar"/>
        </w:rPr>
        <w:t>()</w:t>
      </w:r>
      <w:r>
        <w:t>.</w:t>
      </w:r>
    </w:p>
    <w:p w14:paraId="5E1B4CE9" w14:textId="6C5977F3" w:rsidR="00A74782" w:rsidRDefault="00A74782" w:rsidP="00A74782">
      <w:pPr>
        <w:pStyle w:val="ListParagraph"/>
        <w:numPr>
          <w:ilvl w:val="1"/>
          <w:numId w:val="2"/>
        </w:numPr>
      </w:pPr>
      <w:r>
        <w:t xml:space="preserve">Test the value of </w:t>
      </w:r>
      <w:r w:rsidRPr="00A74782">
        <w:rPr>
          <w:rStyle w:val="MonoChar"/>
        </w:rPr>
        <w:t>input</w:t>
      </w:r>
      <w:r>
        <w:t xml:space="preserve">. If it is blank return </w:t>
      </w:r>
      <w:r w:rsidRPr="00A74782">
        <w:rPr>
          <w:rStyle w:val="MonoChar"/>
        </w:rPr>
        <w:t>null</w:t>
      </w:r>
      <w:r>
        <w:t>. Otherwise return the trimmed value.</w:t>
      </w:r>
    </w:p>
    <w:p w14:paraId="3F5BA2A2" w14:textId="239E0E48" w:rsidR="00A74782" w:rsidRDefault="00A74782" w:rsidP="00A74782">
      <w:pPr>
        <w:pStyle w:val="ListParagraph"/>
        <w:numPr>
          <w:ilvl w:val="1"/>
          <w:numId w:val="2"/>
        </w:numPr>
      </w:pPr>
      <w:r>
        <w:t>The method should look like this:</w:t>
      </w:r>
    </w:p>
    <w:p w14:paraId="0196B19C" w14:textId="47184AF7" w:rsidR="00A74782" w:rsidRDefault="000701BC" w:rsidP="00257BD7">
      <w:pPr>
        <w:pStyle w:val="Mono"/>
        <w:ind w:left="1440"/>
      </w:pPr>
      <w:r w:rsidRPr="000701BC">
        <w:rPr>
          <w:noProof/>
        </w:rPr>
        <w:drawing>
          <wp:inline distT="0" distB="0" distL="0" distR="0" wp14:anchorId="0A00C87D" wp14:editId="5B182652">
            <wp:extent cx="3219899" cy="895475"/>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7"/>
                    <a:stretch>
                      <a:fillRect/>
                    </a:stretch>
                  </pic:blipFill>
                  <pic:spPr>
                    <a:xfrm>
                      <a:off x="0" y="0"/>
                      <a:ext cx="3219899" cy="895475"/>
                    </a:xfrm>
                    <a:prstGeom prst="rect">
                      <a:avLst/>
                    </a:prstGeom>
                  </pic:spPr>
                </pic:pic>
              </a:graphicData>
            </a:graphic>
          </wp:inline>
        </w:drawing>
      </w:r>
    </w:p>
    <w:p w14:paraId="18105CE2" w14:textId="6D748F81" w:rsidR="00257BD7" w:rsidRDefault="00257BD7" w:rsidP="00257BD7">
      <w:pPr>
        <w:pStyle w:val="ListParagraph"/>
        <w:numPr>
          <w:ilvl w:val="1"/>
          <w:numId w:val="2"/>
        </w:numPr>
      </w:pPr>
      <w:r>
        <w:t>At this point the file should have no compile errors.</w:t>
      </w:r>
    </w:p>
    <w:p w14:paraId="18D143D6" w14:textId="77777777" w:rsidR="00840AFC" w:rsidRDefault="00840AFC" w:rsidP="0050772E">
      <w:pPr>
        <w:pStyle w:val="ListParagraph"/>
        <w:numPr>
          <w:ilvl w:val="0"/>
          <w:numId w:val="2"/>
        </w:numPr>
      </w:pPr>
      <w:r>
        <w:t xml:space="preserve">Now we want to add code that will process the user's selection. Since the user enters an </w:t>
      </w:r>
      <w:r w:rsidRPr="00095FF5">
        <w:rPr>
          <w:rStyle w:val="MonoChar"/>
        </w:rPr>
        <w:t>Integer</w:t>
      </w:r>
      <w:r>
        <w:t xml:space="preserve"> value (the menu selection number) you can use a </w:t>
      </w:r>
      <w:r w:rsidRPr="00095FF5">
        <w:rPr>
          <w:rStyle w:val="MonoChar"/>
        </w:rPr>
        <w:t>switch</w:t>
      </w:r>
      <w:r>
        <w:t xml:space="preserve"> statement to process the selection. </w:t>
      </w:r>
    </w:p>
    <w:p w14:paraId="679184AD" w14:textId="6A780128" w:rsidR="0050772E" w:rsidRDefault="0050772E" w:rsidP="00840AFC">
      <w:pPr>
        <w:ind w:left="720"/>
      </w:pPr>
      <w:r>
        <w:t xml:space="preserve">Back in the method </w:t>
      </w:r>
      <w:proofErr w:type="spellStart"/>
      <w:proofErr w:type="gramStart"/>
      <w:r w:rsidRPr="0050772E">
        <w:rPr>
          <w:rStyle w:val="MonoChar"/>
        </w:rPr>
        <w:t>processUserSelections</w:t>
      </w:r>
      <w:proofErr w:type="spellEnd"/>
      <w:r w:rsidRPr="0050772E">
        <w:rPr>
          <w:rStyle w:val="MonoChar"/>
        </w:rPr>
        <w:t>(</w:t>
      </w:r>
      <w:proofErr w:type="gramEnd"/>
      <w:r w:rsidRPr="0050772E">
        <w:rPr>
          <w:rStyle w:val="MonoChar"/>
        </w:rPr>
        <w:t>)</w:t>
      </w:r>
      <w:r>
        <w:t>:</w:t>
      </w:r>
    </w:p>
    <w:p w14:paraId="0B962EF3" w14:textId="786EDFE5" w:rsidR="0050772E" w:rsidRDefault="0050772E" w:rsidP="0050772E">
      <w:pPr>
        <w:pStyle w:val="ListParagraph"/>
        <w:numPr>
          <w:ilvl w:val="1"/>
          <w:numId w:val="2"/>
        </w:numPr>
      </w:pPr>
      <w:r>
        <w:t xml:space="preserve">Add a </w:t>
      </w:r>
      <w:r w:rsidRPr="00612CEF">
        <w:rPr>
          <w:rStyle w:val="MonoChar"/>
        </w:rPr>
        <w:t>switch</w:t>
      </w:r>
      <w:r>
        <w:t xml:space="preserve"> statement below the method call to </w:t>
      </w:r>
      <w:proofErr w:type="spellStart"/>
      <w:proofErr w:type="gramStart"/>
      <w:r w:rsidRPr="0050772E">
        <w:rPr>
          <w:rStyle w:val="MonoChar"/>
        </w:rPr>
        <w:t>getUserSelection</w:t>
      </w:r>
      <w:proofErr w:type="spellEnd"/>
      <w:r w:rsidRPr="0050772E">
        <w:rPr>
          <w:rStyle w:val="MonoChar"/>
        </w:rPr>
        <w:t>(</w:t>
      </w:r>
      <w:proofErr w:type="gramEnd"/>
      <w:r w:rsidRPr="0050772E">
        <w:rPr>
          <w:rStyle w:val="MonoChar"/>
        </w:rPr>
        <w:t>)</w:t>
      </w:r>
      <w:r>
        <w:t xml:space="preserve">. </w:t>
      </w:r>
      <w:r w:rsidR="00401BEB">
        <w:t xml:space="preserve">Create a </w:t>
      </w:r>
      <w:r w:rsidR="00401BEB" w:rsidRPr="00612CEF">
        <w:rPr>
          <w:rStyle w:val="MonoChar"/>
        </w:rPr>
        <w:t>switch</w:t>
      </w:r>
      <w:r w:rsidR="00401BEB">
        <w:t xml:space="preserve"> statement to s</w:t>
      </w:r>
      <w:r>
        <w:t xml:space="preserve">witch on the value in the </w:t>
      </w:r>
      <w:r w:rsidR="00401BEB">
        <w:t xml:space="preserve">local </w:t>
      </w:r>
      <w:r>
        <w:t xml:space="preserve">variable </w:t>
      </w:r>
      <w:r w:rsidRPr="0050772E">
        <w:rPr>
          <w:rStyle w:val="MonoChar"/>
        </w:rPr>
        <w:t>selection</w:t>
      </w:r>
      <w:r>
        <w:t>.</w:t>
      </w:r>
    </w:p>
    <w:p w14:paraId="7AE9943E" w14:textId="494DBBDC" w:rsidR="00C050C5" w:rsidRDefault="00C050C5" w:rsidP="0050772E">
      <w:pPr>
        <w:pStyle w:val="ListParagraph"/>
        <w:numPr>
          <w:ilvl w:val="1"/>
          <w:numId w:val="2"/>
        </w:numPr>
      </w:pPr>
      <w:r>
        <w:t xml:space="preserve">Add the first case of </w:t>
      </w:r>
      <w:r w:rsidRPr="00C050C5">
        <w:rPr>
          <w:rStyle w:val="MonoChar"/>
        </w:rPr>
        <w:t>-1</w:t>
      </w:r>
      <w:r>
        <w:t>.</w:t>
      </w:r>
      <w:r w:rsidR="00D456D2">
        <w:t xml:space="preserve"> Inside this case, call </w:t>
      </w:r>
      <w:proofErr w:type="spellStart"/>
      <w:proofErr w:type="gramStart"/>
      <w:r w:rsidR="00D456D2" w:rsidRPr="00D456D2">
        <w:rPr>
          <w:rStyle w:val="MonoChar"/>
        </w:rPr>
        <w:t>exitMenu</w:t>
      </w:r>
      <w:proofErr w:type="spellEnd"/>
      <w:r w:rsidR="00D456D2" w:rsidRPr="00D456D2">
        <w:rPr>
          <w:rStyle w:val="MonoChar"/>
        </w:rPr>
        <w:t>(</w:t>
      </w:r>
      <w:proofErr w:type="gramEnd"/>
      <w:r w:rsidR="00D456D2" w:rsidRPr="00D456D2">
        <w:rPr>
          <w:rStyle w:val="MonoChar"/>
        </w:rPr>
        <w:t>)</w:t>
      </w:r>
      <w:r w:rsidR="00D456D2">
        <w:t xml:space="preserve"> and assign the result of the method call to the local variable </w:t>
      </w:r>
      <w:r w:rsidR="00D456D2" w:rsidRPr="00D456D2">
        <w:rPr>
          <w:rStyle w:val="MonoChar"/>
        </w:rPr>
        <w:t>done</w:t>
      </w:r>
      <w:r w:rsidR="00D456D2">
        <w:t xml:space="preserve">. Make sure to add the </w:t>
      </w:r>
      <w:r w:rsidR="00D456D2" w:rsidRPr="00D456D2">
        <w:rPr>
          <w:rStyle w:val="MonoChar"/>
        </w:rPr>
        <w:t>break</w:t>
      </w:r>
      <w:r w:rsidR="00D456D2">
        <w:t xml:space="preserve"> statement.</w:t>
      </w:r>
    </w:p>
    <w:p w14:paraId="1D9907B2" w14:textId="69F251F7" w:rsidR="00D456D2" w:rsidRDefault="00D456D2" w:rsidP="0050772E">
      <w:pPr>
        <w:pStyle w:val="ListParagraph"/>
        <w:numPr>
          <w:ilvl w:val="1"/>
          <w:numId w:val="2"/>
        </w:numPr>
      </w:pPr>
      <w:r>
        <w:t xml:space="preserve">Add the default case. Print </w:t>
      </w:r>
      <w:r w:rsidR="0023363D">
        <w:t xml:space="preserve">a message: </w:t>
      </w:r>
      <w:r w:rsidR="004B6FD3" w:rsidRPr="004B6FD3">
        <w:rPr>
          <w:rStyle w:val="MonoChar"/>
        </w:rPr>
        <w:t xml:space="preserve">"\n" + </w:t>
      </w:r>
      <w:r w:rsidR="0023363D" w:rsidRPr="0023363D">
        <w:rPr>
          <w:rStyle w:val="MonoChar"/>
        </w:rPr>
        <w:t>selection + " is not a valid selection. Try again."</w:t>
      </w:r>
      <w:r w:rsidR="0023363D">
        <w:t>.</w:t>
      </w:r>
    </w:p>
    <w:p w14:paraId="103F6433" w14:textId="1BB0958B" w:rsidR="005E0153" w:rsidRDefault="008E2E7A" w:rsidP="005E0153">
      <w:pPr>
        <w:pStyle w:val="ListParagraph"/>
        <w:numPr>
          <w:ilvl w:val="0"/>
          <w:numId w:val="2"/>
        </w:numPr>
      </w:pPr>
      <w:r>
        <w:t xml:space="preserve">Now that the menu code has been written you will need to test it to see if it works. </w:t>
      </w:r>
      <w:r w:rsidR="005E0153">
        <w:t>Test the application two ways:</w:t>
      </w:r>
    </w:p>
    <w:p w14:paraId="7572849C" w14:textId="16E8F2EC" w:rsidR="005E0153" w:rsidRDefault="00562DFA" w:rsidP="005E0153">
      <w:pPr>
        <w:pStyle w:val="ListParagraph"/>
        <w:numPr>
          <w:ilvl w:val="1"/>
          <w:numId w:val="2"/>
        </w:numPr>
      </w:pPr>
      <w:r>
        <w:t xml:space="preserve">This will test that a non-integer selection prints an error message and gracefully recovers. </w:t>
      </w:r>
      <w:r w:rsidR="005E0153">
        <w:t>Run the application. Click in the Eclipse console so that input will go to the scanner. Enter "</w:t>
      </w:r>
      <w:proofErr w:type="spellStart"/>
      <w:r w:rsidR="005E0153" w:rsidRPr="00076A97">
        <w:rPr>
          <w:rStyle w:val="MonoChar"/>
        </w:rPr>
        <w:t>abc</w:t>
      </w:r>
      <w:proofErr w:type="spellEnd"/>
      <w:r w:rsidR="005E0153">
        <w:t>"</w:t>
      </w:r>
      <w:r w:rsidR="00AB254F">
        <w:t xml:space="preserve"> (without quotes)</w:t>
      </w:r>
      <w:r>
        <w:t xml:space="preserve"> and press </w:t>
      </w:r>
      <w:r w:rsidRPr="00612CEF">
        <w:rPr>
          <w:rStyle w:val="MonoChar"/>
        </w:rPr>
        <w:t>Enter</w:t>
      </w:r>
      <w:r w:rsidR="005E0153">
        <w:t xml:space="preserve">. You should get an error message and be prompted again to </w:t>
      </w:r>
      <w:r>
        <w:t xml:space="preserve">enter a valid selection. Now press </w:t>
      </w:r>
      <w:r w:rsidRPr="00612CEF">
        <w:rPr>
          <w:rStyle w:val="MonoChar"/>
        </w:rPr>
        <w:t>Enter</w:t>
      </w:r>
      <w:r>
        <w:t xml:space="preserve"> with no input. The application should quit. Take a screen shot to show the application output </w:t>
      </w:r>
      <w:r>
        <w:rPr>
          <w:noProof/>
        </w:rPr>
        <w:drawing>
          <wp:inline distT="0" distB="0" distL="0" distR="0" wp14:anchorId="7EB47DCB" wp14:editId="6D4ABDDE">
            <wp:extent cx="266700" cy="266700"/>
            <wp:effectExtent l="0" t="0" r="0" b="0"/>
            <wp:docPr id="1" name="Graphic 1"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t>. It should look something like this:</w:t>
      </w:r>
    </w:p>
    <w:p w14:paraId="34EF7F4A" w14:textId="3C63DDC1" w:rsidR="00562DFA" w:rsidRDefault="00562DFA" w:rsidP="00337DA0">
      <w:pPr>
        <w:ind w:left="1440"/>
        <w:jc w:val="center"/>
      </w:pPr>
      <w:r w:rsidRPr="00562DFA">
        <w:rPr>
          <w:noProof/>
        </w:rPr>
        <w:drawing>
          <wp:inline distT="0" distB="0" distL="0" distR="0" wp14:anchorId="617E6514" wp14:editId="6C04C978">
            <wp:extent cx="3399032" cy="997132"/>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8"/>
                    <a:stretch>
                      <a:fillRect/>
                    </a:stretch>
                  </pic:blipFill>
                  <pic:spPr>
                    <a:xfrm>
                      <a:off x="0" y="0"/>
                      <a:ext cx="3436106" cy="1008008"/>
                    </a:xfrm>
                    <a:prstGeom prst="rect">
                      <a:avLst/>
                    </a:prstGeom>
                  </pic:spPr>
                </pic:pic>
              </a:graphicData>
            </a:graphic>
          </wp:inline>
        </w:drawing>
      </w:r>
    </w:p>
    <w:p w14:paraId="5E3F0702" w14:textId="7A42D76B" w:rsidR="00337DA0" w:rsidRDefault="00337DA0" w:rsidP="00337DA0">
      <w:pPr>
        <w:ind w:left="1440"/>
        <w:jc w:val="center"/>
      </w:pPr>
      <w:r w:rsidRPr="00337DA0">
        <w:rPr>
          <w:noProof/>
        </w:rPr>
        <w:lastRenderedPageBreak/>
        <w:drawing>
          <wp:inline distT="0" distB="0" distL="0" distR="0" wp14:anchorId="714F2E43" wp14:editId="5F900B8D">
            <wp:extent cx="3832788" cy="1474150"/>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9"/>
                    <a:stretch>
                      <a:fillRect/>
                    </a:stretch>
                  </pic:blipFill>
                  <pic:spPr>
                    <a:xfrm>
                      <a:off x="0" y="0"/>
                      <a:ext cx="3873554" cy="1489829"/>
                    </a:xfrm>
                    <a:prstGeom prst="rect">
                      <a:avLst/>
                    </a:prstGeom>
                  </pic:spPr>
                </pic:pic>
              </a:graphicData>
            </a:graphic>
          </wp:inline>
        </w:drawing>
      </w:r>
    </w:p>
    <w:p w14:paraId="5747903F" w14:textId="0FD4D756" w:rsidR="00B72755" w:rsidRDefault="00562DFA" w:rsidP="00B72755">
      <w:pPr>
        <w:pStyle w:val="ListParagraph"/>
        <w:numPr>
          <w:ilvl w:val="1"/>
          <w:numId w:val="2"/>
        </w:numPr>
      </w:pPr>
      <w:r>
        <w:t xml:space="preserve">This will test that entering a valid </w:t>
      </w:r>
      <w:r w:rsidR="00612CEF" w:rsidRPr="00612CEF">
        <w:rPr>
          <w:rStyle w:val="MonoChar"/>
        </w:rPr>
        <w:t>I</w:t>
      </w:r>
      <w:r w:rsidRPr="00612CEF">
        <w:rPr>
          <w:rStyle w:val="MonoChar"/>
        </w:rPr>
        <w:t>nteger</w:t>
      </w:r>
      <w:r>
        <w:t xml:space="preserve"> without a corresponding </w:t>
      </w:r>
      <w:r w:rsidRPr="00612CEF">
        <w:rPr>
          <w:rStyle w:val="MonoChar"/>
        </w:rPr>
        <w:t>case</w:t>
      </w:r>
      <w:r>
        <w:t xml:space="preserve"> statement will print an error message and recover gracefully. Run the application. Click in the Eclipse console so that input will go to the scanner. Enter "</w:t>
      </w:r>
      <w:r w:rsidRPr="00076A97">
        <w:rPr>
          <w:rStyle w:val="MonoChar"/>
        </w:rPr>
        <w:t>5</w:t>
      </w:r>
      <w:r>
        <w:t>"</w:t>
      </w:r>
      <w:r w:rsidR="00AB254F">
        <w:t xml:space="preserve"> (without quotes)</w:t>
      </w:r>
      <w:r>
        <w:t xml:space="preserve"> and press </w:t>
      </w:r>
      <w:r w:rsidRPr="00612CEF">
        <w:rPr>
          <w:rStyle w:val="MonoChar"/>
        </w:rPr>
        <w:t>Enter</w:t>
      </w:r>
      <w:r>
        <w:t xml:space="preserve">. You should get an error message and be prompted again to enter a valid selection. Now press </w:t>
      </w:r>
      <w:r w:rsidRPr="00612CEF">
        <w:rPr>
          <w:rStyle w:val="MonoChar"/>
        </w:rPr>
        <w:t>Enter</w:t>
      </w:r>
      <w:r>
        <w:t xml:space="preserve"> with no input. The application should quit. Take a screen shot to show the</w:t>
      </w:r>
      <w:r w:rsidR="00B72755">
        <w:t xml:space="preserve"> application output </w:t>
      </w:r>
      <w:r w:rsidR="00B72755">
        <w:rPr>
          <w:noProof/>
        </w:rPr>
        <w:drawing>
          <wp:inline distT="0" distB="0" distL="0" distR="0" wp14:anchorId="10A06202" wp14:editId="73DCA8E3">
            <wp:extent cx="266700" cy="266700"/>
            <wp:effectExtent l="0" t="0" r="0" b="0"/>
            <wp:docPr id="4" name="Graphic 4"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rsidR="00B72755">
        <w:t>. It should look something like this:</w:t>
      </w:r>
    </w:p>
    <w:p w14:paraId="3DACC58C" w14:textId="03999262" w:rsidR="00562DFA" w:rsidRDefault="00B72755" w:rsidP="00B72755">
      <w:pPr>
        <w:ind w:left="1440"/>
      </w:pPr>
      <w:r w:rsidRPr="00B72755">
        <w:rPr>
          <w:noProof/>
        </w:rPr>
        <w:drawing>
          <wp:inline distT="0" distB="0" distL="0" distR="0" wp14:anchorId="6DC5DDED" wp14:editId="5ADFD0EF">
            <wp:extent cx="4363059" cy="1486107"/>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20"/>
                    <a:stretch>
                      <a:fillRect/>
                    </a:stretch>
                  </pic:blipFill>
                  <pic:spPr>
                    <a:xfrm>
                      <a:off x="0" y="0"/>
                      <a:ext cx="4363059" cy="1486107"/>
                    </a:xfrm>
                    <a:prstGeom prst="rect">
                      <a:avLst/>
                    </a:prstGeom>
                  </pic:spPr>
                </pic:pic>
              </a:graphicData>
            </a:graphic>
          </wp:inline>
        </w:drawing>
      </w:r>
    </w:p>
    <w:p w14:paraId="35915F4B" w14:textId="2B0A2326" w:rsidR="00042BFB" w:rsidRDefault="00042BFB" w:rsidP="00B72755">
      <w:pPr>
        <w:ind w:left="1440"/>
      </w:pPr>
      <w:r w:rsidRPr="00042BFB">
        <w:rPr>
          <w:noProof/>
        </w:rPr>
        <w:drawing>
          <wp:inline distT="0" distB="0" distL="0" distR="0" wp14:anchorId="3EF32B1E" wp14:editId="40BBE7E6">
            <wp:extent cx="4280263" cy="1715306"/>
            <wp:effectExtent l="0" t="0" r="635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1"/>
                    <a:stretch>
                      <a:fillRect/>
                    </a:stretch>
                  </pic:blipFill>
                  <pic:spPr>
                    <a:xfrm>
                      <a:off x="0" y="0"/>
                      <a:ext cx="4289542" cy="1719024"/>
                    </a:xfrm>
                    <a:prstGeom prst="rect">
                      <a:avLst/>
                    </a:prstGeom>
                  </pic:spPr>
                </pic:pic>
              </a:graphicData>
            </a:graphic>
          </wp:inline>
        </w:drawing>
      </w:r>
    </w:p>
    <w:p w14:paraId="79905C4D" w14:textId="64264ABC" w:rsidR="00C9690A" w:rsidRDefault="00C9690A" w:rsidP="00B72755">
      <w:pPr>
        <w:pStyle w:val="Heading2"/>
      </w:pPr>
      <w:r w:rsidRPr="00042BFB">
        <w:t>Add project files from student resources</w:t>
      </w:r>
    </w:p>
    <w:p w14:paraId="2C0DF2DA" w14:textId="0A97DD07" w:rsidR="00C9690A" w:rsidRPr="00C9690A" w:rsidRDefault="00724615" w:rsidP="00C9690A">
      <w:r>
        <w:t xml:space="preserve">Promineo Tech has provided some resources so that you don't have to write every bit of code. </w:t>
      </w:r>
      <w:r w:rsidR="00C9690A">
        <w:t xml:space="preserve">In this section, you will add files into the </w:t>
      </w:r>
      <w:proofErr w:type="spellStart"/>
      <w:r w:rsidR="00C9690A" w:rsidRPr="00612CEF">
        <w:rPr>
          <w:rStyle w:val="MonoChar"/>
        </w:rPr>
        <w:t>mysql</w:t>
      </w:r>
      <w:proofErr w:type="spellEnd"/>
      <w:r w:rsidR="00C9690A" w:rsidRPr="00612CEF">
        <w:rPr>
          <w:rStyle w:val="MonoChar"/>
        </w:rPr>
        <w:t>-java</w:t>
      </w:r>
      <w:r w:rsidR="00C9690A">
        <w:t xml:space="preserve"> project from the student resources.</w:t>
      </w:r>
    </w:p>
    <w:p w14:paraId="24984A08" w14:textId="77777777" w:rsidR="00C9690A" w:rsidRDefault="00C9690A" w:rsidP="00C9690A">
      <w:pPr>
        <w:pStyle w:val="ListParagraph"/>
        <w:numPr>
          <w:ilvl w:val="0"/>
          <w:numId w:val="6"/>
        </w:numPr>
      </w:pPr>
      <w:r>
        <w:t xml:space="preserve">Drag the four files from the student resources </w:t>
      </w:r>
      <w:r w:rsidRPr="00612CEF">
        <w:rPr>
          <w:rStyle w:val="MonoChar"/>
        </w:rPr>
        <w:t>/Homework/entity</w:t>
      </w:r>
      <w:r>
        <w:t xml:space="preserve"> folder and drop them onto the </w:t>
      </w:r>
      <w:proofErr w:type="spellStart"/>
      <w:proofErr w:type="gramStart"/>
      <w:r w:rsidRPr="003B3408">
        <w:rPr>
          <w:rStyle w:val="MonoChar"/>
        </w:rPr>
        <w:t>projects.entity</w:t>
      </w:r>
      <w:proofErr w:type="spellEnd"/>
      <w:proofErr w:type="gramEnd"/>
      <w:r>
        <w:t xml:space="preserve"> package in the Eclipse project. You may need to expand some folders in the package explorer to make the </w:t>
      </w:r>
      <w:proofErr w:type="spellStart"/>
      <w:proofErr w:type="gramStart"/>
      <w:r w:rsidRPr="003B3408">
        <w:rPr>
          <w:rStyle w:val="MonoChar"/>
        </w:rPr>
        <w:t>projects.entity</w:t>
      </w:r>
      <w:proofErr w:type="spellEnd"/>
      <w:proofErr w:type="gramEnd"/>
      <w:r>
        <w:t xml:space="preserve"> package visible. When done you should see </w:t>
      </w:r>
      <w:r w:rsidRPr="000E6DF8">
        <w:rPr>
          <w:rStyle w:val="MonoChar"/>
        </w:rPr>
        <w:t>Category.java</w:t>
      </w:r>
      <w:r>
        <w:t xml:space="preserve">, </w:t>
      </w:r>
      <w:r w:rsidRPr="000E6DF8">
        <w:rPr>
          <w:rStyle w:val="MonoChar"/>
        </w:rPr>
        <w:t>Material.java</w:t>
      </w:r>
      <w:r>
        <w:t xml:space="preserve">, </w:t>
      </w:r>
      <w:r w:rsidRPr="000E6DF8">
        <w:rPr>
          <w:rStyle w:val="MonoChar"/>
        </w:rPr>
        <w:t>Project.java</w:t>
      </w:r>
      <w:r>
        <w:t xml:space="preserve">, and </w:t>
      </w:r>
      <w:r w:rsidRPr="000E6DF8">
        <w:rPr>
          <w:rStyle w:val="MonoChar"/>
        </w:rPr>
        <w:t>Step.java</w:t>
      </w:r>
      <w:r>
        <w:t xml:space="preserve"> in the </w:t>
      </w:r>
      <w:proofErr w:type="spellStart"/>
      <w:proofErr w:type="gramStart"/>
      <w:r w:rsidRPr="000E6DF8">
        <w:rPr>
          <w:rStyle w:val="MonoChar"/>
        </w:rPr>
        <w:t>projects.entity</w:t>
      </w:r>
      <w:proofErr w:type="spellEnd"/>
      <w:proofErr w:type="gramEnd"/>
      <w:r>
        <w:t xml:space="preserve"> package. There should be no errors visible in those files.</w:t>
      </w:r>
    </w:p>
    <w:p w14:paraId="015CE769" w14:textId="678C9BFB" w:rsidR="00C9690A" w:rsidRDefault="00C9690A" w:rsidP="00C9690A">
      <w:pPr>
        <w:pStyle w:val="ListParagraph"/>
        <w:numPr>
          <w:ilvl w:val="0"/>
          <w:numId w:val="6"/>
        </w:numPr>
      </w:pPr>
      <w:r>
        <w:lastRenderedPageBreak/>
        <w:t>Drag the directory</w:t>
      </w:r>
      <w:r w:rsidR="00612CEF">
        <w:t xml:space="preserve"> named</w:t>
      </w:r>
      <w:r>
        <w:t xml:space="preserve"> "</w:t>
      </w:r>
      <w:r w:rsidRPr="00E66B41">
        <w:rPr>
          <w:rStyle w:val="MonoChar"/>
        </w:rPr>
        <w:t>provided</w:t>
      </w:r>
      <w:r>
        <w:t xml:space="preserve">" from the student resources </w:t>
      </w:r>
      <w:r w:rsidRPr="00E66B41">
        <w:rPr>
          <w:rStyle w:val="MonoChar"/>
        </w:rPr>
        <w:t>/Homework</w:t>
      </w:r>
      <w:r>
        <w:t xml:space="preserve"> folder and drop it onto </w:t>
      </w:r>
      <w:proofErr w:type="spellStart"/>
      <w:r w:rsidRPr="00E66B41">
        <w:rPr>
          <w:rStyle w:val="MonoChar"/>
        </w:rPr>
        <w:t>src</w:t>
      </w:r>
      <w:proofErr w:type="spellEnd"/>
      <w:r w:rsidRPr="00E66B41">
        <w:rPr>
          <w:rStyle w:val="MonoChar"/>
        </w:rPr>
        <w:t>/main/java</w:t>
      </w:r>
      <w:r>
        <w:t xml:space="preserve"> in the package explorer. When done, there should be a new package named </w:t>
      </w:r>
      <w:proofErr w:type="spellStart"/>
      <w:proofErr w:type="gramStart"/>
      <w:r w:rsidRPr="00E66B41">
        <w:rPr>
          <w:rStyle w:val="MonoChar"/>
        </w:rPr>
        <w:t>provided.util</w:t>
      </w:r>
      <w:proofErr w:type="spellEnd"/>
      <w:proofErr w:type="gramEnd"/>
      <w:r>
        <w:t xml:space="preserve"> with a single file in it named </w:t>
      </w:r>
      <w:r w:rsidRPr="00E66B41">
        <w:rPr>
          <w:rStyle w:val="MonoChar"/>
        </w:rPr>
        <w:t>DaoBase.java</w:t>
      </w:r>
      <w:r>
        <w:t>.</w:t>
      </w:r>
    </w:p>
    <w:p w14:paraId="0C9C5C6D" w14:textId="07022D4B" w:rsidR="00B72755" w:rsidRDefault="00B72755" w:rsidP="00B72755">
      <w:pPr>
        <w:pStyle w:val="Heading2"/>
      </w:pPr>
      <w:r w:rsidRPr="00212C6F">
        <w:t>Add a new project to the project table</w:t>
      </w:r>
    </w:p>
    <w:p w14:paraId="4127E3AD" w14:textId="6587377B" w:rsidR="00B72755" w:rsidRDefault="00B72755" w:rsidP="00B72755">
      <w:r>
        <w:t>You will now write the code to collect project information, create the project entities and insert the project row into the project table.</w:t>
      </w:r>
    </w:p>
    <w:p w14:paraId="0F6858CE" w14:textId="0501C4DE" w:rsidR="00B72755" w:rsidRDefault="00B72755" w:rsidP="00B72755">
      <w:pPr>
        <w:pStyle w:val="Heading3"/>
      </w:pPr>
      <w:r>
        <w:t>Modifications to</w:t>
      </w:r>
      <w:r w:rsidR="00F801E6">
        <w:t xml:space="preserve"> the main</w:t>
      </w:r>
      <w:r>
        <w:t xml:space="preserve"> </w:t>
      </w:r>
      <w:r w:rsidR="00C7515C">
        <w:t>application file</w:t>
      </w:r>
    </w:p>
    <w:p w14:paraId="76D42199" w14:textId="4C5DF8EA" w:rsidR="00593B7F" w:rsidRDefault="00B72755" w:rsidP="00B72755">
      <w:r>
        <w:t xml:space="preserve">This section will collect project information from the user and call the service </w:t>
      </w:r>
      <w:r w:rsidR="00442EAC">
        <w:t xml:space="preserve">class (not written yet) </w:t>
      </w:r>
      <w:r>
        <w:t>to store the project row.</w:t>
      </w:r>
      <w:r w:rsidR="00C7515C">
        <w:t xml:space="preserve"> </w:t>
      </w:r>
      <w:r w:rsidR="00593B7F">
        <w:t xml:space="preserve">In this section you will be introduced to the </w:t>
      </w:r>
      <w:proofErr w:type="spellStart"/>
      <w:r w:rsidR="00593B7F" w:rsidRPr="004F7D55">
        <w:rPr>
          <w:rStyle w:val="MonoChar"/>
        </w:rPr>
        <w:t>BigDecimal</w:t>
      </w:r>
      <w:proofErr w:type="spellEnd"/>
      <w:r w:rsidR="00593B7F">
        <w:t xml:space="preserve"> class if you haven't seen it before. </w:t>
      </w:r>
    </w:p>
    <w:p w14:paraId="7D1EB2EB" w14:textId="05B26172" w:rsidR="00DE4555" w:rsidRDefault="00DE4555" w:rsidP="00B72755">
      <w:r>
        <w:t xml:space="preserve">The </w:t>
      </w:r>
      <w:proofErr w:type="spellStart"/>
      <w:r w:rsidRPr="004F7D55">
        <w:rPr>
          <w:rStyle w:val="MonoChar"/>
        </w:rPr>
        <w:t>BigDecimal</w:t>
      </w:r>
      <w:proofErr w:type="spellEnd"/>
      <w:r>
        <w:t xml:space="preserve"> class exactly represents decimal numbers (numbers with decimal places). In this, the decimal numbers act like </w:t>
      </w:r>
      <w:r w:rsidRPr="006555FF">
        <w:rPr>
          <w:rStyle w:val="MonoChar"/>
        </w:rPr>
        <w:t>Integer</w:t>
      </w:r>
      <w:r>
        <w:t>s with a known number of decimal places. Money is a good example of this. Your bank may perform operations on money that results in fractional pennies, but at the end of the day your account is credited or debited</w:t>
      </w:r>
      <w:r w:rsidR="00F801E6">
        <w:t xml:space="preserve"> with</w:t>
      </w:r>
      <w:r>
        <w:t xml:space="preserve"> an exact dollar and penny amount. Fractional pennies are transitive and are not persisted to your account.</w:t>
      </w:r>
    </w:p>
    <w:p w14:paraId="0F412418" w14:textId="39A5CCD4" w:rsidR="00884651" w:rsidRDefault="00884651" w:rsidP="00B72755">
      <w:r>
        <w:t xml:space="preserve">The </w:t>
      </w:r>
      <w:proofErr w:type="spellStart"/>
      <w:r w:rsidRPr="004F7D55">
        <w:rPr>
          <w:rStyle w:val="MonoChar"/>
        </w:rPr>
        <w:t>BigDecimal</w:t>
      </w:r>
      <w:proofErr w:type="spellEnd"/>
      <w:r>
        <w:t xml:space="preserve"> object is perfectly suited to handle the SQL </w:t>
      </w:r>
      <w:r w:rsidRPr="00076A97">
        <w:rPr>
          <w:rStyle w:val="MonoChar"/>
        </w:rPr>
        <w:t>DECIMAL</w:t>
      </w:r>
      <w:r>
        <w:t xml:space="preserve"> data type. </w:t>
      </w:r>
      <w:r w:rsidRPr="00076A97">
        <w:rPr>
          <w:rStyle w:val="MonoChar"/>
        </w:rPr>
        <w:t>DECIMAL</w:t>
      </w:r>
      <w:r>
        <w:t xml:space="preserve"> values have a fixed number of digits (precision) and a fixed number of decimal places (scale). In the </w:t>
      </w:r>
      <w:r w:rsidRPr="00076A97">
        <w:rPr>
          <w:rStyle w:val="MonoChar"/>
        </w:rPr>
        <w:t>CREATE TABLE</w:t>
      </w:r>
      <w:r>
        <w:t xml:space="preserve"> statement, a column definition of </w:t>
      </w:r>
      <w:r w:rsidRPr="00076A97">
        <w:rPr>
          <w:rStyle w:val="MonoChar"/>
        </w:rPr>
        <w:t>DECIMAL (5, 2)</w:t>
      </w:r>
      <w:r>
        <w:t xml:space="preserve"> means that the value can range from -999.99 to 999.99. There are a maximum of five digits (precision) with two decimal places (scale).</w:t>
      </w:r>
    </w:p>
    <w:p w14:paraId="28AFA979" w14:textId="21EAA4FD" w:rsidR="00884651" w:rsidRDefault="00884651" w:rsidP="00B72755">
      <w:proofErr w:type="spellStart"/>
      <w:r w:rsidRPr="00884651">
        <w:rPr>
          <w:rStyle w:val="MonoChar"/>
        </w:rPr>
        <w:t>BigDecimal</w:t>
      </w:r>
      <w:proofErr w:type="spellEnd"/>
      <w:r>
        <w:t xml:space="preserve"> contains immutable values – once created they cannot be changed. Any operation performed on </w:t>
      </w:r>
      <w:proofErr w:type="spellStart"/>
      <w:r w:rsidRPr="00884651">
        <w:rPr>
          <w:rStyle w:val="MonoChar"/>
        </w:rPr>
        <w:t>BigDecimal</w:t>
      </w:r>
      <w:proofErr w:type="spellEnd"/>
      <w:r>
        <w:t xml:space="preserve"> results in a new </w:t>
      </w:r>
      <w:proofErr w:type="spellStart"/>
      <w:r w:rsidRPr="00884651">
        <w:rPr>
          <w:rStyle w:val="MonoChar"/>
        </w:rPr>
        <w:t>BigDecimal</w:t>
      </w:r>
      <w:proofErr w:type="spellEnd"/>
      <w:r>
        <w:t xml:space="preserve"> object. </w:t>
      </w:r>
      <w:proofErr w:type="spellStart"/>
      <w:r w:rsidRPr="00884651">
        <w:rPr>
          <w:rStyle w:val="MonoChar"/>
        </w:rPr>
        <w:t>BigDecimal</w:t>
      </w:r>
      <w:r>
        <w:t>s</w:t>
      </w:r>
      <w:proofErr w:type="spellEnd"/>
      <w:r>
        <w:t xml:space="preserve"> can be created using a constructor, then the scale can be set by calling the </w:t>
      </w:r>
      <w:proofErr w:type="spellStart"/>
      <w:proofErr w:type="gramStart"/>
      <w:r w:rsidRPr="00884651">
        <w:rPr>
          <w:rStyle w:val="MonoChar"/>
        </w:rPr>
        <w:t>setScale</w:t>
      </w:r>
      <w:proofErr w:type="spellEnd"/>
      <w:r w:rsidRPr="00884651">
        <w:rPr>
          <w:rStyle w:val="MonoChar"/>
        </w:rPr>
        <w:t>(</w:t>
      </w:r>
      <w:proofErr w:type="gramEnd"/>
      <w:r w:rsidRPr="00884651">
        <w:rPr>
          <w:rStyle w:val="MonoChar"/>
        </w:rPr>
        <w:t>)</w:t>
      </w:r>
      <w:r>
        <w:t xml:space="preserve"> method.</w:t>
      </w:r>
      <w:r w:rsidR="00442EAC">
        <w:t xml:space="preserve"> To set the scale to 2 (two decimal places)</w:t>
      </w:r>
      <w:r w:rsidR="00F77B09">
        <w:t xml:space="preserve"> do something like this:</w:t>
      </w:r>
    </w:p>
    <w:p w14:paraId="41C852A7" w14:textId="4201918C" w:rsidR="00F77B09" w:rsidRDefault="00F77B09" w:rsidP="00F77B09">
      <w:pPr>
        <w:pStyle w:val="Mono"/>
      </w:pPr>
      <w:proofErr w:type="spellStart"/>
      <w:r>
        <w:t>BigDecimal</w:t>
      </w:r>
      <w:proofErr w:type="spellEnd"/>
      <w:r>
        <w:t xml:space="preserve"> bd = new </w:t>
      </w:r>
      <w:proofErr w:type="spellStart"/>
      <w:r>
        <w:t>BigDecimal</w:t>
      </w:r>
      <w:proofErr w:type="spellEnd"/>
      <w:r>
        <w:t>("1234.5678"</w:t>
      </w:r>
      <w:proofErr w:type="gramStart"/>
      <w:r>
        <w:t>).</w:t>
      </w:r>
      <w:proofErr w:type="spellStart"/>
      <w:r>
        <w:t>setScale</w:t>
      </w:r>
      <w:proofErr w:type="spellEnd"/>
      <w:proofErr w:type="gramEnd"/>
      <w:r>
        <w:t>(2);</w:t>
      </w:r>
    </w:p>
    <w:p w14:paraId="720D83F8" w14:textId="66144187" w:rsidR="00CB086B" w:rsidRDefault="00CB086B" w:rsidP="00B72755">
      <w:r>
        <w:t xml:space="preserve">The JDBC driver has methods to natively handle </w:t>
      </w:r>
      <w:proofErr w:type="spellStart"/>
      <w:r w:rsidRPr="00CB086B">
        <w:rPr>
          <w:rStyle w:val="MonoChar"/>
        </w:rPr>
        <w:t>BigDecimal</w:t>
      </w:r>
      <w:proofErr w:type="spellEnd"/>
      <w:r>
        <w:t>. The driver automatically converts from</w:t>
      </w:r>
      <w:r w:rsidR="00A42011">
        <w:t xml:space="preserve"> Java</w:t>
      </w:r>
      <w:r>
        <w:t xml:space="preserve"> </w:t>
      </w:r>
      <w:proofErr w:type="spellStart"/>
      <w:r w:rsidRPr="00CB086B">
        <w:rPr>
          <w:rStyle w:val="MonoChar"/>
        </w:rPr>
        <w:t>BigDecimal</w:t>
      </w:r>
      <w:proofErr w:type="spellEnd"/>
      <w:r>
        <w:t xml:space="preserve"> to </w:t>
      </w:r>
      <w:r w:rsidR="00A42011">
        <w:t xml:space="preserve">SQL </w:t>
      </w:r>
      <w:r w:rsidRPr="00076A97">
        <w:rPr>
          <w:rStyle w:val="MonoChar"/>
        </w:rPr>
        <w:t>DECIMAL</w:t>
      </w:r>
      <w:r>
        <w:t xml:space="preserve"> and vice versa.</w:t>
      </w:r>
    </w:p>
    <w:p w14:paraId="66CC4F4A" w14:textId="4CF454A6" w:rsidR="00B72755" w:rsidRDefault="00C7515C" w:rsidP="00B72755">
      <w:r>
        <w:t xml:space="preserve">In this section you will be working </w:t>
      </w:r>
      <w:r w:rsidR="00897568">
        <w:t>i</w:t>
      </w:r>
      <w:r>
        <w:t xml:space="preserve">n </w:t>
      </w:r>
      <w:r w:rsidRPr="00897568">
        <w:rPr>
          <w:rStyle w:val="MonoChar"/>
        </w:rPr>
        <w:t>ProjectsApp.java</w:t>
      </w:r>
      <w:r>
        <w:t>.</w:t>
      </w:r>
    </w:p>
    <w:p w14:paraId="158E3661" w14:textId="6B79457A" w:rsidR="00B72755" w:rsidRDefault="00C7515C" w:rsidP="00897568">
      <w:pPr>
        <w:pStyle w:val="ListParagraph"/>
        <w:numPr>
          <w:ilvl w:val="0"/>
          <w:numId w:val="16"/>
        </w:numPr>
      </w:pPr>
      <w:r w:rsidRPr="00967ED8">
        <w:t>A</w:t>
      </w:r>
      <w:r w:rsidR="00B470B4" w:rsidRPr="00967ED8">
        <w:t>t the top of the class</w:t>
      </w:r>
      <w:r w:rsidR="00B470B4">
        <w:t>, a</w:t>
      </w:r>
      <w:r>
        <w:t xml:space="preserve">dd a private instance variable of type </w:t>
      </w:r>
      <w:proofErr w:type="spellStart"/>
      <w:r w:rsidRPr="00C7515C">
        <w:rPr>
          <w:rStyle w:val="MonoChar"/>
        </w:rPr>
        <w:t>ProjectService</w:t>
      </w:r>
      <w:proofErr w:type="spellEnd"/>
      <w:r>
        <w:t xml:space="preserve"> named </w:t>
      </w:r>
      <w:proofErr w:type="spellStart"/>
      <w:r w:rsidRPr="00C7515C">
        <w:rPr>
          <w:rStyle w:val="MonoChar"/>
        </w:rPr>
        <w:t>projectService</w:t>
      </w:r>
      <w:proofErr w:type="spellEnd"/>
      <w:r>
        <w:t xml:space="preserve"> and call the zero-argument constructor to initialize it. Let Eclipse create the </w:t>
      </w:r>
      <w:proofErr w:type="spellStart"/>
      <w:r w:rsidRPr="00C7515C">
        <w:rPr>
          <w:rStyle w:val="MonoChar"/>
        </w:rPr>
        <w:t>ProjectService</w:t>
      </w:r>
      <w:proofErr w:type="spellEnd"/>
      <w:r>
        <w:t xml:space="preserve"> class. Make sure the class is created in the </w:t>
      </w:r>
      <w:proofErr w:type="spellStart"/>
      <w:proofErr w:type="gramStart"/>
      <w:r w:rsidRPr="00C7515C">
        <w:rPr>
          <w:rStyle w:val="MonoChar"/>
        </w:rPr>
        <w:t>projects.service</w:t>
      </w:r>
      <w:proofErr w:type="spellEnd"/>
      <w:proofErr w:type="gramEnd"/>
      <w:r>
        <w:t xml:space="preserve"> package. (Hint: wave the mouse over </w:t>
      </w:r>
      <w:proofErr w:type="spellStart"/>
      <w:r w:rsidRPr="00C7515C">
        <w:rPr>
          <w:rStyle w:val="MonoChar"/>
        </w:rPr>
        <w:t>ProjectService</w:t>
      </w:r>
      <w:proofErr w:type="spellEnd"/>
      <w:r>
        <w:t xml:space="preserve">, which should have red </w:t>
      </w:r>
      <w:proofErr w:type="spellStart"/>
      <w:r>
        <w:t>squigglies</w:t>
      </w:r>
      <w:proofErr w:type="spellEnd"/>
      <w:r>
        <w:t xml:space="preserve"> under it. When the menu pops up, click "</w:t>
      </w:r>
      <w:r w:rsidRPr="00076A97">
        <w:rPr>
          <w:rStyle w:val="MonoChar"/>
        </w:rPr>
        <w:t>Create class '</w:t>
      </w:r>
      <w:proofErr w:type="spellStart"/>
      <w:r w:rsidRPr="00076A97">
        <w:rPr>
          <w:rStyle w:val="MonoChar"/>
        </w:rPr>
        <w:t>ProjectService</w:t>
      </w:r>
      <w:proofErr w:type="spellEnd"/>
      <w:r w:rsidRPr="00076A97">
        <w:rPr>
          <w:rStyle w:val="MonoChar"/>
        </w:rPr>
        <w:t>'</w:t>
      </w:r>
      <w:r>
        <w:t xml:space="preserve">". When the </w:t>
      </w:r>
      <w:r w:rsidR="009A7517">
        <w:t xml:space="preserve">Java Class wizard pops up, change </w:t>
      </w:r>
      <w:r w:rsidR="0035684B">
        <w:t xml:space="preserve">the value in the field </w:t>
      </w:r>
      <w:r w:rsidR="009A7517">
        <w:t>"</w:t>
      </w:r>
      <w:r w:rsidR="009A7517" w:rsidRPr="0035684B">
        <w:rPr>
          <w:rStyle w:val="MonoChar"/>
        </w:rPr>
        <w:t>Package</w:t>
      </w:r>
      <w:r w:rsidR="009A7517">
        <w:t>" from "</w:t>
      </w:r>
      <w:r w:rsidR="009A7517" w:rsidRPr="009A7517">
        <w:rPr>
          <w:rStyle w:val="MonoChar"/>
        </w:rPr>
        <w:t>projects</w:t>
      </w:r>
      <w:r w:rsidR="009A7517">
        <w:t>" to "</w:t>
      </w:r>
      <w:proofErr w:type="spellStart"/>
      <w:proofErr w:type="gramStart"/>
      <w:r w:rsidR="009A7517" w:rsidRPr="009A7517">
        <w:rPr>
          <w:rStyle w:val="MonoChar"/>
        </w:rPr>
        <w:t>projects.service</w:t>
      </w:r>
      <w:proofErr w:type="spellEnd"/>
      <w:proofErr w:type="gramEnd"/>
      <w:r w:rsidR="009A7517">
        <w:t>".</w:t>
      </w:r>
      <w:r>
        <w:t>)</w:t>
      </w:r>
      <w:r w:rsidR="009A7517">
        <w:t xml:space="preserve"> The editor will switch over to </w:t>
      </w:r>
      <w:r w:rsidR="009A7517" w:rsidRPr="009A7517">
        <w:rPr>
          <w:rStyle w:val="MonoChar"/>
        </w:rPr>
        <w:t>ProjectService.java</w:t>
      </w:r>
      <w:r w:rsidR="009A7517">
        <w:t xml:space="preserve">. Switch back to </w:t>
      </w:r>
      <w:r w:rsidR="009A7517" w:rsidRPr="009A7517">
        <w:rPr>
          <w:rStyle w:val="MonoChar"/>
        </w:rPr>
        <w:t>ProjectsApp.java</w:t>
      </w:r>
      <w:r w:rsidR="009A7517">
        <w:t>.</w:t>
      </w:r>
    </w:p>
    <w:p w14:paraId="52C0B182" w14:textId="77777777" w:rsidR="00897568" w:rsidRDefault="00897568" w:rsidP="00897568">
      <w:pPr>
        <w:pStyle w:val="ListParagraph"/>
        <w:numPr>
          <w:ilvl w:val="0"/>
          <w:numId w:val="16"/>
        </w:numPr>
      </w:pPr>
      <w:r>
        <w:t xml:space="preserve">In this step, you will add code in the </w:t>
      </w:r>
      <w:r w:rsidRPr="00F33B38">
        <w:rPr>
          <w:rStyle w:val="MonoChar"/>
        </w:rPr>
        <w:t>switch</w:t>
      </w:r>
      <w:r>
        <w:t xml:space="preserve"> statement to handle user selection "</w:t>
      </w:r>
      <w:r w:rsidRPr="0035684B">
        <w:rPr>
          <w:rStyle w:val="MonoChar"/>
        </w:rPr>
        <w:t>1</w:t>
      </w:r>
      <w:r>
        <w:t xml:space="preserve">", which will call a method to collect project details and save them in the project table. </w:t>
      </w:r>
    </w:p>
    <w:p w14:paraId="222BDA43" w14:textId="39E2F43E" w:rsidR="009A7517" w:rsidRDefault="009A7517" w:rsidP="00897568">
      <w:pPr>
        <w:ind w:left="720"/>
      </w:pPr>
      <w:r>
        <w:lastRenderedPageBreak/>
        <w:t xml:space="preserve">In </w:t>
      </w:r>
      <w:r w:rsidR="00B470B4">
        <w:t xml:space="preserve">the </w:t>
      </w:r>
      <w:r>
        <w:t xml:space="preserve">method </w:t>
      </w:r>
      <w:proofErr w:type="spellStart"/>
      <w:proofErr w:type="gramStart"/>
      <w:r w:rsidRPr="009A7517">
        <w:rPr>
          <w:rStyle w:val="MonoChar"/>
        </w:rPr>
        <w:t>processUserSelections</w:t>
      </w:r>
      <w:proofErr w:type="spellEnd"/>
      <w:r w:rsidRPr="009A7517">
        <w:rPr>
          <w:rStyle w:val="MonoChar"/>
        </w:rPr>
        <w:t>(</w:t>
      </w:r>
      <w:proofErr w:type="gramEnd"/>
      <w:r w:rsidRPr="009A7517">
        <w:rPr>
          <w:rStyle w:val="MonoChar"/>
        </w:rPr>
        <w:t>)</w:t>
      </w:r>
      <w:r>
        <w:t xml:space="preserve">, add </w:t>
      </w:r>
      <w:r w:rsidRPr="009A7517">
        <w:rPr>
          <w:rStyle w:val="MonoChar"/>
        </w:rPr>
        <w:t>case 1</w:t>
      </w:r>
      <w:r>
        <w:t xml:space="preserve"> to the switch statement. Inside the case, call the method </w:t>
      </w:r>
      <w:proofErr w:type="spellStart"/>
      <w:proofErr w:type="gramStart"/>
      <w:r w:rsidRPr="009A7517">
        <w:rPr>
          <w:rStyle w:val="MonoChar"/>
        </w:rPr>
        <w:t>createProject</w:t>
      </w:r>
      <w:proofErr w:type="spellEnd"/>
      <w:r w:rsidRPr="009A7517">
        <w:rPr>
          <w:rStyle w:val="MonoChar"/>
        </w:rPr>
        <w:t>(</w:t>
      </w:r>
      <w:proofErr w:type="gramEnd"/>
      <w:r w:rsidRPr="009A7517">
        <w:rPr>
          <w:rStyle w:val="MonoChar"/>
        </w:rPr>
        <w:t>)</w:t>
      </w:r>
      <w:r>
        <w:t xml:space="preserve">. This method takes no parameters and returns nothing. Remember to add the </w:t>
      </w:r>
      <w:r w:rsidRPr="009A7517">
        <w:rPr>
          <w:rStyle w:val="MonoChar"/>
        </w:rPr>
        <w:t>break</w:t>
      </w:r>
      <w:r>
        <w:t xml:space="preserve"> statement.</w:t>
      </w:r>
    </w:p>
    <w:p w14:paraId="1F3AF17F" w14:textId="77777777" w:rsidR="00524BF5" w:rsidRDefault="00344CD4" w:rsidP="00897568">
      <w:pPr>
        <w:pStyle w:val="ListParagraph"/>
        <w:numPr>
          <w:ilvl w:val="0"/>
          <w:numId w:val="16"/>
        </w:numPr>
      </w:pPr>
      <w:r>
        <w:t xml:space="preserve">Now write the method to gather the project details from the user. Once collected, they will be </w:t>
      </w:r>
      <w:r w:rsidR="00524BF5">
        <w:t xml:space="preserve">put into a </w:t>
      </w:r>
      <w:r w:rsidR="00524BF5" w:rsidRPr="00F33B38">
        <w:rPr>
          <w:rStyle w:val="MonoChar"/>
        </w:rPr>
        <w:t>Project</w:t>
      </w:r>
      <w:r w:rsidR="00524BF5">
        <w:t xml:space="preserve"> object. Then, another method will be called to save the project details.</w:t>
      </w:r>
    </w:p>
    <w:p w14:paraId="3106B995" w14:textId="7F8B54A3" w:rsidR="009A7517" w:rsidRDefault="009A7517" w:rsidP="00524BF5">
      <w:pPr>
        <w:ind w:left="720"/>
      </w:pPr>
      <w:r>
        <w:t xml:space="preserve">Create the method </w:t>
      </w:r>
      <w:proofErr w:type="spellStart"/>
      <w:proofErr w:type="gramStart"/>
      <w:r w:rsidRPr="00F33B38">
        <w:rPr>
          <w:rStyle w:val="MonoChar"/>
        </w:rPr>
        <w:t>createProject</w:t>
      </w:r>
      <w:proofErr w:type="spellEnd"/>
      <w:r w:rsidRPr="00F33B38">
        <w:rPr>
          <w:rStyle w:val="MonoChar"/>
        </w:rPr>
        <w:t>(</w:t>
      </w:r>
      <w:proofErr w:type="gramEnd"/>
      <w:r w:rsidRPr="00F33B38">
        <w:rPr>
          <w:rStyle w:val="MonoChar"/>
        </w:rPr>
        <w:t>)</w:t>
      </w:r>
      <w:r>
        <w:t xml:space="preserve">. It is </w:t>
      </w:r>
      <w:r w:rsidRPr="00F33B38">
        <w:rPr>
          <w:rStyle w:val="MonoChar"/>
        </w:rPr>
        <w:t>private</w:t>
      </w:r>
      <w:r>
        <w:t>, takes no parameters, and returns nothing.</w:t>
      </w:r>
      <w:r w:rsidR="00B1689C">
        <w:t xml:space="preserve"> In this method:</w:t>
      </w:r>
    </w:p>
    <w:p w14:paraId="6C2E8329" w14:textId="0F0197A9" w:rsidR="00B1689C" w:rsidRDefault="00B1689C" w:rsidP="00897568">
      <w:pPr>
        <w:pStyle w:val="ListParagraph"/>
        <w:numPr>
          <w:ilvl w:val="1"/>
          <w:numId w:val="16"/>
        </w:numPr>
      </w:pPr>
      <w:r>
        <w:t xml:space="preserve">Add local variable </w:t>
      </w:r>
      <w:r w:rsidRPr="007E60FA">
        <w:rPr>
          <w:rStyle w:val="MonoChar"/>
        </w:rPr>
        <w:t xml:space="preserve">String </w:t>
      </w:r>
      <w:proofErr w:type="spellStart"/>
      <w:r w:rsidRPr="007E60FA">
        <w:rPr>
          <w:rStyle w:val="MonoChar"/>
        </w:rPr>
        <w:t>projectName</w:t>
      </w:r>
      <w:proofErr w:type="spellEnd"/>
      <w:r>
        <w:t xml:space="preserve">. Assign the value to the result of calling </w:t>
      </w:r>
      <w:proofErr w:type="spellStart"/>
      <w:proofErr w:type="gramStart"/>
      <w:r w:rsidRPr="007E60FA">
        <w:rPr>
          <w:rStyle w:val="MonoChar"/>
        </w:rPr>
        <w:t>getStringInput</w:t>
      </w:r>
      <w:proofErr w:type="spellEnd"/>
      <w:r w:rsidRPr="007E60FA">
        <w:rPr>
          <w:rStyle w:val="MonoChar"/>
        </w:rPr>
        <w:t>(</w:t>
      </w:r>
      <w:proofErr w:type="gramEnd"/>
      <w:r w:rsidRPr="007E60FA">
        <w:rPr>
          <w:rStyle w:val="MonoChar"/>
        </w:rPr>
        <w:t>"Enter the project name")</w:t>
      </w:r>
      <w:r w:rsidR="007E60FA">
        <w:t>.</w:t>
      </w:r>
    </w:p>
    <w:p w14:paraId="4B23E372" w14:textId="1C82D44E" w:rsidR="007E60FA" w:rsidRDefault="007E60FA" w:rsidP="00897568">
      <w:pPr>
        <w:pStyle w:val="ListParagraph"/>
        <w:numPr>
          <w:ilvl w:val="1"/>
          <w:numId w:val="16"/>
        </w:numPr>
      </w:pPr>
      <w:r>
        <w:t xml:space="preserve">Add local variable </w:t>
      </w:r>
      <w:proofErr w:type="spellStart"/>
      <w:r w:rsidRPr="007E60FA">
        <w:rPr>
          <w:rStyle w:val="MonoChar"/>
        </w:rPr>
        <w:t>BigDecimal</w:t>
      </w:r>
      <w:proofErr w:type="spellEnd"/>
      <w:r w:rsidRPr="007E60FA">
        <w:rPr>
          <w:rStyle w:val="MonoChar"/>
        </w:rPr>
        <w:t xml:space="preserve"> </w:t>
      </w:r>
      <w:proofErr w:type="spellStart"/>
      <w:r w:rsidRPr="007E60FA">
        <w:rPr>
          <w:rStyle w:val="MonoChar"/>
        </w:rPr>
        <w:t>estimatedHours</w:t>
      </w:r>
      <w:proofErr w:type="spellEnd"/>
      <w:r>
        <w:t xml:space="preserve">. Assign the value to the result of calling </w:t>
      </w:r>
      <w:proofErr w:type="spellStart"/>
      <w:proofErr w:type="gramStart"/>
      <w:r w:rsidRPr="007E60FA">
        <w:rPr>
          <w:rStyle w:val="MonoChar"/>
        </w:rPr>
        <w:t>getDecimalInput</w:t>
      </w:r>
      <w:proofErr w:type="spellEnd"/>
      <w:r w:rsidRPr="007E60FA">
        <w:rPr>
          <w:rStyle w:val="MonoChar"/>
        </w:rPr>
        <w:t>(</w:t>
      </w:r>
      <w:proofErr w:type="gramEnd"/>
      <w:r w:rsidRPr="007E60FA">
        <w:rPr>
          <w:rStyle w:val="MonoChar"/>
        </w:rPr>
        <w:t>"Enter the estimated hours")</w:t>
      </w:r>
      <w:r>
        <w:t>.</w:t>
      </w:r>
      <w:r w:rsidR="004A684E">
        <w:t xml:space="preserve"> You may need to add the import statement for </w:t>
      </w:r>
      <w:proofErr w:type="spellStart"/>
      <w:r w:rsidR="004A684E" w:rsidRPr="004A684E">
        <w:rPr>
          <w:rStyle w:val="MonoChar"/>
        </w:rPr>
        <w:t>BigDecimal</w:t>
      </w:r>
      <w:proofErr w:type="spellEnd"/>
      <w:r w:rsidR="004A684E">
        <w:t xml:space="preserve">. It is in the </w:t>
      </w:r>
      <w:proofErr w:type="spellStart"/>
      <w:proofErr w:type="gramStart"/>
      <w:r w:rsidR="004A684E" w:rsidRPr="004A684E">
        <w:rPr>
          <w:rStyle w:val="MonoChar"/>
        </w:rPr>
        <w:t>java.math</w:t>
      </w:r>
      <w:proofErr w:type="spellEnd"/>
      <w:proofErr w:type="gramEnd"/>
      <w:r w:rsidR="004A684E">
        <w:t xml:space="preserve"> package.</w:t>
      </w:r>
    </w:p>
    <w:p w14:paraId="7B71FF6C" w14:textId="28C1C6A7" w:rsidR="007E60FA" w:rsidRDefault="007E60FA" w:rsidP="00897568">
      <w:pPr>
        <w:pStyle w:val="ListParagraph"/>
        <w:numPr>
          <w:ilvl w:val="1"/>
          <w:numId w:val="16"/>
        </w:numPr>
      </w:pPr>
      <w:r>
        <w:t xml:space="preserve">Add local variable </w:t>
      </w:r>
      <w:proofErr w:type="spellStart"/>
      <w:r w:rsidRPr="007E60FA">
        <w:rPr>
          <w:rStyle w:val="MonoChar"/>
        </w:rPr>
        <w:t>BigDecimal</w:t>
      </w:r>
      <w:proofErr w:type="spellEnd"/>
      <w:r w:rsidRPr="007E60FA">
        <w:rPr>
          <w:rStyle w:val="MonoChar"/>
        </w:rPr>
        <w:t xml:space="preserve"> </w:t>
      </w:r>
      <w:proofErr w:type="spellStart"/>
      <w:r w:rsidRPr="007E60FA">
        <w:rPr>
          <w:rStyle w:val="MonoChar"/>
        </w:rPr>
        <w:t>actualHours</w:t>
      </w:r>
      <w:proofErr w:type="spellEnd"/>
      <w:r>
        <w:t xml:space="preserve">. Assign the value to the result of calling </w:t>
      </w:r>
      <w:proofErr w:type="spellStart"/>
      <w:proofErr w:type="gramStart"/>
      <w:r w:rsidRPr="007E60FA">
        <w:rPr>
          <w:rStyle w:val="MonoChar"/>
        </w:rPr>
        <w:t>getDecimalInput</w:t>
      </w:r>
      <w:proofErr w:type="spellEnd"/>
      <w:r w:rsidRPr="007E60FA">
        <w:rPr>
          <w:rStyle w:val="MonoChar"/>
        </w:rPr>
        <w:t>(</w:t>
      </w:r>
      <w:proofErr w:type="gramEnd"/>
      <w:r w:rsidRPr="007E60FA">
        <w:rPr>
          <w:rStyle w:val="MonoChar"/>
        </w:rPr>
        <w:t>"Enter the actual hours")</w:t>
      </w:r>
      <w:r>
        <w:t>.</w:t>
      </w:r>
    </w:p>
    <w:p w14:paraId="2CEEABD1" w14:textId="3ACEBCE3" w:rsidR="007E60FA" w:rsidRDefault="007E60FA" w:rsidP="00897568">
      <w:pPr>
        <w:pStyle w:val="ListParagraph"/>
        <w:numPr>
          <w:ilvl w:val="1"/>
          <w:numId w:val="16"/>
        </w:numPr>
      </w:pPr>
      <w:r>
        <w:t xml:space="preserve">Add local variable </w:t>
      </w:r>
      <w:r w:rsidRPr="00F33B38">
        <w:rPr>
          <w:rStyle w:val="MonoChar"/>
        </w:rPr>
        <w:t>Integer</w:t>
      </w:r>
      <w:r>
        <w:t xml:space="preserve"> </w:t>
      </w:r>
      <w:r w:rsidRPr="00F33B38">
        <w:rPr>
          <w:rStyle w:val="MonoChar"/>
        </w:rPr>
        <w:t>difficulty</w:t>
      </w:r>
      <w:r>
        <w:t xml:space="preserve">. Assign the value to the result of calling </w:t>
      </w:r>
      <w:proofErr w:type="spellStart"/>
      <w:proofErr w:type="gramStart"/>
      <w:r w:rsidRPr="007E60FA">
        <w:rPr>
          <w:rStyle w:val="MonoChar"/>
        </w:rPr>
        <w:t>getIntInput</w:t>
      </w:r>
      <w:proofErr w:type="spellEnd"/>
      <w:r w:rsidRPr="007E60FA">
        <w:rPr>
          <w:rStyle w:val="MonoChar"/>
        </w:rPr>
        <w:t>(</w:t>
      </w:r>
      <w:proofErr w:type="gramEnd"/>
      <w:r w:rsidRPr="007E60FA">
        <w:rPr>
          <w:rStyle w:val="MonoChar"/>
        </w:rPr>
        <w:t>"Enter the project difficulty (1-5)")</w:t>
      </w:r>
      <w:r>
        <w:t>.</w:t>
      </w:r>
      <w:r w:rsidR="006C4815">
        <w:t xml:space="preserve"> Note that the instructions don't include code to validate that the input is valid. You can do this if you want.</w:t>
      </w:r>
    </w:p>
    <w:p w14:paraId="3D2153CA" w14:textId="7276572B" w:rsidR="007E60FA" w:rsidRDefault="007E60FA" w:rsidP="00897568">
      <w:pPr>
        <w:pStyle w:val="ListParagraph"/>
        <w:numPr>
          <w:ilvl w:val="1"/>
          <w:numId w:val="16"/>
        </w:numPr>
      </w:pPr>
      <w:r>
        <w:t xml:space="preserve">Add local variable </w:t>
      </w:r>
      <w:r w:rsidRPr="007E60FA">
        <w:rPr>
          <w:rStyle w:val="MonoChar"/>
        </w:rPr>
        <w:t>String notes</w:t>
      </w:r>
      <w:r>
        <w:t xml:space="preserve">. Assign the value to the result of calling </w:t>
      </w:r>
      <w:proofErr w:type="spellStart"/>
      <w:proofErr w:type="gramStart"/>
      <w:r w:rsidRPr="007E60FA">
        <w:rPr>
          <w:rStyle w:val="MonoChar"/>
        </w:rPr>
        <w:t>getStringInput</w:t>
      </w:r>
      <w:proofErr w:type="spellEnd"/>
      <w:r w:rsidRPr="007E60FA">
        <w:rPr>
          <w:rStyle w:val="MonoChar"/>
        </w:rPr>
        <w:t>(</w:t>
      </w:r>
      <w:proofErr w:type="gramEnd"/>
      <w:r w:rsidRPr="007E60FA">
        <w:rPr>
          <w:rStyle w:val="MonoChar"/>
        </w:rPr>
        <w:t>"Enter the project notes")</w:t>
      </w:r>
      <w:r>
        <w:t>.</w:t>
      </w:r>
    </w:p>
    <w:p w14:paraId="40FB1417" w14:textId="5E6D173D" w:rsidR="00AD3B9B" w:rsidRDefault="00AD3B9B" w:rsidP="00897568">
      <w:pPr>
        <w:pStyle w:val="ListParagraph"/>
        <w:numPr>
          <w:ilvl w:val="1"/>
          <w:numId w:val="16"/>
        </w:numPr>
      </w:pPr>
      <w:r>
        <w:t xml:space="preserve">Create a new variable of type </w:t>
      </w:r>
      <w:r w:rsidRPr="00AD3B9B">
        <w:rPr>
          <w:rStyle w:val="MonoChar"/>
        </w:rPr>
        <w:t>Project</w:t>
      </w:r>
      <w:r>
        <w:t xml:space="preserve"> named </w:t>
      </w:r>
      <w:r w:rsidRPr="00AD3B9B">
        <w:rPr>
          <w:rStyle w:val="MonoChar"/>
        </w:rPr>
        <w:t>project</w:t>
      </w:r>
      <w:r>
        <w:t xml:space="preserve">. Initialize it to a </w:t>
      </w:r>
      <w:r w:rsidRPr="00AD3B9B">
        <w:rPr>
          <w:rStyle w:val="MonoChar"/>
        </w:rPr>
        <w:t>new Project</w:t>
      </w:r>
      <w:r>
        <w:t xml:space="preserve"> object by calling the zero-argument constructor.</w:t>
      </w:r>
      <w:r w:rsidR="00C9690A">
        <w:t xml:space="preserve"> Import the </w:t>
      </w:r>
      <w:r w:rsidR="00C9690A" w:rsidRPr="00C9690A">
        <w:rPr>
          <w:rStyle w:val="MonoChar"/>
        </w:rPr>
        <w:t>Project</w:t>
      </w:r>
      <w:r w:rsidR="00C9690A">
        <w:t xml:space="preserve"> class from the </w:t>
      </w:r>
      <w:proofErr w:type="spellStart"/>
      <w:proofErr w:type="gramStart"/>
      <w:r w:rsidR="00C9690A" w:rsidRPr="00C9690A">
        <w:rPr>
          <w:rStyle w:val="MonoChar"/>
        </w:rPr>
        <w:t>projects.entity</w:t>
      </w:r>
      <w:proofErr w:type="spellEnd"/>
      <w:proofErr w:type="gramEnd"/>
      <w:r w:rsidR="00C9690A">
        <w:t xml:space="preserve"> package.</w:t>
      </w:r>
      <w:r w:rsidR="00724615">
        <w:t xml:space="preserve"> The </w:t>
      </w:r>
      <w:r w:rsidR="00724615" w:rsidRPr="00724615">
        <w:rPr>
          <w:rStyle w:val="MonoChar"/>
        </w:rPr>
        <w:t>Project</w:t>
      </w:r>
      <w:r w:rsidR="00724615">
        <w:t xml:space="preserve"> class should have been added to the Eclipse project in the section "Add project files from student resources." If Eclipse can't find the import, follow the instructions in that section.</w:t>
      </w:r>
    </w:p>
    <w:p w14:paraId="3543DC27" w14:textId="715B91FD" w:rsidR="00AD3B9B" w:rsidRDefault="00AD3B9B" w:rsidP="00897568">
      <w:pPr>
        <w:pStyle w:val="ListParagraph"/>
        <w:numPr>
          <w:ilvl w:val="1"/>
          <w:numId w:val="16"/>
        </w:numPr>
      </w:pPr>
      <w:r>
        <w:t xml:space="preserve">Call the appropriate setters on the </w:t>
      </w:r>
      <w:r w:rsidRPr="00F33B38">
        <w:rPr>
          <w:rStyle w:val="MonoChar"/>
        </w:rPr>
        <w:t>Project</w:t>
      </w:r>
      <w:r>
        <w:t xml:space="preserve"> object to set </w:t>
      </w:r>
      <w:proofErr w:type="spellStart"/>
      <w:r w:rsidRPr="00AD3B9B">
        <w:rPr>
          <w:rStyle w:val="MonoChar"/>
        </w:rPr>
        <w:t>projectName</w:t>
      </w:r>
      <w:proofErr w:type="spellEnd"/>
      <w:r>
        <w:t xml:space="preserve">, </w:t>
      </w:r>
      <w:proofErr w:type="spellStart"/>
      <w:r w:rsidRPr="00AD3B9B">
        <w:rPr>
          <w:rStyle w:val="MonoChar"/>
        </w:rPr>
        <w:t>estimatedHours</w:t>
      </w:r>
      <w:proofErr w:type="spellEnd"/>
      <w:r>
        <w:t xml:space="preserve">, </w:t>
      </w:r>
      <w:proofErr w:type="spellStart"/>
      <w:r w:rsidRPr="00AD3B9B">
        <w:rPr>
          <w:rStyle w:val="MonoChar"/>
        </w:rPr>
        <w:t>actualHours</w:t>
      </w:r>
      <w:proofErr w:type="spellEnd"/>
      <w:r>
        <w:t xml:space="preserve">, </w:t>
      </w:r>
      <w:r w:rsidRPr="00AD3B9B">
        <w:rPr>
          <w:rStyle w:val="MonoChar"/>
        </w:rPr>
        <w:t>difficulty</w:t>
      </w:r>
      <w:r>
        <w:t xml:space="preserve"> and </w:t>
      </w:r>
      <w:r w:rsidRPr="00AD3B9B">
        <w:rPr>
          <w:rStyle w:val="MonoChar"/>
        </w:rPr>
        <w:t>notes</w:t>
      </w:r>
      <w:r>
        <w:t xml:space="preserve">. For example, to add the project name on the Project object, call </w:t>
      </w:r>
      <w:proofErr w:type="spellStart"/>
      <w:proofErr w:type="gramStart"/>
      <w:r w:rsidRPr="00AD3B9B">
        <w:rPr>
          <w:rStyle w:val="MonoChar"/>
        </w:rPr>
        <w:t>setProjectName</w:t>
      </w:r>
      <w:proofErr w:type="spellEnd"/>
      <w:r w:rsidRPr="00AD3B9B">
        <w:rPr>
          <w:rStyle w:val="MonoChar"/>
        </w:rPr>
        <w:t>(</w:t>
      </w:r>
      <w:proofErr w:type="gramEnd"/>
      <w:r w:rsidRPr="00AD3B9B">
        <w:rPr>
          <w:rStyle w:val="MonoChar"/>
        </w:rPr>
        <w:t>)</w:t>
      </w:r>
      <w:r>
        <w:t xml:space="preserve"> and pass it </w:t>
      </w:r>
      <w:proofErr w:type="spellStart"/>
      <w:r w:rsidRPr="00AD3B9B">
        <w:rPr>
          <w:rStyle w:val="MonoChar"/>
        </w:rPr>
        <w:t>projectName</w:t>
      </w:r>
      <w:proofErr w:type="spellEnd"/>
      <w:r>
        <w:t xml:space="preserve">. </w:t>
      </w:r>
    </w:p>
    <w:p w14:paraId="1711E7E5" w14:textId="3096BDD9" w:rsidR="00212FB3" w:rsidRDefault="00212FB3" w:rsidP="00897568">
      <w:pPr>
        <w:pStyle w:val="ListParagraph"/>
        <w:numPr>
          <w:ilvl w:val="1"/>
          <w:numId w:val="16"/>
        </w:numPr>
      </w:pPr>
      <w:r>
        <w:t xml:space="preserve">Call the </w:t>
      </w:r>
      <w:proofErr w:type="spellStart"/>
      <w:proofErr w:type="gramStart"/>
      <w:r w:rsidRPr="00212FB3">
        <w:rPr>
          <w:rStyle w:val="MonoChar"/>
        </w:rPr>
        <w:t>addProject</w:t>
      </w:r>
      <w:proofErr w:type="spellEnd"/>
      <w:r w:rsidRPr="00212FB3">
        <w:rPr>
          <w:rStyle w:val="MonoChar"/>
        </w:rPr>
        <w:t>(</w:t>
      </w:r>
      <w:proofErr w:type="gramEnd"/>
      <w:r w:rsidRPr="00212FB3">
        <w:rPr>
          <w:rStyle w:val="MonoChar"/>
        </w:rPr>
        <w:t>)</w:t>
      </w:r>
      <w:r>
        <w:t xml:space="preserve"> method on the </w:t>
      </w:r>
      <w:proofErr w:type="spellStart"/>
      <w:r w:rsidRPr="00212FB3">
        <w:rPr>
          <w:rStyle w:val="MonoChar"/>
        </w:rPr>
        <w:t>projectService</w:t>
      </w:r>
      <w:proofErr w:type="spellEnd"/>
      <w:r>
        <w:t xml:space="preserve"> object. Pass it the </w:t>
      </w:r>
      <w:r w:rsidR="00F33B38" w:rsidRPr="00F33B38">
        <w:rPr>
          <w:rStyle w:val="MonoChar"/>
        </w:rPr>
        <w:t>P</w:t>
      </w:r>
      <w:r w:rsidRPr="00F33B38">
        <w:rPr>
          <w:rStyle w:val="MonoChar"/>
        </w:rPr>
        <w:t>roject</w:t>
      </w:r>
      <w:r>
        <w:t xml:space="preserve"> object. This method will be create</w:t>
      </w:r>
      <w:r w:rsidR="00C72F31">
        <w:t>d</w:t>
      </w:r>
      <w:r>
        <w:t xml:space="preserve"> shortly.</w:t>
      </w:r>
      <w:r w:rsidR="00C72F31">
        <w:t xml:space="preserve"> This method should return an object of type </w:t>
      </w:r>
      <w:r w:rsidR="00C72F31" w:rsidRPr="00C72F31">
        <w:rPr>
          <w:rStyle w:val="MonoChar"/>
        </w:rPr>
        <w:t>Project</w:t>
      </w:r>
      <w:r w:rsidR="00C72F31">
        <w:t xml:space="preserve">. Assign it to variable </w:t>
      </w:r>
      <w:proofErr w:type="spellStart"/>
      <w:r w:rsidR="00C72F31" w:rsidRPr="00C72F31">
        <w:rPr>
          <w:rStyle w:val="MonoChar"/>
        </w:rPr>
        <w:t>dbProject</w:t>
      </w:r>
      <w:proofErr w:type="spellEnd"/>
      <w:r w:rsidR="00C72F31">
        <w:t>.</w:t>
      </w:r>
    </w:p>
    <w:p w14:paraId="2AD85BA1" w14:textId="6C00A4EE" w:rsidR="00212FB3" w:rsidRDefault="00212FB3" w:rsidP="00897568">
      <w:pPr>
        <w:pStyle w:val="ListParagraph"/>
        <w:numPr>
          <w:ilvl w:val="1"/>
          <w:numId w:val="16"/>
        </w:numPr>
      </w:pPr>
      <w:r>
        <w:t xml:space="preserve">Print a success message to the console </w:t>
      </w:r>
      <w:r w:rsidRPr="00212FB3">
        <w:rPr>
          <w:rStyle w:val="MonoChar"/>
        </w:rPr>
        <w:t xml:space="preserve">"You have successfully created project: " + </w:t>
      </w:r>
      <w:proofErr w:type="spellStart"/>
      <w:r w:rsidR="00C72F31">
        <w:rPr>
          <w:rStyle w:val="MonoChar"/>
        </w:rPr>
        <w:t>dbP</w:t>
      </w:r>
      <w:r w:rsidRPr="00212FB3">
        <w:rPr>
          <w:rStyle w:val="MonoChar"/>
        </w:rPr>
        <w:t>roject</w:t>
      </w:r>
      <w:proofErr w:type="spellEnd"/>
      <w:r>
        <w:t>.</w:t>
      </w:r>
      <w:r w:rsidR="00F718B4">
        <w:t xml:space="preserve"> The value returned from </w:t>
      </w:r>
      <w:proofErr w:type="spellStart"/>
      <w:r w:rsidR="00F718B4" w:rsidRPr="00F718B4">
        <w:rPr>
          <w:rStyle w:val="MonoChar"/>
        </w:rPr>
        <w:t>projectService.addProject</w:t>
      </w:r>
      <w:proofErr w:type="spellEnd"/>
      <w:r w:rsidR="00F718B4" w:rsidRPr="00F718B4">
        <w:rPr>
          <w:rStyle w:val="MonoChar"/>
        </w:rPr>
        <w:t>()</w:t>
      </w:r>
      <w:r w:rsidR="00F718B4">
        <w:t xml:space="preserve"> is different from the </w:t>
      </w:r>
      <w:r w:rsidR="00F718B4" w:rsidRPr="00F718B4">
        <w:rPr>
          <w:rStyle w:val="MonoChar"/>
        </w:rPr>
        <w:t>Project</w:t>
      </w:r>
      <w:r w:rsidR="00F718B4">
        <w:t xml:space="preserve"> object passed to the method. It contains the project ID that was added by MySQL.</w:t>
      </w:r>
    </w:p>
    <w:p w14:paraId="514F0490" w14:textId="75217879" w:rsidR="00212FB3" w:rsidRDefault="00212FB3" w:rsidP="00212FB3">
      <w:pPr>
        <w:ind w:left="720"/>
      </w:pPr>
      <w:r>
        <w:t xml:space="preserve">The method should look like this. </w:t>
      </w:r>
      <w:r w:rsidR="003D6FE9">
        <w:t xml:space="preserve">(There will be an error on the line that calls the </w:t>
      </w:r>
      <w:proofErr w:type="spellStart"/>
      <w:r w:rsidR="003D6FE9" w:rsidRPr="003D6FE9">
        <w:rPr>
          <w:rStyle w:val="MonoChar"/>
        </w:rPr>
        <w:t>projectService</w:t>
      </w:r>
      <w:proofErr w:type="spellEnd"/>
      <w:r w:rsidR="003D6FE9">
        <w:t xml:space="preserve"> object and the lines that call </w:t>
      </w:r>
      <w:proofErr w:type="spellStart"/>
      <w:proofErr w:type="gramStart"/>
      <w:r w:rsidR="003D6FE9" w:rsidRPr="003D6FE9">
        <w:rPr>
          <w:rStyle w:val="MonoChar"/>
        </w:rPr>
        <w:t>getDecimalInput</w:t>
      </w:r>
      <w:proofErr w:type="spellEnd"/>
      <w:r w:rsidR="003D6FE9" w:rsidRPr="003D6FE9">
        <w:rPr>
          <w:rStyle w:val="MonoChar"/>
        </w:rPr>
        <w:t>(</w:t>
      </w:r>
      <w:proofErr w:type="gramEnd"/>
      <w:r w:rsidR="003D6FE9" w:rsidRPr="003D6FE9">
        <w:rPr>
          <w:rStyle w:val="MonoChar"/>
        </w:rPr>
        <w:t>)</w:t>
      </w:r>
      <w:r w:rsidR="003D6FE9">
        <w:t>).</w:t>
      </w:r>
    </w:p>
    <w:p w14:paraId="64140611" w14:textId="5AE779DC" w:rsidR="00B92CB8" w:rsidRDefault="000701BC" w:rsidP="00B92CB8">
      <w:pPr>
        <w:pStyle w:val="Mono"/>
        <w:ind w:left="720"/>
      </w:pPr>
      <w:r w:rsidRPr="000701BC">
        <w:rPr>
          <w:noProof/>
        </w:rPr>
        <w:lastRenderedPageBreak/>
        <w:drawing>
          <wp:inline distT="0" distB="0" distL="0" distR="0" wp14:anchorId="7D3AC4D0" wp14:editId="529D52E0">
            <wp:extent cx="5191850" cy="2619741"/>
            <wp:effectExtent l="0" t="0" r="889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2"/>
                    <a:stretch>
                      <a:fillRect/>
                    </a:stretch>
                  </pic:blipFill>
                  <pic:spPr>
                    <a:xfrm>
                      <a:off x="0" y="0"/>
                      <a:ext cx="5191850" cy="2619741"/>
                    </a:xfrm>
                    <a:prstGeom prst="rect">
                      <a:avLst/>
                    </a:prstGeom>
                  </pic:spPr>
                </pic:pic>
              </a:graphicData>
            </a:graphic>
          </wp:inline>
        </w:drawing>
      </w:r>
    </w:p>
    <w:p w14:paraId="7E675B11" w14:textId="77777777" w:rsidR="004A684E" w:rsidRDefault="004A684E" w:rsidP="00897568">
      <w:pPr>
        <w:pStyle w:val="ListParagraph"/>
        <w:numPr>
          <w:ilvl w:val="0"/>
          <w:numId w:val="16"/>
        </w:numPr>
      </w:pPr>
      <w:r>
        <w:t xml:space="preserve">To get rid of the compilation errors, you will need to create two methods. In this step you will create the method </w:t>
      </w:r>
      <w:proofErr w:type="spellStart"/>
      <w:proofErr w:type="gramStart"/>
      <w:r w:rsidRPr="004A684E">
        <w:rPr>
          <w:rStyle w:val="MonoChar"/>
        </w:rPr>
        <w:t>getDecimalInput</w:t>
      </w:r>
      <w:proofErr w:type="spellEnd"/>
      <w:r w:rsidRPr="004A684E">
        <w:rPr>
          <w:rStyle w:val="MonoChar"/>
        </w:rPr>
        <w:t>(</w:t>
      </w:r>
      <w:proofErr w:type="gramEnd"/>
      <w:r w:rsidRPr="004A684E">
        <w:rPr>
          <w:rStyle w:val="MonoChar"/>
        </w:rPr>
        <w:t>)</w:t>
      </w:r>
      <w:r>
        <w:t xml:space="preserve">. </w:t>
      </w:r>
    </w:p>
    <w:p w14:paraId="45E416DA" w14:textId="56B5255E" w:rsidR="00B10918" w:rsidRDefault="00B92CB8" w:rsidP="004A684E">
      <w:pPr>
        <w:ind w:left="720"/>
      </w:pPr>
      <w:r>
        <w:t xml:space="preserve">Create the method </w:t>
      </w:r>
      <w:proofErr w:type="spellStart"/>
      <w:proofErr w:type="gramStart"/>
      <w:r w:rsidRPr="00B92CB8">
        <w:rPr>
          <w:rStyle w:val="MonoChar"/>
        </w:rPr>
        <w:t>getDecimalInput</w:t>
      </w:r>
      <w:proofErr w:type="spellEnd"/>
      <w:r w:rsidRPr="00B92CB8">
        <w:rPr>
          <w:rStyle w:val="MonoChar"/>
        </w:rPr>
        <w:t>(</w:t>
      </w:r>
      <w:proofErr w:type="gramEnd"/>
      <w:r w:rsidRPr="00B92CB8">
        <w:rPr>
          <w:rStyle w:val="MonoChar"/>
        </w:rPr>
        <w:t>)</w:t>
      </w:r>
      <w:r>
        <w:t xml:space="preserve">. The easiest way to do this is to create the method body, then copy the method contents from </w:t>
      </w:r>
      <w:proofErr w:type="spellStart"/>
      <w:proofErr w:type="gramStart"/>
      <w:r w:rsidRPr="00B10918">
        <w:rPr>
          <w:rStyle w:val="MonoChar"/>
        </w:rPr>
        <w:t>getIntInput</w:t>
      </w:r>
      <w:proofErr w:type="spellEnd"/>
      <w:r w:rsidRPr="00B10918">
        <w:rPr>
          <w:rStyle w:val="MonoChar"/>
        </w:rPr>
        <w:t>(</w:t>
      </w:r>
      <w:proofErr w:type="gramEnd"/>
      <w:r w:rsidRPr="00B10918">
        <w:rPr>
          <w:rStyle w:val="MonoChar"/>
        </w:rPr>
        <w:t>)</w:t>
      </w:r>
      <w:r>
        <w:t xml:space="preserve"> and</w:t>
      </w:r>
      <w:r w:rsidR="00B10918">
        <w:t xml:space="preserve"> paste it into the method body. Fix the following lines:</w:t>
      </w:r>
    </w:p>
    <w:p w14:paraId="416C277B" w14:textId="68E2FF75" w:rsidR="00B92CB8" w:rsidRDefault="00B10918" w:rsidP="00897568">
      <w:pPr>
        <w:pStyle w:val="ListParagraph"/>
        <w:numPr>
          <w:ilvl w:val="1"/>
          <w:numId w:val="16"/>
        </w:numPr>
      </w:pPr>
      <w:r>
        <w:t xml:space="preserve">The line in the </w:t>
      </w:r>
      <w:r w:rsidRPr="00B10918">
        <w:rPr>
          <w:rStyle w:val="MonoChar"/>
        </w:rPr>
        <w:t>try</w:t>
      </w:r>
      <w:r>
        <w:t xml:space="preserve"> block. Change it to:</w:t>
      </w:r>
    </w:p>
    <w:p w14:paraId="676F080A" w14:textId="30672C33" w:rsidR="00B10918" w:rsidRDefault="000701BC" w:rsidP="00B10918">
      <w:pPr>
        <w:pStyle w:val="Mono"/>
        <w:ind w:left="1440"/>
      </w:pPr>
      <w:r w:rsidRPr="000701BC">
        <w:rPr>
          <w:noProof/>
        </w:rPr>
        <w:drawing>
          <wp:inline distT="0" distB="0" distL="0" distR="0" wp14:anchorId="01177BB8" wp14:editId="7CF1F77D">
            <wp:extent cx="2867425" cy="17147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7425" cy="171474"/>
                    </a:xfrm>
                    <a:prstGeom prst="rect">
                      <a:avLst/>
                    </a:prstGeom>
                  </pic:spPr>
                </pic:pic>
              </a:graphicData>
            </a:graphic>
          </wp:inline>
        </w:drawing>
      </w:r>
    </w:p>
    <w:p w14:paraId="12AA90C5" w14:textId="531F1491" w:rsidR="00B10918" w:rsidRPr="00B10918" w:rsidRDefault="00B10918" w:rsidP="00B10918">
      <w:pPr>
        <w:ind w:left="1440"/>
      </w:pPr>
      <w:r>
        <w:t xml:space="preserve">This will create a new </w:t>
      </w:r>
      <w:proofErr w:type="spellStart"/>
      <w:r w:rsidRPr="00F33B38">
        <w:rPr>
          <w:rStyle w:val="MonoChar"/>
        </w:rPr>
        <w:t>BigDecimal</w:t>
      </w:r>
      <w:proofErr w:type="spellEnd"/>
      <w:r>
        <w:t xml:space="preserve"> object and set the number of decimal places (the scale) to 2.</w:t>
      </w:r>
    </w:p>
    <w:p w14:paraId="4B12CFFD" w14:textId="6DE0ECA2" w:rsidR="00B10918" w:rsidRDefault="00B10918" w:rsidP="00897568">
      <w:pPr>
        <w:pStyle w:val="ListParagraph"/>
        <w:numPr>
          <w:ilvl w:val="1"/>
          <w:numId w:val="16"/>
        </w:numPr>
      </w:pPr>
      <w:r>
        <w:t xml:space="preserve">The message in </w:t>
      </w:r>
      <w:proofErr w:type="spellStart"/>
      <w:r w:rsidRPr="00F33B38">
        <w:rPr>
          <w:rStyle w:val="MonoChar"/>
        </w:rPr>
        <w:t>DbException</w:t>
      </w:r>
      <w:proofErr w:type="spellEnd"/>
      <w:r>
        <w:t>. Change it to:</w:t>
      </w:r>
    </w:p>
    <w:p w14:paraId="17FE8012" w14:textId="39B55BB5" w:rsidR="00B10918" w:rsidRDefault="007E2BED" w:rsidP="00B10918">
      <w:pPr>
        <w:pStyle w:val="Mono"/>
        <w:ind w:left="1440"/>
      </w:pPr>
      <w:r w:rsidRPr="007E2BED">
        <w:rPr>
          <w:noProof/>
        </w:rPr>
        <w:drawing>
          <wp:inline distT="0" distB="0" distL="0" distR="0" wp14:anchorId="7D8C1241" wp14:editId="01A55036">
            <wp:extent cx="2743583" cy="14289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583" cy="142895"/>
                    </a:xfrm>
                    <a:prstGeom prst="rect">
                      <a:avLst/>
                    </a:prstGeom>
                  </pic:spPr>
                </pic:pic>
              </a:graphicData>
            </a:graphic>
          </wp:inline>
        </w:drawing>
      </w:r>
    </w:p>
    <w:p w14:paraId="384DB791" w14:textId="7EC41554" w:rsidR="006F7917" w:rsidRDefault="004A684E" w:rsidP="00897568">
      <w:pPr>
        <w:pStyle w:val="ListParagraph"/>
        <w:numPr>
          <w:ilvl w:val="0"/>
          <w:numId w:val="16"/>
        </w:numPr>
      </w:pPr>
      <w:r>
        <w:t xml:space="preserve">Now create the second method that will fix the compilation errors. </w:t>
      </w:r>
      <w:r w:rsidR="006F7917">
        <w:t xml:space="preserve">Wave the mouse over </w:t>
      </w:r>
      <w:r w:rsidR="00F33B38">
        <w:t>"</w:t>
      </w:r>
      <w:proofErr w:type="spellStart"/>
      <w:r w:rsidR="006F7917" w:rsidRPr="006F7917">
        <w:rPr>
          <w:rStyle w:val="MonoChar"/>
        </w:rPr>
        <w:t>projectService.addProject</w:t>
      </w:r>
      <w:proofErr w:type="spellEnd"/>
      <w:r w:rsidR="00F33B38">
        <w:rPr>
          <w:rStyle w:val="MonoChar"/>
        </w:rPr>
        <w:t>()</w:t>
      </w:r>
      <w:r w:rsidR="00F33B38" w:rsidRPr="00F33B38">
        <w:t>"</w:t>
      </w:r>
      <w:r w:rsidR="006F7917">
        <w:t>. When the menu pops up, select "</w:t>
      </w:r>
      <w:r w:rsidR="006F7917" w:rsidRPr="00F33B38">
        <w:rPr>
          <w:rStyle w:val="MonoChar"/>
        </w:rPr>
        <w:t>Add method '</w:t>
      </w:r>
      <w:proofErr w:type="spellStart"/>
      <w:r w:rsidR="006F7917" w:rsidRPr="00F33B38">
        <w:rPr>
          <w:rStyle w:val="MonoChar"/>
        </w:rPr>
        <w:t>addProject</w:t>
      </w:r>
      <w:proofErr w:type="spellEnd"/>
      <w:r w:rsidR="006F7917" w:rsidRPr="00F33B38">
        <w:rPr>
          <w:rStyle w:val="MonoChar"/>
        </w:rPr>
        <w:t>(project)' in in type '</w:t>
      </w:r>
      <w:proofErr w:type="spellStart"/>
      <w:r w:rsidR="006F7917" w:rsidRPr="00F33B38">
        <w:rPr>
          <w:rStyle w:val="MonoChar"/>
        </w:rPr>
        <w:t>ProjectService</w:t>
      </w:r>
      <w:proofErr w:type="spellEnd"/>
      <w:r w:rsidR="006F7917" w:rsidRPr="00F33B38">
        <w:rPr>
          <w:rStyle w:val="MonoChar"/>
        </w:rPr>
        <w:t>'</w:t>
      </w:r>
      <w:r w:rsidR="006F7917">
        <w:t>".</w:t>
      </w:r>
    </w:p>
    <w:p w14:paraId="353F2CEC" w14:textId="5485D570" w:rsidR="006F7917" w:rsidRDefault="006F7917" w:rsidP="00897568">
      <w:pPr>
        <w:pStyle w:val="ListParagraph"/>
        <w:numPr>
          <w:ilvl w:val="0"/>
          <w:numId w:val="16"/>
        </w:numPr>
      </w:pPr>
      <w:r>
        <w:t>Save all files. All compiler errors should now be gone.</w:t>
      </w:r>
    </w:p>
    <w:p w14:paraId="2D5A04BA" w14:textId="7383DA66" w:rsidR="00CE59EE" w:rsidRDefault="00CE59EE" w:rsidP="00E66B41">
      <w:pPr>
        <w:pStyle w:val="Heading3"/>
      </w:pPr>
      <w:r>
        <w:t>Modifications to project service</w:t>
      </w:r>
    </w:p>
    <w:p w14:paraId="0953269D" w14:textId="0B7F05C9" w:rsidR="008905ED" w:rsidRPr="008905ED" w:rsidRDefault="008905ED" w:rsidP="008905ED">
      <w:r>
        <w:t xml:space="preserve">The service layer in this small application is implemented by a single file, </w:t>
      </w:r>
      <w:r w:rsidRPr="008905ED">
        <w:rPr>
          <w:rStyle w:val="MonoChar"/>
        </w:rPr>
        <w:t>ProjectService.java</w:t>
      </w:r>
      <w:r>
        <w:t xml:space="preserve">. </w:t>
      </w:r>
      <w:r w:rsidRPr="008905ED">
        <w:rPr>
          <w:i/>
          <w:iCs/>
        </w:rPr>
        <w:t>Mostly</w:t>
      </w:r>
      <w:r>
        <w:t xml:space="preserve"> this file acts as a pass-through between the main application file that runs the menu (</w:t>
      </w:r>
      <w:r w:rsidRPr="008905ED">
        <w:rPr>
          <w:rStyle w:val="MonoChar"/>
        </w:rPr>
        <w:t>ProjectsApp.java</w:t>
      </w:r>
      <w:r>
        <w:t>) and the DAO file in the data layer (</w:t>
      </w:r>
      <w:r w:rsidRPr="008905ED">
        <w:rPr>
          <w:rStyle w:val="MonoChar"/>
        </w:rPr>
        <w:t>ProjectDao.java</w:t>
      </w:r>
      <w:r>
        <w:t>).</w:t>
      </w:r>
    </w:p>
    <w:p w14:paraId="65A2A045" w14:textId="015DD80F" w:rsidR="00CE59EE" w:rsidRDefault="00CE59EE" w:rsidP="00CE59EE">
      <w:r>
        <w:t xml:space="preserve">In this section you will be working in </w:t>
      </w:r>
      <w:r w:rsidRPr="00CE59EE">
        <w:rPr>
          <w:rStyle w:val="MonoChar"/>
        </w:rPr>
        <w:t>ProjectService.java</w:t>
      </w:r>
      <w:r>
        <w:t>.</w:t>
      </w:r>
    </w:p>
    <w:p w14:paraId="08366E3A" w14:textId="6716BC4A" w:rsidR="00CE59EE" w:rsidRDefault="008905ED" w:rsidP="00CE59EE">
      <w:pPr>
        <w:pStyle w:val="ListParagraph"/>
        <w:numPr>
          <w:ilvl w:val="0"/>
          <w:numId w:val="8"/>
        </w:numPr>
      </w:pPr>
      <w:r>
        <w:t xml:space="preserve">In this step, you will create the DAO class and initialize a variable of that type. </w:t>
      </w:r>
      <w:r w:rsidR="00CE59EE">
        <w:t>A</w:t>
      </w:r>
      <w:r w:rsidR="0088709F">
        <w:t>t the top of the class, a</w:t>
      </w:r>
      <w:r w:rsidR="00CE59EE">
        <w:t>dd a</w:t>
      </w:r>
      <w:r w:rsidR="00C72F31">
        <w:t xml:space="preserve"> private</w:t>
      </w:r>
      <w:r w:rsidR="00CE59EE">
        <w:t xml:space="preserve"> instance variable of type </w:t>
      </w:r>
      <w:proofErr w:type="spellStart"/>
      <w:r w:rsidR="00CE59EE" w:rsidRPr="00CE59EE">
        <w:rPr>
          <w:rStyle w:val="MonoChar"/>
        </w:rPr>
        <w:t>ProjectDao</w:t>
      </w:r>
      <w:proofErr w:type="spellEnd"/>
      <w:r w:rsidR="00CE59EE">
        <w:t xml:space="preserve"> named </w:t>
      </w:r>
      <w:proofErr w:type="spellStart"/>
      <w:r w:rsidR="00CE59EE" w:rsidRPr="00CE59EE">
        <w:rPr>
          <w:rStyle w:val="MonoChar"/>
        </w:rPr>
        <w:t>projectDao</w:t>
      </w:r>
      <w:proofErr w:type="spellEnd"/>
      <w:r w:rsidR="00CE59EE">
        <w:t xml:space="preserve">. Assign the variable to a new </w:t>
      </w:r>
      <w:proofErr w:type="spellStart"/>
      <w:r w:rsidR="00CE59EE" w:rsidRPr="00CE59EE">
        <w:rPr>
          <w:rStyle w:val="MonoChar"/>
        </w:rPr>
        <w:t>ProjectDao</w:t>
      </w:r>
      <w:proofErr w:type="spellEnd"/>
      <w:r w:rsidR="00CE59EE">
        <w:t xml:space="preserve"> </w:t>
      </w:r>
      <w:r>
        <w:t xml:space="preserve">object </w:t>
      </w:r>
      <w:r w:rsidR="00CE59EE">
        <w:t>by calling the constructor with no parameters.</w:t>
      </w:r>
      <w:r w:rsidR="00C72F31">
        <w:t xml:space="preserve"> If possible, </w:t>
      </w:r>
      <w:r w:rsidR="00C72F31">
        <w:lastRenderedPageBreak/>
        <w:t xml:space="preserve">let Eclipse create the class for you. In any event, create a </w:t>
      </w:r>
      <w:proofErr w:type="spellStart"/>
      <w:r w:rsidR="00C72F31" w:rsidRPr="00C72F31">
        <w:rPr>
          <w:rStyle w:val="MonoChar"/>
        </w:rPr>
        <w:t>ProjectDao</w:t>
      </w:r>
      <w:proofErr w:type="spellEnd"/>
      <w:r w:rsidR="00C72F31">
        <w:t xml:space="preserve"> class in the </w:t>
      </w:r>
      <w:proofErr w:type="spellStart"/>
      <w:r w:rsidR="00C72F31" w:rsidRPr="00C72F31">
        <w:rPr>
          <w:rStyle w:val="MonoChar"/>
        </w:rPr>
        <w:t>projects.dao</w:t>
      </w:r>
      <w:proofErr w:type="spellEnd"/>
      <w:r w:rsidR="00C72F31">
        <w:t xml:space="preserve"> package.</w:t>
      </w:r>
      <w:r w:rsidR="00B54C92">
        <w:t xml:space="preserve"> Make sure that </w:t>
      </w:r>
      <w:proofErr w:type="spellStart"/>
      <w:r w:rsidR="00B54C92" w:rsidRPr="00B54C92">
        <w:rPr>
          <w:rStyle w:val="MonoChar"/>
        </w:rPr>
        <w:t>ProjectDao</w:t>
      </w:r>
      <w:proofErr w:type="spellEnd"/>
      <w:r w:rsidR="00B54C92">
        <w:t xml:space="preserve"> extends </w:t>
      </w:r>
      <w:proofErr w:type="spellStart"/>
      <w:r w:rsidR="00B54C92" w:rsidRPr="00B54C92">
        <w:rPr>
          <w:rStyle w:val="MonoChar"/>
        </w:rPr>
        <w:t>DaoBase</w:t>
      </w:r>
      <w:proofErr w:type="spellEnd"/>
      <w:r w:rsidR="00B54C92">
        <w:t xml:space="preserve"> from the </w:t>
      </w:r>
      <w:proofErr w:type="spellStart"/>
      <w:proofErr w:type="gramStart"/>
      <w:r w:rsidR="00B54C92" w:rsidRPr="00B54C92">
        <w:rPr>
          <w:rStyle w:val="MonoChar"/>
        </w:rPr>
        <w:t>provided.util</w:t>
      </w:r>
      <w:proofErr w:type="spellEnd"/>
      <w:proofErr w:type="gramEnd"/>
      <w:r w:rsidR="00B54C92">
        <w:t xml:space="preserve"> package.</w:t>
      </w:r>
      <w:r w:rsidR="00C72F31">
        <w:t xml:space="preserve"> Save all files. You should have no compile errors.</w:t>
      </w:r>
      <w:r w:rsidR="00870989">
        <w:t xml:space="preserve"> The editor will probably change to the </w:t>
      </w:r>
      <w:proofErr w:type="spellStart"/>
      <w:r w:rsidR="00870989" w:rsidRPr="00870989">
        <w:rPr>
          <w:rStyle w:val="MonoChar"/>
        </w:rPr>
        <w:t>ProjectDao</w:t>
      </w:r>
      <w:proofErr w:type="spellEnd"/>
      <w:r w:rsidR="00870989">
        <w:t xml:space="preserve"> class. Change back to the </w:t>
      </w:r>
      <w:proofErr w:type="spellStart"/>
      <w:r w:rsidR="00870989" w:rsidRPr="00870989">
        <w:rPr>
          <w:rStyle w:val="MonoChar"/>
        </w:rPr>
        <w:t>ProjectService</w:t>
      </w:r>
      <w:proofErr w:type="spellEnd"/>
      <w:r w:rsidR="00870989">
        <w:t xml:space="preserve"> class.</w:t>
      </w:r>
    </w:p>
    <w:p w14:paraId="133F2C17" w14:textId="78F8CC6F" w:rsidR="001A6C34" w:rsidRDefault="001A6C34" w:rsidP="00CE59EE">
      <w:pPr>
        <w:pStyle w:val="ListParagraph"/>
        <w:numPr>
          <w:ilvl w:val="0"/>
          <w:numId w:val="8"/>
        </w:numPr>
      </w:pPr>
      <w:r>
        <w:t xml:space="preserve">In method </w:t>
      </w:r>
      <w:proofErr w:type="spellStart"/>
      <w:proofErr w:type="gramStart"/>
      <w:r w:rsidRPr="001A6C34">
        <w:rPr>
          <w:rStyle w:val="MonoChar"/>
        </w:rPr>
        <w:t>addProject</w:t>
      </w:r>
      <w:proofErr w:type="spellEnd"/>
      <w:r w:rsidRPr="001A6C34">
        <w:rPr>
          <w:rStyle w:val="MonoChar"/>
        </w:rPr>
        <w:t>(</w:t>
      </w:r>
      <w:proofErr w:type="gramEnd"/>
      <w:r w:rsidRPr="001A6C34">
        <w:rPr>
          <w:rStyle w:val="MonoChar"/>
        </w:rPr>
        <w:t>)</w:t>
      </w:r>
      <w:r>
        <w:t xml:space="preserve">, call the method </w:t>
      </w:r>
      <w:proofErr w:type="spellStart"/>
      <w:r w:rsidRPr="001A6C34">
        <w:rPr>
          <w:rStyle w:val="MonoChar"/>
        </w:rPr>
        <w:t>insertProject</w:t>
      </w:r>
      <w:proofErr w:type="spellEnd"/>
      <w:r w:rsidRPr="001A6C34">
        <w:rPr>
          <w:rStyle w:val="MonoChar"/>
        </w:rPr>
        <w:t>()</w:t>
      </w:r>
      <w:r>
        <w:t xml:space="preserve"> on the </w:t>
      </w:r>
      <w:proofErr w:type="spellStart"/>
      <w:r w:rsidRPr="001A6C34">
        <w:rPr>
          <w:rStyle w:val="MonoChar"/>
        </w:rPr>
        <w:t>projectDao</w:t>
      </w:r>
      <w:proofErr w:type="spellEnd"/>
      <w:r>
        <w:t xml:space="preserve"> object. The method should take a single parameter. Pass it the </w:t>
      </w:r>
      <w:r w:rsidRPr="00FC3ED5">
        <w:rPr>
          <w:rStyle w:val="MonoChar"/>
        </w:rPr>
        <w:t>Project</w:t>
      </w:r>
      <w:r>
        <w:t xml:space="preserve"> parameter and return the value from the method. The </w:t>
      </w:r>
      <w:proofErr w:type="spellStart"/>
      <w:proofErr w:type="gramStart"/>
      <w:r w:rsidRPr="001A6C34">
        <w:rPr>
          <w:rStyle w:val="MonoChar"/>
        </w:rPr>
        <w:t>addProject</w:t>
      </w:r>
      <w:proofErr w:type="spellEnd"/>
      <w:r w:rsidRPr="001A6C34">
        <w:rPr>
          <w:rStyle w:val="MonoChar"/>
        </w:rPr>
        <w:t>(</w:t>
      </w:r>
      <w:proofErr w:type="gramEnd"/>
      <w:r w:rsidRPr="001A6C34">
        <w:rPr>
          <w:rStyle w:val="MonoChar"/>
        </w:rPr>
        <w:t>)</w:t>
      </w:r>
      <w:r>
        <w:t xml:space="preserve"> method should look like this:</w:t>
      </w:r>
    </w:p>
    <w:p w14:paraId="7D52046C" w14:textId="77777777" w:rsidR="001A6C34" w:rsidRDefault="001A6C34" w:rsidP="001A6C34">
      <w:pPr>
        <w:pStyle w:val="Mono"/>
        <w:ind w:left="720"/>
      </w:pPr>
      <w:r>
        <w:t xml:space="preserve">public Project </w:t>
      </w:r>
      <w:proofErr w:type="spellStart"/>
      <w:proofErr w:type="gramStart"/>
      <w:r>
        <w:t>addProject</w:t>
      </w:r>
      <w:proofErr w:type="spellEnd"/>
      <w:r>
        <w:t>(</w:t>
      </w:r>
      <w:proofErr w:type="gramEnd"/>
      <w:r>
        <w:t>Project project) {</w:t>
      </w:r>
    </w:p>
    <w:p w14:paraId="4E80A921" w14:textId="77777777" w:rsidR="001A6C34" w:rsidRDefault="001A6C34" w:rsidP="001A6C34">
      <w:pPr>
        <w:pStyle w:val="Mono"/>
        <w:ind w:left="720"/>
      </w:pPr>
      <w:r>
        <w:t xml:space="preserve">  return </w:t>
      </w:r>
      <w:proofErr w:type="spellStart"/>
      <w:r>
        <w:t>projectDao.insertProject</w:t>
      </w:r>
      <w:proofErr w:type="spellEnd"/>
      <w:r>
        <w:t>(project</w:t>
      </w:r>
      <w:proofErr w:type="gramStart"/>
      <w:r>
        <w:t>);</w:t>
      </w:r>
      <w:proofErr w:type="gramEnd"/>
    </w:p>
    <w:p w14:paraId="7BC7A8DE" w14:textId="38E5479B" w:rsidR="001A6C34" w:rsidRDefault="001A6C34" w:rsidP="001A6C34">
      <w:pPr>
        <w:pStyle w:val="Mono"/>
        <w:ind w:left="720"/>
      </w:pPr>
      <w:r>
        <w:t>}</w:t>
      </w:r>
    </w:p>
    <w:p w14:paraId="6A565DE7" w14:textId="1B626184" w:rsidR="001A6C34" w:rsidRDefault="001A6C34" w:rsidP="00CE59EE">
      <w:pPr>
        <w:pStyle w:val="ListParagraph"/>
        <w:numPr>
          <w:ilvl w:val="0"/>
          <w:numId w:val="8"/>
        </w:numPr>
      </w:pPr>
      <w:r>
        <w:t xml:space="preserve">Wave the mouse over </w:t>
      </w:r>
      <w:proofErr w:type="spellStart"/>
      <w:proofErr w:type="gramStart"/>
      <w:r w:rsidRPr="00FC3ED5">
        <w:rPr>
          <w:rStyle w:val="MonoChar"/>
        </w:rPr>
        <w:t>insertProject</w:t>
      </w:r>
      <w:proofErr w:type="spellEnd"/>
      <w:r w:rsidR="00FC3ED5" w:rsidRPr="00FC3ED5">
        <w:rPr>
          <w:rStyle w:val="MonoChar"/>
        </w:rPr>
        <w:t>(</w:t>
      </w:r>
      <w:proofErr w:type="gramEnd"/>
      <w:r w:rsidR="00FC3ED5" w:rsidRPr="00FC3ED5">
        <w:rPr>
          <w:rStyle w:val="MonoChar"/>
        </w:rPr>
        <w:t>)</w:t>
      </w:r>
      <w:r>
        <w:t xml:space="preserve"> (with the red </w:t>
      </w:r>
      <w:proofErr w:type="spellStart"/>
      <w:r>
        <w:t>squigglies</w:t>
      </w:r>
      <w:proofErr w:type="spellEnd"/>
      <w:r>
        <w:t>) and select "</w:t>
      </w:r>
      <w:r w:rsidRPr="00FC3ED5">
        <w:rPr>
          <w:rStyle w:val="MonoChar"/>
        </w:rPr>
        <w:t>Create method '</w:t>
      </w:r>
      <w:proofErr w:type="spellStart"/>
      <w:r w:rsidRPr="00FC3ED5">
        <w:rPr>
          <w:rStyle w:val="MonoChar"/>
        </w:rPr>
        <w:t>insertProject</w:t>
      </w:r>
      <w:proofErr w:type="spellEnd"/>
      <w:r w:rsidRPr="00FC3ED5">
        <w:rPr>
          <w:rStyle w:val="MonoChar"/>
        </w:rPr>
        <w:t>(Project)' in type '</w:t>
      </w:r>
      <w:proofErr w:type="spellStart"/>
      <w:r w:rsidRPr="00FC3ED5">
        <w:rPr>
          <w:rStyle w:val="MonoChar"/>
        </w:rPr>
        <w:t>ProjectDao</w:t>
      </w:r>
      <w:proofErr w:type="spellEnd"/>
      <w:r w:rsidRPr="00FC3ED5">
        <w:rPr>
          <w:rStyle w:val="MonoChar"/>
        </w:rPr>
        <w:t>'</w:t>
      </w:r>
      <w:r w:rsidR="008956FA">
        <w:t>".</w:t>
      </w:r>
      <w:r w:rsidR="00B27FE6">
        <w:t xml:space="preserve"> Save all files. You should have no compile errors.</w:t>
      </w:r>
    </w:p>
    <w:p w14:paraId="671C51A3" w14:textId="5693CF12" w:rsidR="00B27FE6" w:rsidRDefault="00B27FE6" w:rsidP="00E66B41">
      <w:pPr>
        <w:pStyle w:val="Heading3"/>
      </w:pPr>
      <w:r>
        <w:t>Modifications to project DAO</w:t>
      </w:r>
    </w:p>
    <w:p w14:paraId="7F7BCEA9" w14:textId="7877E595" w:rsidR="00CF21FE" w:rsidRPr="00CF21FE" w:rsidRDefault="00CF21FE" w:rsidP="00CF21FE">
      <w:r>
        <w:t xml:space="preserve">Now you want to create the class that will read and write to the MySQL database. In this section you will write the values that were collected from the user and that are contained in a </w:t>
      </w:r>
      <w:r w:rsidRPr="00CF21FE">
        <w:rPr>
          <w:rStyle w:val="MonoChar"/>
        </w:rPr>
        <w:t>Project</w:t>
      </w:r>
      <w:r>
        <w:t xml:space="preserve"> object to the project table using JDBC method calls.</w:t>
      </w:r>
    </w:p>
    <w:p w14:paraId="00DB3B9B" w14:textId="7BDBD6F1" w:rsidR="00B27FE6" w:rsidRDefault="003B4956" w:rsidP="00B27FE6">
      <w:r>
        <w:t xml:space="preserve">In this section you will be working in file </w:t>
      </w:r>
      <w:r w:rsidRPr="00CF21FE">
        <w:rPr>
          <w:rStyle w:val="MonoChar"/>
        </w:rPr>
        <w:t>ProjectDao.java</w:t>
      </w:r>
      <w:r>
        <w:t xml:space="preserve"> in the </w:t>
      </w:r>
      <w:proofErr w:type="spellStart"/>
      <w:r w:rsidRPr="00CF21FE">
        <w:rPr>
          <w:rStyle w:val="MonoChar"/>
        </w:rPr>
        <w:t>projects.dao</w:t>
      </w:r>
      <w:proofErr w:type="spellEnd"/>
      <w:r>
        <w:t xml:space="preserve"> package.</w:t>
      </w:r>
      <w:r w:rsidR="00B54C92">
        <w:t xml:space="preserve"> If you followed the steps above, </w:t>
      </w:r>
      <w:proofErr w:type="spellStart"/>
      <w:r w:rsidR="00B54C92" w:rsidRPr="00B54C92">
        <w:rPr>
          <w:rStyle w:val="MonoChar"/>
        </w:rPr>
        <w:t>ProjectDao</w:t>
      </w:r>
      <w:proofErr w:type="spellEnd"/>
      <w:r w:rsidR="00B54C92">
        <w:t xml:space="preserve"> should extend </w:t>
      </w:r>
      <w:proofErr w:type="spellStart"/>
      <w:r w:rsidR="00B54C92" w:rsidRPr="00B54C92">
        <w:rPr>
          <w:rStyle w:val="MonoChar"/>
        </w:rPr>
        <w:t>DaoBase</w:t>
      </w:r>
      <w:proofErr w:type="spellEnd"/>
      <w:r w:rsidR="00B54C92">
        <w:t>. If it doesn't, do that now or you will run into problems later.</w:t>
      </w:r>
    </w:p>
    <w:p w14:paraId="6CC8187E" w14:textId="531BB207" w:rsidR="00580B4E" w:rsidRDefault="00580B4E" w:rsidP="00580B4E">
      <w:pPr>
        <w:pStyle w:val="Heading4"/>
      </w:pPr>
      <w:r>
        <w:t>Add constants</w:t>
      </w:r>
    </w:p>
    <w:p w14:paraId="26315F68" w14:textId="505AE7A8" w:rsidR="008A2DA8" w:rsidRDefault="008A2DA8" w:rsidP="00580B4E">
      <w:r>
        <w:t xml:space="preserve">First, you should add some constants with the table names. It's a good idea to add constants for values that are used </w:t>
      </w:r>
      <w:proofErr w:type="gramStart"/>
      <w:r>
        <w:t>over and over again</w:t>
      </w:r>
      <w:proofErr w:type="gramEnd"/>
      <w:r>
        <w:t xml:space="preserve"> in a class. The table names are used by all the methods that write to or read from the tables.</w:t>
      </w:r>
    </w:p>
    <w:p w14:paraId="68898D63" w14:textId="06354F1B" w:rsidR="00580B4E" w:rsidRDefault="00580B4E" w:rsidP="00580B4E">
      <w:r>
        <w:t xml:space="preserve">In this section, you will be adding constants </w:t>
      </w:r>
      <w:r w:rsidR="00247AAE">
        <w:t xml:space="preserve">into the </w:t>
      </w:r>
      <w:proofErr w:type="spellStart"/>
      <w:r w:rsidR="00247AAE" w:rsidRPr="00247AAE">
        <w:rPr>
          <w:rStyle w:val="MonoChar"/>
        </w:rPr>
        <w:t>ProjectDao</w:t>
      </w:r>
      <w:proofErr w:type="spellEnd"/>
      <w:r w:rsidR="00247AAE">
        <w:t xml:space="preserve"> class. These are placed at the top of the class just inside the class body.</w:t>
      </w:r>
      <w:r w:rsidR="00FC153E">
        <w:t xml:space="preserve"> Java does not have a </w:t>
      </w:r>
      <w:r w:rsidR="005C6B90">
        <w:t>"</w:t>
      </w:r>
      <w:r w:rsidR="00FC153E" w:rsidRPr="005C6B90">
        <w:t>constant</w:t>
      </w:r>
      <w:r w:rsidR="005C6B90">
        <w:t>"</w:t>
      </w:r>
      <w:r w:rsidR="00FC153E">
        <w:t xml:space="preserve"> keyword. Instead, a constant is </w:t>
      </w:r>
      <w:r w:rsidR="0001450F">
        <w:t xml:space="preserve">specified using </w:t>
      </w:r>
      <w:r w:rsidR="0001450F" w:rsidRPr="0001450F">
        <w:rPr>
          <w:rStyle w:val="MonoChar"/>
        </w:rPr>
        <w:t>static final</w:t>
      </w:r>
      <w:r w:rsidR="0001450F">
        <w:t xml:space="preserve">. Constants can either be </w:t>
      </w:r>
      <w:r w:rsidR="0001450F" w:rsidRPr="0001450F">
        <w:rPr>
          <w:rStyle w:val="MonoChar"/>
        </w:rPr>
        <w:t>public</w:t>
      </w:r>
      <w:r w:rsidR="0001450F">
        <w:t xml:space="preserve"> or </w:t>
      </w:r>
      <w:r w:rsidR="0001450F" w:rsidRPr="0001450F">
        <w:rPr>
          <w:rStyle w:val="MonoChar"/>
        </w:rPr>
        <w:t>private</w:t>
      </w:r>
      <w:r w:rsidR="0001450F">
        <w:t>.</w:t>
      </w:r>
      <w:r w:rsidR="00715E8A">
        <w:t xml:space="preserve"> In this file all the constants should be </w:t>
      </w:r>
      <w:r w:rsidR="00715E8A" w:rsidRPr="00715E8A">
        <w:rPr>
          <w:rStyle w:val="MonoChar"/>
        </w:rPr>
        <w:t>private</w:t>
      </w:r>
      <w:r w:rsidR="00715E8A">
        <w:t>.</w:t>
      </w:r>
    </w:p>
    <w:p w14:paraId="54E97A56" w14:textId="408616BE" w:rsidR="00247AAE" w:rsidRDefault="00247AAE" w:rsidP="00247AAE">
      <w:pPr>
        <w:pStyle w:val="ListParagraph"/>
        <w:numPr>
          <w:ilvl w:val="0"/>
          <w:numId w:val="11"/>
        </w:numPr>
      </w:pPr>
      <w:r>
        <w:t xml:space="preserve">Add the constant for the category table named </w:t>
      </w:r>
      <w:r w:rsidRPr="005C6B90">
        <w:rPr>
          <w:rStyle w:val="MonoChar"/>
        </w:rPr>
        <w:t>CATEGORY_TABLE</w:t>
      </w:r>
      <w:r>
        <w:t>. Set the value to "</w:t>
      </w:r>
      <w:r w:rsidRPr="005C6B90">
        <w:rPr>
          <w:rStyle w:val="MonoChar"/>
        </w:rPr>
        <w:t>category</w:t>
      </w:r>
      <w:r>
        <w:t>".</w:t>
      </w:r>
    </w:p>
    <w:p w14:paraId="73233C54" w14:textId="70A0CC5E" w:rsidR="00247AAE" w:rsidRDefault="00247AAE" w:rsidP="00247AAE">
      <w:pPr>
        <w:pStyle w:val="ListParagraph"/>
        <w:numPr>
          <w:ilvl w:val="0"/>
          <w:numId w:val="11"/>
        </w:numPr>
      </w:pPr>
      <w:r>
        <w:t xml:space="preserve">Add the constant for the material table named </w:t>
      </w:r>
      <w:r w:rsidRPr="005C6B90">
        <w:rPr>
          <w:rStyle w:val="MonoChar"/>
        </w:rPr>
        <w:t>MATERIAL_TABLE</w:t>
      </w:r>
      <w:r>
        <w:t>. Set the value to "</w:t>
      </w:r>
      <w:r w:rsidRPr="005C6B90">
        <w:rPr>
          <w:rStyle w:val="MonoChar"/>
        </w:rPr>
        <w:t>material</w:t>
      </w:r>
      <w:r>
        <w:t>".</w:t>
      </w:r>
    </w:p>
    <w:p w14:paraId="63CD3559" w14:textId="20AD4F2B" w:rsidR="00247AAE" w:rsidRDefault="00247AAE" w:rsidP="00247AAE">
      <w:pPr>
        <w:pStyle w:val="ListParagraph"/>
        <w:numPr>
          <w:ilvl w:val="0"/>
          <w:numId w:val="11"/>
        </w:numPr>
      </w:pPr>
      <w:r>
        <w:t xml:space="preserve">Add the constant for the project table named </w:t>
      </w:r>
      <w:r w:rsidRPr="005C6B90">
        <w:rPr>
          <w:rStyle w:val="MonoChar"/>
        </w:rPr>
        <w:t>PROJECT_TABLE</w:t>
      </w:r>
      <w:r>
        <w:t>. Set the value to "</w:t>
      </w:r>
      <w:r w:rsidRPr="005C6B90">
        <w:rPr>
          <w:rStyle w:val="MonoChar"/>
        </w:rPr>
        <w:t>project</w:t>
      </w:r>
      <w:r>
        <w:t>".</w:t>
      </w:r>
    </w:p>
    <w:p w14:paraId="33C2D8C6" w14:textId="3A9A9EEA" w:rsidR="00247AAE" w:rsidRDefault="00247AAE" w:rsidP="00247AAE">
      <w:pPr>
        <w:pStyle w:val="ListParagraph"/>
        <w:numPr>
          <w:ilvl w:val="0"/>
          <w:numId w:val="11"/>
        </w:numPr>
      </w:pPr>
      <w:r>
        <w:t xml:space="preserve">Add the constant for the project-category table named </w:t>
      </w:r>
      <w:r w:rsidRPr="005C6B90">
        <w:rPr>
          <w:rStyle w:val="MonoChar"/>
        </w:rPr>
        <w:t>PROJECT_CATEGORY_TABLE</w:t>
      </w:r>
      <w:r>
        <w:t>. Set the value to "</w:t>
      </w:r>
      <w:proofErr w:type="spellStart"/>
      <w:r w:rsidRPr="005C6B90">
        <w:rPr>
          <w:rStyle w:val="MonoChar"/>
        </w:rPr>
        <w:t>project_category</w:t>
      </w:r>
      <w:proofErr w:type="spellEnd"/>
      <w:r>
        <w:t>".</w:t>
      </w:r>
    </w:p>
    <w:p w14:paraId="58CF515F" w14:textId="73F788ED" w:rsidR="00247AAE" w:rsidRDefault="00247AAE" w:rsidP="00247AAE">
      <w:pPr>
        <w:pStyle w:val="ListParagraph"/>
        <w:numPr>
          <w:ilvl w:val="0"/>
          <w:numId w:val="11"/>
        </w:numPr>
      </w:pPr>
      <w:r>
        <w:t xml:space="preserve">Add the constant for the step table named </w:t>
      </w:r>
      <w:r w:rsidRPr="005C6B90">
        <w:rPr>
          <w:rStyle w:val="MonoChar"/>
        </w:rPr>
        <w:t>STEP_TABLE</w:t>
      </w:r>
      <w:r>
        <w:t>. Set the value to "</w:t>
      </w:r>
      <w:r w:rsidRPr="005C6B90">
        <w:rPr>
          <w:rStyle w:val="MonoChar"/>
        </w:rPr>
        <w:t>step</w:t>
      </w:r>
      <w:r>
        <w:t>".</w:t>
      </w:r>
    </w:p>
    <w:p w14:paraId="7A4CD1FF" w14:textId="6FD3AA9E" w:rsidR="00247AAE" w:rsidRDefault="00247AAE" w:rsidP="00247AAE">
      <w:r>
        <w:t>The constants should look like this:</w:t>
      </w:r>
    </w:p>
    <w:p w14:paraId="26456ABB" w14:textId="4C8DC38C" w:rsidR="00D0277F" w:rsidRDefault="00D0277F" w:rsidP="00247AAE">
      <w:r w:rsidRPr="00D0277F">
        <w:rPr>
          <w:noProof/>
        </w:rPr>
        <w:lastRenderedPageBreak/>
        <w:drawing>
          <wp:inline distT="0" distB="0" distL="0" distR="0" wp14:anchorId="7593BCA1" wp14:editId="3FB86679">
            <wp:extent cx="4906060" cy="724001"/>
            <wp:effectExtent l="0" t="0" r="889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5"/>
                    <a:stretch>
                      <a:fillRect/>
                    </a:stretch>
                  </pic:blipFill>
                  <pic:spPr>
                    <a:xfrm>
                      <a:off x="0" y="0"/>
                      <a:ext cx="4906060" cy="724001"/>
                    </a:xfrm>
                    <a:prstGeom prst="rect">
                      <a:avLst/>
                    </a:prstGeom>
                  </pic:spPr>
                </pic:pic>
              </a:graphicData>
            </a:graphic>
          </wp:inline>
        </w:drawing>
      </w:r>
    </w:p>
    <w:p w14:paraId="3BD1E160" w14:textId="42C8662D" w:rsidR="00580B4E" w:rsidRDefault="00715E8A" w:rsidP="00580B4E">
      <w:pPr>
        <w:pStyle w:val="Heading4"/>
      </w:pPr>
      <w:r>
        <w:t>Save</w:t>
      </w:r>
      <w:r w:rsidR="00580B4E">
        <w:t xml:space="preserve"> the project</w:t>
      </w:r>
      <w:r>
        <w:t xml:space="preserve"> details</w:t>
      </w:r>
    </w:p>
    <w:p w14:paraId="78609C63" w14:textId="3347B1DF" w:rsidR="00715E8A" w:rsidRDefault="00715E8A" w:rsidP="00B54C92">
      <w:r>
        <w:t xml:space="preserve">There are several steps that must be taken to save the project details. First, you must create the SQL statement. Then you will obtain a </w:t>
      </w:r>
      <w:r w:rsidRPr="00715E8A">
        <w:rPr>
          <w:rStyle w:val="MonoChar"/>
        </w:rPr>
        <w:t>Connection</w:t>
      </w:r>
      <w:r>
        <w:t xml:space="preserve"> and start a transaction. Next you will obtain a </w:t>
      </w:r>
      <w:proofErr w:type="spellStart"/>
      <w:r w:rsidRPr="00715E8A">
        <w:rPr>
          <w:rStyle w:val="MonoChar"/>
        </w:rPr>
        <w:t>PreparedStatement</w:t>
      </w:r>
      <w:proofErr w:type="spellEnd"/>
      <w:r>
        <w:t xml:space="preserve"> and set the parameter</w:t>
      </w:r>
      <w:r w:rsidR="00C44AEE">
        <w:t xml:space="preserve"> value</w:t>
      </w:r>
      <w:r>
        <w:t xml:space="preserve">s from the </w:t>
      </w:r>
      <w:r w:rsidRPr="00715E8A">
        <w:rPr>
          <w:rStyle w:val="MonoChar"/>
        </w:rPr>
        <w:t>Project</w:t>
      </w:r>
      <w:r>
        <w:t xml:space="preserve"> object. Finally, you will save the data and commit the transaction.</w:t>
      </w:r>
      <w:r w:rsidR="008D25BC">
        <w:t xml:space="preserve"> Follow the steps below to save the project details.</w:t>
      </w:r>
    </w:p>
    <w:p w14:paraId="6571E5B7" w14:textId="006D3395" w:rsidR="00B54C92" w:rsidRDefault="00B54C92" w:rsidP="00B54C92">
      <w:r>
        <w:t xml:space="preserve">In this section, you will be working exclusively in the method </w:t>
      </w:r>
      <w:proofErr w:type="spellStart"/>
      <w:proofErr w:type="gramStart"/>
      <w:r w:rsidRPr="00B54C92">
        <w:rPr>
          <w:rStyle w:val="MonoChar"/>
        </w:rPr>
        <w:t>insertProject</w:t>
      </w:r>
      <w:proofErr w:type="spellEnd"/>
      <w:r w:rsidRPr="00B54C92">
        <w:rPr>
          <w:rStyle w:val="MonoChar"/>
        </w:rPr>
        <w:t>(</w:t>
      </w:r>
      <w:proofErr w:type="gramEnd"/>
      <w:r w:rsidRPr="00B54C92">
        <w:rPr>
          <w:rStyle w:val="MonoChar"/>
        </w:rPr>
        <w:t>)</w:t>
      </w:r>
      <w:r w:rsidR="00715E8A">
        <w:t xml:space="preserve"> in </w:t>
      </w:r>
      <w:r w:rsidR="00715E8A" w:rsidRPr="00715E8A">
        <w:rPr>
          <w:rStyle w:val="MonoChar"/>
        </w:rPr>
        <w:t>ProjectDao.java</w:t>
      </w:r>
      <w:r w:rsidR="00715E8A">
        <w:t>.</w:t>
      </w:r>
    </w:p>
    <w:p w14:paraId="38853CFE" w14:textId="5DF7DA6F" w:rsidR="00EF7E10" w:rsidRDefault="00580B4E" w:rsidP="00B54C92">
      <w:pPr>
        <w:pStyle w:val="ListParagraph"/>
        <w:numPr>
          <w:ilvl w:val="0"/>
          <w:numId w:val="10"/>
        </w:numPr>
      </w:pPr>
      <w:r>
        <w:t xml:space="preserve">Write the SQL statement that will insert the values from the </w:t>
      </w:r>
      <w:r w:rsidRPr="00580B4E">
        <w:rPr>
          <w:rStyle w:val="MonoChar"/>
        </w:rPr>
        <w:t>Project</w:t>
      </w:r>
      <w:r>
        <w:t xml:space="preserve"> object passed to the </w:t>
      </w:r>
      <w:proofErr w:type="spellStart"/>
      <w:proofErr w:type="gramStart"/>
      <w:r w:rsidR="00083A5F" w:rsidRPr="00083A5F">
        <w:rPr>
          <w:rStyle w:val="MonoChar"/>
        </w:rPr>
        <w:t>insertProject</w:t>
      </w:r>
      <w:proofErr w:type="spellEnd"/>
      <w:r w:rsidR="00083A5F" w:rsidRPr="00083A5F">
        <w:rPr>
          <w:rStyle w:val="MonoChar"/>
        </w:rPr>
        <w:t>(</w:t>
      </w:r>
      <w:proofErr w:type="gramEnd"/>
      <w:r w:rsidR="00083A5F" w:rsidRPr="00083A5F">
        <w:rPr>
          <w:rStyle w:val="MonoChar"/>
        </w:rPr>
        <w:t>)</w:t>
      </w:r>
      <w:r w:rsidR="00083A5F">
        <w:t xml:space="preserve"> </w:t>
      </w:r>
      <w:r>
        <w:t xml:space="preserve">method. Remember to use question marks as placeholder values for the parameters passed to the </w:t>
      </w:r>
      <w:proofErr w:type="spellStart"/>
      <w:r w:rsidRPr="00D0277F">
        <w:rPr>
          <w:rStyle w:val="MonoChar"/>
        </w:rPr>
        <w:t>PreparedStatement</w:t>
      </w:r>
      <w:proofErr w:type="spellEnd"/>
      <w:r>
        <w:t>.</w:t>
      </w:r>
      <w:r w:rsidR="00A5285F">
        <w:t xml:space="preserve"> Add the fields </w:t>
      </w:r>
      <w:proofErr w:type="spellStart"/>
      <w:r w:rsidR="00A5285F" w:rsidRPr="00A5285F">
        <w:rPr>
          <w:rStyle w:val="MonoChar"/>
        </w:rPr>
        <w:t>project_name</w:t>
      </w:r>
      <w:proofErr w:type="spellEnd"/>
      <w:r w:rsidR="00A5285F">
        <w:t xml:space="preserve">, </w:t>
      </w:r>
      <w:proofErr w:type="spellStart"/>
      <w:r w:rsidR="00A5285F" w:rsidRPr="00A5285F">
        <w:rPr>
          <w:rStyle w:val="MonoChar"/>
        </w:rPr>
        <w:t>estimated_hours</w:t>
      </w:r>
      <w:proofErr w:type="spellEnd"/>
      <w:r w:rsidR="00A5285F">
        <w:t xml:space="preserve">, </w:t>
      </w:r>
      <w:proofErr w:type="spellStart"/>
      <w:r w:rsidR="00A5285F" w:rsidRPr="00A5285F">
        <w:rPr>
          <w:rStyle w:val="MonoChar"/>
        </w:rPr>
        <w:t>actual_hours</w:t>
      </w:r>
      <w:proofErr w:type="spellEnd"/>
      <w:r w:rsidR="00A5285F">
        <w:t xml:space="preserve">, </w:t>
      </w:r>
      <w:r w:rsidR="00A5285F" w:rsidRPr="00A5285F">
        <w:rPr>
          <w:rStyle w:val="MonoChar"/>
        </w:rPr>
        <w:t>difficulty</w:t>
      </w:r>
      <w:r w:rsidR="00A5285F">
        <w:t xml:space="preserve">, and </w:t>
      </w:r>
      <w:r w:rsidR="00A5285F" w:rsidRPr="00A5285F">
        <w:rPr>
          <w:rStyle w:val="MonoChar"/>
        </w:rPr>
        <w:t>notes</w:t>
      </w:r>
      <w:r w:rsidR="00A5285F">
        <w:t>. Make sure to add the correct blank spaces between words or it won't work. It should look like this:</w:t>
      </w:r>
    </w:p>
    <w:p w14:paraId="66FE8D63" w14:textId="365C9300" w:rsidR="00A5285F" w:rsidRPr="00A5285F" w:rsidRDefault="00D0277F" w:rsidP="00A5285F">
      <w:pPr>
        <w:pStyle w:val="Mono"/>
        <w:ind w:left="720"/>
        <w:rPr>
          <w:sz w:val="19"/>
          <w:szCs w:val="19"/>
        </w:rPr>
      </w:pPr>
      <w:r w:rsidRPr="00D0277F">
        <w:rPr>
          <w:noProof/>
          <w:sz w:val="19"/>
          <w:szCs w:val="19"/>
        </w:rPr>
        <w:drawing>
          <wp:inline distT="0" distB="0" distL="0" distR="0" wp14:anchorId="18803A19" wp14:editId="0A41956C">
            <wp:extent cx="5048955" cy="1038370"/>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5048955" cy="1038370"/>
                    </a:xfrm>
                    <a:prstGeom prst="rect">
                      <a:avLst/>
                    </a:prstGeom>
                  </pic:spPr>
                </pic:pic>
              </a:graphicData>
            </a:graphic>
          </wp:inline>
        </w:drawing>
      </w:r>
    </w:p>
    <w:p w14:paraId="1687F96D" w14:textId="5650C0E3" w:rsidR="00B54C92" w:rsidRDefault="00EF7E10" w:rsidP="00B54C92">
      <w:pPr>
        <w:pStyle w:val="ListParagraph"/>
        <w:numPr>
          <w:ilvl w:val="0"/>
          <w:numId w:val="10"/>
        </w:numPr>
      </w:pPr>
      <w:r>
        <w:t xml:space="preserve">Obtain a connection from </w:t>
      </w:r>
      <w:proofErr w:type="spellStart"/>
      <w:r w:rsidRPr="00EF7E10">
        <w:rPr>
          <w:rStyle w:val="MonoChar"/>
        </w:rPr>
        <w:t>DbConnection.getConnection</w:t>
      </w:r>
      <w:proofErr w:type="spellEnd"/>
      <w:r w:rsidRPr="00EF7E10">
        <w:rPr>
          <w:rStyle w:val="MonoChar"/>
        </w:rPr>
        <w:t>()</w:t>
      </w:r>
      <w:r>
        <w:t xml:space="preserve">. Assign it a variable of type </w:t>
      </w:r>
      <w:r w:rsidRPr="00EF7E10">
        <w:rPr>
          <w:rStyle w:val="MonoChar"/>
        </w:rPr>
        <w:t>Connection</w:t>
      </w:r>
      <w:r>
        <w:t xml:space="preserve"> named </w:t>
      </w:r>
      <w:r w:rsidRPr="00EF7E10">
        <w:rPr>
          <w:rStyle w:val="MonoChar"/>
        </w:rPr>
        <w:t>conn</w:t>
      </w:r>
      <w:r>
        <w:t xml:space="preserve"> in a try-with-resource </w:t>
      </w:r>
      <w:r w:rsidR="001C321C">
        <w:t>statement</w:t>
      </w:r>
      <w:r>
        <w:t xml:space="preserve">. Catch the </w:t>
      </w:r>
      <w:proofErr w:type="spellStart"/>
      <w:r w:rsidRPr="00EF7E10">
        <w:rPr>
          <w:rStyle w:val="MonoChar"/>
        </w:rPr>
        <w:t>SQLException</w:t>
      </w:r>
      <w:proofErr w:type="spellEnd"/>
      <w:r>
        <w:t xml:space="preserve"> in a </w:t>
      </w:r>
      <w:r w:rsidRPr="00EF7E10">
        <w:rPr>
          <w:rStyle w:val="MonoChar"/>
        </w:rPr>
        <w:t>catch</w:t>
      </w:r>
      <w:r>
        <w:t xml:space="preserve"> block added to the try-with-resource. From within the </w:t>
      </w:r>
      <w:r w:rsidRPr="00EF7E10">
        <w:rPr>
          <w:rStyle w:val="MonoChar"/>
        </w:rPr>
        <w:t>catch</w:t>
      </w:r>
      <w:r>
        <w:t xml:space="preserve"> block, throw a new </w:t>
      </w:r>
      <w:proofErr w:type="spellStart"/>
      <w:r w:rsidRPr="00EF7E10">
        <w:rPr>
          <w:rStyle w:val="MonoChar"/>
        </w:rPr>
        <w:t>DbException</w:t>
      </w:r>
      <w:proofErr w:type="spellEnd"/>
      <w:r>
        <w:t xml:space="preserve">. The </w:t>
      </w:r>
      <w:proofErr w:type="spellStart"/>
      <w:r w:rsidRPr="00EF7E10">
        <w:rPr>
          <w:rStyle w:val="MonoChar"/>
        </w:rPr>
        <w:t>DbException</w:t>
      </w:r>
      <w:proofErr w:type="spellEnd"/>
      <w:r>
        <w:t xml:space="preserve"> constructor should take the </w:t>
      </w:r>
      <w:proofErr w:type="spellStart"/>
      <w:r w:rsidRPr="00EF7E10">
        <w:rPr>
          <w:rStyle w:val="MonoChar"/>
        </w:rPr>
        <w:t>SQLException</w:t>
      </w:r>
      <w:proofErr w:type="spellEnd"/>
      <w:r>
        <w:t xml:space="preserve"> object passed into the </w:t>
      </w:r>
      <w:r w:rsidRPr="00EF7E10">
        <w:rPr>
          <w:rStyle w:val="MonoChar"/>
        </w:rPr>
        <w:t>catch</w:t>
      </w:r>
      <w:r>
        <w:t xml:space="preserve"> block.</w:t>
      </w:r>
    </w:p>
    <w:p w14:paraId="2D3CA7AB" w14:textId="2C17BE23" w:rsidR="00EF7E10" w:rsidRPr="00EF7E10" w:rsidRDefault="00EF7E10" w:rsidP="00EF7E10">
      <w:pPr>
        <w:pStyle w:val="Mono"/>
        <w:ind w:left="720"/>
      </w:pPr>
      <w:r>
        <w:t xml:space="preserve"> </w:t>
      </w:r>
      <w:r w:rsidR="00F370E3" w:rsidRPr="00F370E3">
        <w:rPr>
          <w:noProof/>
        </w:rPr>
        <w:drawing>
          <wp:inline distT="0" distB="0" distL="0" distR="0" wp14:anchorId="25E60BC0" wp14:editId="055D8D5C">
            <wp:extent cx="3762900" cy="762106"/>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7"/>
                    <a:stretch>
                      <a:fillRect/>
                    </a:stretch>
                  </pic:blipFill>
                  <pic:spPr>
                    <a:xfrm>
                      <a:off x="0" y="0"/>
                      <a:ext cx="3762900" cy="762106"/>
                    </a:xfrm>
                    <a:prstGeom prst="rect">
                      <a:avLst/>
                    </a:prstGeom>
                  </pic:spPr>
                </pic:pic>
              </a:graphicData>
            </a:graphic>
          </wp:inline>
        </w:drawing>
      </w:r>
    </w:p>
    <w:p w14:paraId="2CFBD8F3" w14:textId="56E1B5E3" w:rsidR="00EF7E10" w:rsidRDefault="008508CE" w:rsidP="00B54C92">
      <w:pPr>
        <w:pStyle w:val="ListParagraph"/>
        <w:numPr>
          <w:ilvl w:val="0"/>
          <w:numId w:val="10"/>
        </w:numPr>
      </w:pPr>
      <w:r>
        <w:t xml:space="preserve">Start a transaction. </w:t>
      </w:r>
      <w:r w:rsidR="001C321C">
        <w:t xml:space="preserve">Inside the </w:t>
      </w:r>
      <w:r w:rsidR="001C321C" w:rsidRPr="001C321C">
        <w:rPr>
          <w:rStyle w:val="MonoChar"/>
        </w:rPr>
        <w:t>try</w:t>
      </w:r>
      <w:r w:rsidR="001C321C">
        <w:t xml:space="preserve"> block, start a transaction by calling </w:t>
      </w:r>
      <w:proofErr w:type="spellStart"/>
      <w:proofErr w:type="gramStart"/>
      <w:r w:rsidR="001C321C" w:rsidRPr="001C321C">
        <w:rPr>
          <w:rStyle w:val="MonoChar"/>
        </w:rPr>
        <w:t>startTransaction</w:t>
      </w:r>
      <w:proofErr w:type="spellEnd"/>
      <w:r w:rsidR="001C321C" w:rsidRPr="001C321C">
        <w:rPr>
          <w:rStyle w:val="MonoChar"/>
        </w:rPr>
        <w:t>(</w:t>
      </w:r>
      <w:proofErr w:type="gramEnd"/>
      <w:r w:rsidR="001C321C" w:rsidRPr="001C321C">
        <w:rPr>
          <w:rStyle w:val="MonoChar"/>
        </w:rPr>
        <w:t>)</w:t>
      </w:r>
      <w:r w:rsidR="001C321C">
        <w:t xml:space="preserve"> and passing in the </w:t>
      </w:r>
      <w:r w:rsidR="001C321C" w:rsidRPr="001C321C">
        <w:rPr>
          <w:rStyle w:val="MonoChar"/>
        </w:rPr>
        <w:t>Connection</w:t>
      </w:r>
      <w:r w:rsidR="001C321C">
        <w:t xml:space="preserve"> object.</w:t>
      </w:r>
      <w:r w:rsidR="00C44AEE">
        <w:t xml:space="preserve"> </w:t>
      </w:r>
      <w:proofErr w:type="spellStart"/>
      <w:proofErr w:type="gramStart"/>
      <w:r w:rsidR="00C44AEE" w:rsidRPr="00C44AEE">
        <w:rPr>
          <w:rStyle w:val="MonoChar"/>
        </w:rPr>
        <w:t>startTransaction</w:t>
      </w:r>
      <w:proofErr w:type="spellEnd"/>
      <w:r w:rsidR="00C44AEE" w:rsidRPr="00C44AEE">
        <w:rPr>
          <w:rStyle w:val="MonoChar"/>
        </w:rPr>
        <w:t>(</w:t>
      </w:r>
      <w:proofErr w:type="gramEnd"/>
      <w:r w:rsidR="00C44AEE" w:rsidRPr="00C44AEE">
        <w:rPr>
          <w:rStyle w:val="MonoChar"/>
        </w:rPr>
        <w:t>)</w:t>
      </w:r>
      <w:r w:rsidR="00C44AEE">
        <w:t xml:space="preserve"> is a method in the base class, </w:t>
      </w:r>
      <w:proofErr w:type="spellStart"/>
      <w:r w:rsidR="00C44AEE" w:rsidRPr="00C44AEE">
        <w:rPr>
          <w:rStyle w:val="MonoChar"/>
        </w:rPr>
        <w:t>DaoBase</w:t>
      </w:r>
      <w:proofErr w:type="spellEnd"/>
      <w:r w:rsidR="00C44AEE">
        <w:t>.</w:t>
      </w:r>
    </w:p>
    <w:p w14:paraId="3440CC0C" w14:textId="35A2A557" w:rsidR="001F230F" w:rsidRDefault="008508CE" w:rsidP="00B54C92">
      <w:pPr>
        <w:pStyle w:val="ListParagraph"/>
        <w:numPr>
          <w:ilvl w:val="0"/>
          <w:numId w:val="10"/>
        </w:numPr>
      </w:pPr>
      <w:r>
        <w:t xml:space="preserve">Obtain a </w:t>
      </w:r>
      <w:proofErr w:type="spellStart"/>
      <w:r w:rsidRPr="008508CE">
        <w:rPr>
          <w:rStyle w:val="MonoChar"/>
        </w:rPr>
        <w:t>PreparedStatement</w:t>
      </w:r>
      <w:proofErr w:type="spellEnd"/>
      <w:r>
        <w:t xml:space="preserve"> object from the </w:t>
      </w:r>
      <w:r w:rsidRPr="008508CE">
        <w:rPr>
          <w:rStyle w:val="MonoChar"/>
        </w:rPr>
        <w:t>Connection</w:t>
      </w:r>
      <w:r>
        <w:t xml:space="preserve"> object. </w:t>
      </w:r>
      <w:r w:rsidR="001C321C">
        <w:t xml:space="preserve">Inside the </w:t>
      </w:r>
      <w:r w:rsidR="001C321C" w:rsidRPr="001C321C">
        <w:rPr>
          <w:rStyle w:val="MonoChar"/>
        </w:rPr>
        <w:t>try</w:t>
      </w:r>
      <w:r w:rsidR="001C321C">
        <w:t xml:space="preserve"> block and below </w:t>
      </w:r>
      <w:proofErr w:type="spellStart"/>
      <w:proofErr w:type="gramStart"/>
      <w:r w:rsidR="001C321C" w:rsidRPr="001C321C">
        <w:rPr>
          <w:rStyle w:val="MonoChar"/>
        </w:rPr>
        <w:t>startTransaction</w:t>
      </w:r>
      <w:proofErr w:type="spellEnd"/>
      <w:r w:rsidR="001C321C" w:rsidRPr="001C321C">
        <w:rPr>
          <w:rStyle w:val="MonoChar"/>
        </w:rPr>
        <w:t>(</w:t>
      </w:r>
      <w:proofErr w:type="gramEnd"/>
      <w:r w:rsidR="001C321C" w:rsidRPr="001C321C">
        <w:rPr>
          <w:rStyle w:val="MonoChar"/>
        </w:rPr>
        <w:t>)</w:t>
      </w:r>
      <w:r w:rsidR="001C321C">
        <w:t xml:space="preserve">, add another </w:t>
      </w:r>
      <w:r w:rsidR="001C321C" w:rsidRPr="00C145FE">
        <w:rPr>
          <w:rStyle w:val="MonoChar"/>
        </w:rPr>
        <w:t>try-with-resource</w:t>
      </w:r>
      <w:r w:rsidR="001C321C">
        <w:t xml:space="preserve"> statement to obtain a </w:t>
      </w:r>
      <w:proofErr w:type="spellStart"/>
      <w:r w:rsidR="001C321C" w:rsidRPr="001C321C">
        <w:rPr>
          <w:rStyle w:val="MonoChar"/>
        </w:rPr>
        <w:t>PreparedStatement</w:t>
      </w:r>
      <w:proofErr w:type="spellEnd"/>
      <w:r w:rsidR="001C321C">
        <w:t xml:space="preserve"> from the </w:t>
      </w:r>
      <w:r w:rsidR="001C321C" w:rsidRPr="001C321C">
        <w:rPr>
          <w:rStyle w:val="MonoChar"/>
        </w:rPr>
        <w:t>Connection</w:t>
      </w:r>
      <w:r w:rsidR="001C321C">
        <w:t xml:space="preserve"> object.</w:t>
      </w:r>
      <w:r w:rsidR="001F230F">
        <w:t xml:space="preserve"> </w:t>
      </w:r>
    </w:p>
    <w:p w14:paraId="2D9C7F3B" w14:textId="77777777" w:rsidR="001F230F" w:rsidRDefault="001F230F" w:rsidP="001F230F">
      <w:pPr>
        <w:pStyle w:val="ListParagraph"/>
        <w:numPr>
          <w:ilvl w:val="1"/>
          <w:numId w:val="10"/>
        </w:numPr>
      </w:pPr>
      <w:r>
        <w:t xml:space="preserve">Pass the SQL statement as a parameter to </w:t>
      </w:r>
      <w:proofErr w:type="spellStart"/>
      <w:proofErr w:type="gramStart"/>
      <w:r w:rsidRPr="001F230F">
        <w:rPr>
          <w:rStyle w:val="MonoChar"/>
        </w:rPr>
        <w:t>conn.prepareStatement</w:t>
      </w:r>
      <w:proofErr w:type="spellEnd"/>
      <w:proofErr w:type="gramEnd"/>
      <w:r w:rsidRPr="001F230F">
        <w:rPr>
          <w:rStyle w:val="MonoChar"/>
        </w:rPr>
        <w:t>()</w:t>
      </w:r>
      <w:r>
        <w:t xml:space="preserve">. </w:t>
      </w:r>
    </w:p>
    <w:p w14:paraId="4DF491A5" w14:textId="327541D0" w:rsidR="001C321C" w:rsidRDefault="001F230F" w:rsidP="001F230F">
      <w:pPr>
        <w:pStyle w:val="ListParagraph"/>
        <w:numPr>
          <w:ilvl w:val="1"/>
          <w:numId w:val="10"/>
        </w:numPr>
      </w:pPr>
      <w:r>
        <w:lastRenderedPageBreak/>
        <w:t xml:space="preserve">Add a </w:t>
      </w:r>
      <w:r w:rsidRPr="001F230F">
        <w:rPr>
          <w:rStyle w:val="MonoChar"/>
        </w:rPr>
        <w:t>catch</w:t>
      </w:r>
      <w:r>
        <w:t xml:space="preserve"> block to the inner </w:t>
      </w:r>
      <w:r w:rsidRPr="001F230F">
        <w:rPr>
          <w:rStyle w:val="MonoChar"/>
        </w:rPr>
        <w:t>try</w:t>
      </w:r>
      <w:r>
        <w:t xml:space="preserve"> block that catches </w:t>
      </w:r>
      <w:r w:rsidRPr="001F230F">
        <w:rPr>
          <w:rStyle w:val="MonoChar"/>
        </w:rPr>
        <w:t>Exception</w:t>
      </w:r>
      <w:r>
        <w:t xml:space="preserve">. In the </w:t>
      </w:r>
      <w:r w:rsidRPr="001F230F">
        <w:rPr>
          <w:rStyle w:val="MonoChar"/>
        </w:rPr>
        <w:t>catch</w:t>
      </w:r>
      <w:r>
        <w:t xml:space="preserve"> block, roll back the transaction and throw a </w:t>
      </w:r>
      <w:proofErr w:type="spellStart"/>
      <w:r w:rsidRPr="001F230F">
        <w:rPr>
          <w:rStyle w:val="MonoChar"/>
        </w:rPr>
        <w:t>DbException</w:t>
      </w:r>
      <w:proofErr w:type="spellEnd"/>
      <w:r>
        <w:t xml:space="preserve"> initialized with the </w:t>
      </w:r>
      <w:r w:rsidRPr="001F230F">
        <w:rPr>
          <w:rStyle w:val="MonoChar"/>
        </w:rPr>
        <w:t>Exception</w:t>
      </w:r>
      <w:r>
        <w:t xml:space="preserve"> object passed into the </w:t>
      </w:r>
      <w:r w:rsidRPr="001F230F">
        <w:rPr>
          <w:rStyle w:val="MonoChar"/>
        </w:rPr>
        <w:t>catch</w:t>
      </w:r>
      <w:r>
        <w:t xml:space="preserve"> block.</w:t>
      </w:r>
      <w:r w:rsidR="00C44AEE">
        <w:t xml:space="preserve"> This will ensure that the transaction is rolled back when an exception is thrown.</w:t>
      </w:r>
    </w:p>
    <w:p w14:paraId="78599A34" w14:textId="5D467071" w:rsidR="001F230F" w:rsidRDefault="001F230F" w:rsidP="001F230F">
      <w:pPr>
        <w:pStyle w:val="ListParagraph"/>
        <w:numPr>
          <w:ilvl w:val="1"/>
          <w:numId w:val="10"/>
        </w:numPr>
      </w:pPr>
      <w:r>
        <w:t>The method should look like this at this point:</w:t>
      </w:r>
    </w:p>
    <w:p w14:paraId="72547D9C" w14:textId="7DB2BC4A" w:rsidR="001F230F" w:rsidRDefault="00605158" w:rsidP="001F230F">
      <w:pPr>
        <w:pStyle w:val="Mono"/>
        <w:ind w:left="1440"/>
      </w:pPr>
      <w:r>
        <w:rPr>
          <w:noProof/>
        </w:rPr>
        <mc:AlternateContent>
          <mc:Choice Requires="wps">
            <w:drawing>
              <wp:anchor distT="0" distB="0" distL="114300" distR="114300" simplePos="0" relativeHeight="251661312" behindDoc="0" locked="0" layoutInCell="1" allowOverlap="1" wp14:anchorId="4CEE4FAE" wp14:editId="25F328B7">
                <wp:simplePos x="0" y="0"/>
                <wp:positionH relativeFrom="margin">
                  <wp:align>right</wp:align>
                </wp:positionH>
                <wp:positionV relativeFrom="paragraph">
                  <wp:posOffset>2018030</wp:posOffset>
                </wp:positionV>
                <wp:extent cx="1266825" cy="485775"/>
                <wp:effectExtent l="1790700" t="114300" r="28575" b="28575"/>
                <wp:wrapNone/>
                <wp:docPr id="35" name="Speech Bubble: Rectangle with Corners Rounded 35"/>
                <wp:cNvGraphicFramePr/>
                <a:graphic xmlns:a="http://schemas.openxmlformats.org/drawingml/2006/main">
                  <a:graphicData uri="http://schemas.microsoft.com/office/word/2010/wordprocessingShape">
                    <wps:wsp>
                      <wps:cNvSpPr/>
                      <wps:spPr>
                        <a:xfrm>
                          <a:off x="5562600" y="4057650"/>
                          <a:ext cx="1266825" cy="485775"/>
                        </a:xfrm>
                        <a:prstGeom prst="wedgeRoundRectCallout">
                          <a:avLst>
                            <a:gd name="adj1" fmla="val -186247"/>
                            <a:gd name="adj2" fmla="val -69338"/>
                            <a:gd name="adj3" fmla="val 16667"/>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127958A" w14:textId="5DCDFA3A" w:rsidR="00605158" w:rsidRPr="00605158" w:rsidRDefault="00605158" w:rsidP="00605158">
                            <w:pPr>
                              <w:jc w:val="center"/>
                            </w:pPr>
                            <w:r w:rsidRPr="00605158">
                              <w:t xml:space="preserve">Transaction </w:t>
                            </w:r>
                            <w:r>
                              <w:t>rolled 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CEE4FA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35" o:spid="_x0000_s1026" type="#_x0000_t62" style="position:absolute;left:0;text-align:left;margin-left:48.55pt;margin-top:158.9pt;width:99.75pt;height:38.25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" adj="-29429,-4177" fillcolor="#70ad47 [3209]" strokecolor="#375623 [1609]" strokeweight="1pt">
                <v:textbox>
                  <w:txbxContent>
                    <w:p w14:paraId="4127958A" w14:textId="5DCDFA3A" w:rsidR="00605158" w:rsidRPr="00605158" w:rsidRDefault="00605158" w:rsidP="00605158">
                      <w:pPr>
                        <w:jc w:val="center"/>
                      </w:pPr>
                      <w:r w:rsidRPr="00605158">
                        <w:t xml:space="preserve">Transaction </w:t>
                      </w:r>
                      <w:r>
                        <w:t>rolled back</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5EDFBF0B" wp14:editId="31C94C6A">
                <wp:simplePos x="0" y="0"/>
                <wp:positionH relativeFrom="margin">
                  <wp:align>right</wp:align>
                </wp:positionH>
                <wp:positionV relativeFrom="paragraph">
                  <wp:posOffset>1122680</wp:posOffset>
                </wp:positionV>
                <wp:extent cx="1266825" cy="485775"/>
                <wp:effectExtent l="2057400" t="0" r="28575" b="28575"/>
                <wp:wrapNone/>
                <wp:docPr id="26" name="Speech Bubble: Rectangle with Corners Rounded 26"/>
                <wp:cNvGraphicFramePr/>
                <a:graphic xmlns:a="http://schemas.openxmlformats.org/drawingml/2006/main">
                  <a:graphicData uri="http://schemas.microsoft.com/office/word/2010/wordprocessingShape">
                    <wps:wsp>
                      <wps:cNvSpPr/>
                      <wps:spPr>
                        <a:xfrm>
                          <a:off x="5562600" y="3162300"/>
                          <a:ext cx="1266825" cy="485775"/>
                        </a:xfrm>
                        <a:prstGeom prst="wedgeRoundRectCallout">
                          <a:avLst>
                            <a:gd name="adj1" fmla="val -208051"/>
                            <a:gd name="adj2" fmla="val -2671"/>
                            <a:gd name="adj3" fmla="val 16667"/>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CC82EE3" w14:textId="1C8D484E" w:rsidR="00605158" w:rsidRPr="00605158" w:rsidRDefault="00605158" w:rsidP="00605158">
                            <w:pPr>
                              <w:jc w:val="center"/>
                            </w:pPr>
                            <w:r w:rsidRPr="00605158">
                              <w:t>Transaction star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EDFBF0B" id="Speech Bubble: Rectangle with Corners Rounded 26" o:spid="_x0000_s1027" type="#_x0000_t62" style="position:absolute;left:0;text-align:left;margin-left:48.55pt;margin-top:88.4pt;width:99.75pt;height:38.2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" adj="-34139,10223" fillcolor="#ed7d31 [3205]" strokecolor="#823b0b [1605]" strokeweight="1pt">
                <v:textbox>
                  <w:txbxContent>
                    <w:p w14:paraId="4CC82EE3" w14:textId="1C8D484E" w:rsidR="00605158" w:rsidRPr="00605158" w:rsidRDefault="00605158" w:rsidP="00605158">
                      <w:pPr>
                        <w:jc w:val="center"/>
                      </w:pPr>
                      <w:r w:rsidRPr="00605158">
                        <w:t>Transaction started</w:t>
                      </w:r>
                    </w:p>
                  </w:txbxContent>
                </v:textbox>
                <w10:wrap anchorx="margin"/>
              </v:shape>
            </w:pict>
          </mc:Fallback>
        </mc:AlternateContent>
      </w:r>
      <w:r w:rsidR="00F370E3" w:rsidRPr="00F370E3">
        <w:rPr>
          <w:noProof/>
        </w:rPr>
        <w:drawing>
          <wp:inline distT="0" distB="0" distL="0" distR="0" wp14:anchorId="21C938A7" wp14:editId="4C649CF6">
            <wp:extent cx="4509773" cy="2914650"/>
            <wp:effectExtent l="0" t="0" r="508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8"/>
                    <a:stretch>
                      <a:fillRect/>
                    </a:stretch>
                  </pic:blipFill>
                  <pic:spPr>
                    <a:xfrm>
                      <a:off x="0" y="0"/>
                      <a:ext cx="4515466" cy="2918329"/>
                    </a:xfrm>
                    <a:prstGeom prst="rect">
                      <a:avLst/>
                    </a:prstGeom>
                  </pic:spPr>
                </pic:pic>
              </a:graphicData>
            </a:graphic>
          </wp:inline>
        </w:drawing>
      </w:r>
    </w:p>
    <w:p w14:paraId="5505F993" w14:textId="77C83AB1" w:rsidR="00002ABD" w:rsidRDefault="00B169F5" w:rsidP="00002ABD">
      <w:pPr>
        <w:pStyle w:val="ListParagraph"/>
        <w:numPr>
          <w:ilvl w:val="0"/>
          <w:numId w:val="12"/>
        </w:numPr>
      </w:pPr>
      <w:r>
        <w:t xml:space="preserve">In this step you will set the project details as parameters in the </w:t>
      </w:r>
      <w:proofErr w:type="spellStart"/>
      <w:r w:rsidRPr="00B169F5">
        <w:rPr>
          <w:rStyle w:val="MonoChar"/>
        </w:rPr>
        <w:t>PreparedStatement</w:t>
      </w:r>
      <w:proofErr w:type="spellEnd"/>
      <w:r>
        <w:t xml:space="preserve"> object. </w:t>
      </w:r>
      <w:r w:rsidR="00002ABD">
        <w:t xml:space="preserve">Inside the inner </w:t>
      </w:r>
      <w:r w:rsidR="00002ABD" w:rsidRPr="00002ABD">
        <w:rPr>
          <w:rStyle w:val="MonoChar"/>
        </w:rPr>
        <w:t>try</w:t>
      </w:r>
      <w:r w:rsidR="00002ABD">
        <w:t xml:space="preserve"> block, set the parameters on the </w:t>
      </w:r>
      <w:r w:rsidR="00002ABD" w:rsidRPr="00002ABD">
        <w:rPr>
          <w:rStyle w:val="MonoChar"/>
        </w:rPr>
        <w:t>Statement</w:t>
      </w:r>
      <w:r w:rsidR="00002ABD">
        <w:t xml:space="preserve">. Use the convenience method in </w:t>
      </w:r>
      <w:proofErr w:type="spellStart"/>
      <w:r w:rsidR="00002ABD">
        <w:t>DaoBase</w:t>
      </w:r>
      <w:proofErr w:type="spellEnd"/>
      <w:r w:rsidR="00002ABD">
        <w:t xml:space="preserve"> </w:t>
      </w:r>
      <w:proofErr w:type="spellStart"/>
      <w:proofErr w:type="gramStart"/>
      <w:r w:rsidR="00002ABD" w:rsidRPr="00002ABD">
        <w:rPr>
          <w:rStyle w:val="MonoChar"/>
        </w:rPr>
        <w:t>setParameter</w:t>
      </w:r>
      <w:proofErr w:type="spellEnd"/>
      <w:r w:rsidR="00002ABD" w:rsidRPr="00002ABD">
        <w:rPr>
          <w:rStyle w:val="MonoChar"/>
        </w:rPr>
        <w:t>(</w:t>
      </w:r>
      <w:proofErr w:type="gramEnd"/>
      <w:r w:rsidR="00002ABD" w:rsidRPr="00002ABD">
        <w:rPr>
          <w:rStyle w:val="MonoChar"/>
        </w:rPr>
        <w:t>)</w:t>
      </w:r>
      <w:r w:rsidR="00002ABD">
        <w:t>.</w:t>
      </w:r>
      <w:r w:rsidR="00CF38BE">
        <w:t xml:space="preserve"> This method handles </w:t>
      </w:r>
      <w:r w:rsidR="00CF38BE" w:rsidRPr="00CF38BE">
        <w:rPr>
          <w:rStyle w:val="MonoChar"/>
        </w:rPr>
        <w:t>null</w:t>
      </w:r>
      <w:r w:rsidR="00CF38BE">
        <w:t xml:space="preserve"> values correctly. (See the </w:t>
      </w:r>
      <w:proofErr w:type="spellStart"/>
      <w:r w:rsidR="00CF38BE">
        <w:t>JavaDoc</w:t>
      </w:r>
      <w:proofErr w:type="spellEnd"/>
      <w:r w:rsidR="00CF38BE">
        <w:t xml:space="preserve"> comments on that method for details.)</w:t>
      </w:r>
      <w:r w:rsidR="00002ABD">
        <w:t xml:space="preserve"> Add these parameters: </w:t>
      </w:r>
      <w:proofErr w:type="spellStart"/>
      <w:r w:rsidR="00002ABD" w:rsidRPr="00002ABD">
        <w:rPr>
          <w:rStyle w:val="MonoChar"/>
        </w:rPr>
        <w:t>projectName</w:t>
      </w:r>
      <w:proofErr w:type="spellEnd"/>
      <w:r w:rsidR="00002ABD">
        <w:t xml:space="preserve">, </w:t>
      </w:r>
      <w:proofErr w:type="spellStart"/>
      <w:r w:rsidR="00002ABD" w:rsidRPr="00002ABD">
        <w:rPr>
          <w:rStyle w:val="MonoChar"/>
        </w:rPr>
        <w:t>estimatedHours</w:t>
      </w:r>
      <w:proofErr w:type="spellEnd"/>
      <w:r w:rsidR="00002ABD">
        <w:t xml:space="preserve">, </w:t>
      </w:r>
      <w:proofErr w:type="spellStart"/>
      <w:r w:rsidR="00002ABD" w:rsidRPr="00002ABD">
        <w:rPr>
          <w:rStyle w:val="MonoChar"/>
        </w:rPr>
        <w:t>actualHours</w:t>
      </w:r>
      <w:proofErr w:type="spellEnd"/>
      <w:r w:rsidR="00002ABD">
        <w:t xml:space="preserve">, </w:t>
      </w:r>
      <w:r w:rsidR="00002ABD" w:rsidRPr="00002ABD">
        <w:rPr>
          <w:rStyle w:val="MonoChar"/>
        </w:rPr>
        <w:t>difficulty</w:t>
      </w:r>
      <w:r w:rsidR="00002ABD">
        <w:t xml:space="preserve">, and </w:t>
      </w:r>
      <w:r w:rsidR="00002ABD" w:rsidRPr="00002ABD">
        <w:rPr>
          <w:rStyle w:val="MonoChar"/>
        </w:rPr>
        <w:t>notes</w:t>
      </w:r>
      <w:r w:rsidR="00002ABD">
        <w:t>. When done it should look like this:</w:t>
      </w:r>
    </w:p>
    <w:p w14:paraId="5E11E646" w14:textId="1938A0F6" w:rsidR="00A733AA" w:rsidRPr="00A733AA" w:rsidRDefault="00F370E3" w:rsidP="00A733AA">
      <w:pPr>
        <w:pStyle w:val="Mono"/>
        <w:ind w:left="720"/>
      </w:pPr>
      <w:r w:rsidRPr="00F370E3">
        <w:rPr>
          <w:noProof/>
        </w:rPr>
        <w:drawing>
          <wp:inline distT="0" distB="0" distL="0" distR="0" wp14:anchorId="2C83B0C5" wp14:editId="53214045">
            <wp:extent cx="4620270" cy="724001"/>
            <wp:effectExtent l="0" t="0" r="889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stretch>
                      <a:fillRect/>
                    </a:stretch>
                  </pic:blipFill>
                  <pic:spPr>
                    <a:xfrm>
                      <a:off x="0" y="0"/>
                      <a:ext cx="4620270" cy="724001"/>
                    </a:xfrm>
                    <a:prstGeom prst="rect">
                      <a:avLst/>
                    </a:prstGeom>
                  </pic:spPr>
                </pic:pic>
              </a:graphicData>
            </a:graphic>
          </wp:inline>
        </w:drawing>
      </w:r>
    </w:p>
    <w:p w14:paraId="2FEBCD95" w14:textId="3B7FF2EE" w:rsidR="00002ABD" w:rsidRDefault="00CF38BE" w:rsidP="00002ABD">
      <w:pPr>
        <w:pStyle w:val="ListParagraph"/>
        <w:numPr>
          <w:ilvl w:val="0"/>
          <w:numId w:val="12"/>
        </w:numPr>
      </w:pPr>
      <w:r>
        <w:t xml:space="preserve">Now you can save the project details. </w:t>
      </w:r>
      <w:r w:rsidR="00002ABD">
        <w:t>Perform</w:t>
      </w:r>
      <w:r w:rsidR="00A733AA">
        <w:t xml:space="preserve"> the </w:t>
      </w:r>
      <w:r>
        <w:t>insert</w:t>
      </w:r>
      <w:r w:rsidR="00A733AA">
        <w:t xml:space="preserve"> by calling </w:t>
      </w:r>
      <w:proofErr w:type="spellStart"/>
      <w:proofErr w:type="gramStart"/>
      <w:r w:rsidR="00A733AA" w:rsidRPr="00A733AA">
        <w:rPr>
          <w:rStyle w:val="MonoChar"/>
        </w:rPr>
        <w:t>executeUpdate</w:t>
      </w:r>
      <w:proofErr w:type="spellEnd"/>
      <w:r w:rsidR="00A733AA" w:rsidRPr="00A733AA">
        <w:rPr>
          <w:rStyle w:val="MonoChar"/>
        </w:rPr>
        <w:t>(</w:t>
      </w:r>
      <w:proofErr w:type="gramEnd"/>
      <w:r w:rsidR="00A733AA" w:rsidRPr="00A733AA">
        <w:rPr>
          <w:rStyle w:val="MonoChar"/>
        </w:rPr>
        <w:t>)</w:t>
      </w:r>
      <w:r w:rsidR="00A733AA">
        <w:t xml:space="preserve"> on the </w:t>
      </w:r>
      <w:proofErr w:type="spellStart"/>
      <w:r w:rsidRPr="00CF38BE">
        <w:rPr>
          <w:rStyle w:val="MonoChar"/>
        </w:rPr>
        <w:t>Prepared</w:t>
      </w:r>
      <w:r w:rsidR="00A733AA" w:rsidRPr="00A733AA">
        <w:rPr>
          <w:rStyle w:val="MonoChar"/>
        </w:rPr>
        <w:t>Statement</w:t>
      </w:r>
      <w:proofErr w:type="spellEnd"/>
      <w:r w:rsidR="00A733AA">
        <w:t xml:space="preserve"> object.</w:t>
      </w:r>
      <w:r w:rsidR="00F844D3">
        <w:t xml:space="preserve"> Do not pass any parameters to </w:t>
      </w:r>
      <w:proofErr w:type="spellStart"/>
      <w:proofErr w:type="gramStart"/>
      <w:r w:rsidR="00F844D3" w:rsidRPr="00F844D3">
        <w:rPr>
          <w:rStyle w:val="MonoChar"/>
        </w:rPr>
        <w:t>executeUpdate</w:t>
      </w:r>
      <w:proofErr w:type="spellEnd"/>
      <w:r w:rsidR="00F844D3" w:rsidRPr="00F844D3">
        <w:rPr>
          <w:rStyle w:val="MonoChar"/>
        </w:rPr>
        <w:t>(</w:t>
      </w:r>
      <w:proofErr w:type="gramEnd"/>
      <w:r w:rsidR="00F844D3" w:rsidRPr="00F844D3">
        <w:rPr>
          <w:rStyle w:val="MonoChar"/>
        </w:rPr>
        <w:t>)</w:t>
      </w:r>
      <w:r w:rsidR="00112F5F">
        <w:t xml:space="preserve"> or it will reset all the parameters leading to an obscure error.</w:t>
      </w:r>
    </w:p>
    <w:p w14:paraId="7069C8B5" w14:textId="74EB3568" w:rsidR="00F844D3" w:rsidRDefault="00F844D3" w:rsidP="00002ABD">
      <w:pPr>
        <w:pStyle w:val="ListParagraph"/>
        <w:numPr>
          <w:ilvl w:val="0"/>
          <w:numId w:val="12"/>
        </w:numPr>
      </w:pPr>
      <w:r>
        <w:t xml:space="preserve">Obtain the project ID (primary key) by calling the convenience method in </w:t>
      </w:r>
      <w:proofErr w:type="spellStart"/>
      <w:r w:rsidRPr="00F370E3">
        <w:rPr>
          <w:rStyle w:val="MonoChar"/>
        </w:rPr>
        <w:t>DaoBase</w:t>
      </w:r>
      <w:proofErr w:type="spellEnd"/>
      <w:r>
        <w:t xml:space="preserve">, </w:t>
      </w:r>
      <w:proofErr w:type="spellStart"/>
      <w:proofErr w:type="gramStart"/>
      <w:r w:rsidRPr="00F844D3">
        <w:rPr>
          <w:rStyle w:val="MonoChar"/>
        </w:rPr>
        <w:t>getLastInsertId</w:t>
      </w:r>
      <w:proofErr w:type="spellEnd"/>
      <w:r w:rsidRPr="00F844D3">
        <w:rPr>
          <w:rStyle w:val="MonoChar"/>
        </w:rPr>
        <w:t>(</w:t>
      </w:r>
      <w:proofErr w:type="gramEnd"/>
      <w:r w:rsidRPr="00F844D3">
        <w:rPr>
          <w:rStyle w:val="MonoChar"/>
        </w:rPr>
        <w:t>)</w:t>
      </w:r>
      <w:r>
        <w:t xml:space="preserve">. </w:t>
      </w:r>
      <w:r w:rsidR="00112F5F">
        <w:t xml:space="preserve">(See the </w:t>
      </w:r>
      <w:proofErr w:type="spellStart"/>
      <w:r w:rsidR="00112F5F">
        <w:t>JavaDoc</w:t>
      </w:r>
      <w:proofErr w:type="spellEnd"/>
      <w:r w:rsidR="00112F5F">
        <w:t xml:space="preserve"> documentation on that method for details.) </w:t>
      </w:r>
      <w:r>
        <w:t xml:space="preserve">Pass the </w:t>
      </w:r>
      <w:r w:rsidRPr="00F844D3">
        <w:rPr>
          <w:rStyle w:val="MonoChar"/>
        </w:rPr>
        <w:t>Connection</w:t>
      </w:r>
      <w:r>
        <w:t xml:space="preserve"> object and the constant </w:t>
      </w:r>
      <w:r w:rsidRPr="00F844D3">
        <w:rPr>
          <w:rStyle w:val="MonoChar"/>
        </w:rPr>
        <w:t>PROJECT_TABLE</w:t>
      </w:r>
      <w:r>
        <w:t xml:space="preserve"> to </w:t>
      </w:r>
      <w:proofErr w:type="spellStart"/>
      <w:proofErr w:type="gramStart"/>
      <w:r w:rsidRPr="00F844D3">
        <w:rPr>
          <w:rStyle w:val="MonoChar"/>
        </w:rPr>
        <w:t>getLastInsertId</w:t>
      </w:r>
      <w:proofErr w:type="spellEnd"/>
      <w:r w:rsidRPr="00F844D3">
        <w:rPr>
          <w:rStyle w:val="MonoChar"/>
        </w:rPr>
        <w:t>(</w:t>
      </w:r>
      <w:proofErr w:type="gramEnd"/>
      <w:r w:rsidRPr="00F844D3">
        <w:rPr>
          <w:rStyle w:val="MonoChar"/>
        </w:rPr>
        <w:t>)</w:t>
      </w:r>
      <w:r>
        <w:t>.</w:t>
      </w:r>
      <w:r w:rsidR="00DD643F">
        <w:t xml:space="preserve"> Assign the return value to an </w:t>
      </w:r>
      <w:r w:rsidR="00DD643F" w:rsidRPr="00DD643F">
        <w:rPr>
          <w:rStyle w:val="MonoChar"/>
        </w:rPr>
        <w:t>Integer</w:t>
      </w:r>
      <w:r w:rsidR="00DD643F">
        <w:t xml:space="preserve"> variable named </w:t>
      </w:r>
      <w:proofErr w:type="spellStart"/>
      <w:r w:rsidR="00F370E3" w:rsidRPr="00F370E3">
        <w:rPr>
          <w:rStyle w:val="MonoChar"/>
        </w:rPr>
        <w:t>projectId</w:t>
      </w:r>
      <w:proofErr w:type="spellEnd"/>
      <w:r w:rsidR="00DD643F">
        <w:t>.</w:t>
      </w:r>
    </w:p>
    <w:p w14:paraId="2EBB9E2E" w14:textId="403E7956" w:rsidR="00DD643F" w:rsidRDefault="00DD643F" w:rsidP="00002ABD">
      <w:pPr>
        <w:pStyle w:val="ListParagraph"/>
        <w:numPr>
          <w:ilvl w:val="0"/>
          <w:numId w:val="12"/>
        </w:numPr>
      </w:pPr>
      <w:r>
        <w:lastRenderedPageBreak/>
        <w:t xml:space="preserve">Commit the transaction by calling the convenience method in </w:t>
      </w:r>
      <w:proofErr w:type="spellStart"/>
      <w:r w:rsidRPr="00F370E3">
        <w:rPr>
          <w:rStyle w:val="MonoChar"/>
        </w:rPr>
        <w:t>DaoBase</w:t>
      </w:r>
      <w:proofErr w:type="spellEnd"/>
      <w:r>
        <w:t xml:space="preserve">, </w:t>
      </w:r>
      <w:proofErr w:type="spellStart"/>
      <w:proofErr w:type="gramStart"/>
      <w:r w:rsidRPr="00DD643F">
        <w:rPr>
          <w:rStyle w:val="MonoChar"/>
        </w:rPr>
        <w:t>commitTransaction</w:t>
      </w:r>
      <w:proofErr w:type="spellEnd"/>
      <w:r w:rsidRPr="00DD643F">
        <w:rPr>
          <w:rStyle w:val="MonoChar"/>
        </w:rPr>
        <w:t>(</w:t>
      </w:r>
      <w:proofErr w:type="gramEnd"/>
      <w:r w:rsidRPr="00DD643F">
        <w:rPr>
          <w:rStyle w:val="MonoChar"/>
        </w:rPr>
        <w:t>)</w:t>
      </w:r>
      <w:r>
        <w:t xml:space="preserve">. Pass the </w:t>
      </w:r>
      <w:r w:rsidRPr="00DD643F">
        <w:rPr>
          <w:rStyle w:val="MonoChar"/>
        </w:rPr>
        <w:t>Connection</w:t>
      </w:r>
      <w:r>
        <w:t xml:space="preserve"> object to </w:t>
      </w:r>
      <w:proofErr w:type="spellStart"/>
      <w:proofErr w:type="gramStart"/>
      <w:r w:rsidRPr="00DD643F">
        <w:rPr>
          <w:rStyle w:val="MonoChar"/>
        </w:rPr>
        <w:t>commitTransaction</w:t>
      </w:r>
      <w:proofErr w:type="spellEnd"/>
      <w:r w:rsidRPr="00DD643F">
        <w:rPr>
          <w:rStyle w:val="MonoChar"/>
        </w:rPr>
        <w:t>(</w:t>
      </w:r>
      <w:proofErr w:type="gramEnd"/>
      <w:r w:rsidRPr="00DD643F">
        <w:rPr>
          <w:rStyle w:val="MonoChar"/>
        </w:rPr>
        <w:t>)</w:t>
      </w:r>
      <w:r>
        <w:t xml:space="preserve"> as a parameter.</w:t>
      </w:r>
    </w:p>
    <w:p w14:paraId="37C1B8FA" w14:textId="3D3D01D2" w:rsidR="001666BA" w:rsidRDefault="001666BA" w:rsidP="00002ABD">
      <w:pPr>
        <w:pStyle w:val="ListParagraph"/>
        <w:numPr>
          <w:ilvl w:val="0"/>
          <w:numId w:val="12"/>
        </w:numPr>
      </w:pPr>
      <w:r>
        <w:t xml:space="preserve">Set the </w:t>
      </w:r>
      <w:proofErr w:type="spellStart"/>
      <w:r w:rsidRPr="001666BA">
        <w:rPr>
          <w:rStyle w:val="MonoChar"/>
        </w:rPr>
        <w:t>projectId</w:t>
      </w:r>
      <w:proofErr w:type="spellEnd"/>
      <w:r>
        <w:t xml:space="preserve"> on the </w:t>
      </w:r>
      <w:r w:rsidRPr="001666BA">
        <w:rPr>
          <w:rStyle w:val="MonoChar"/>
        </w:rPr>
        <w:t>Project</w:t>
      </w:r>
      <w:r>
        <w:t xml:space="preserve"> object that was passed into </w:t>
      </w:r>
      <w:proofErr w:type="spellStart"/>
      <w:r w:rsidRPr="001666BA">
        <w:rPr>
          <w:rStyle w:val="MonoChar"/>
        </w:rPr>
        <w:t>insertProject</w:t>
      </w:r>
      <w:proofErr w:type="spellEnd"/>
      <w:r>
        <w:t xml:space="preserve"> and return it. At this point there should be no compile errors.</w:t>
      </w:r>
      <w:r w:rsidR="00AD525D">
        <w:t xml:space="preserve"> </w:t>
      </w:r>
      <w:r w:rsidR="00112F5F">
        <w:t>The method should now look like this:</w:t>
      </w:r>
    </w:p>
    <w:p w14:paraId="687BBC50" w14:textId="6954FF80" w:rsidR="00112F5F" w:rsidRPr="00112F5F" w:rsidRDefault="00112F5F" w:rsidP="00112F5F">
      <w:pPr>
        <w:ind w:left="720"/>
      </w:pPr>
      <w:r w:rsidRPr="00112F5F">
        <w:rPr>
          <w:noProof/>
        </w:rPr>
        <w:drawing>
          <wp:inline distT="0" distB="0" distL="0" distR="0" wp14:anchorId="7CDAC39D" wp14:editId="2F31352A">
            <wp:extent cx="4124325" cy="4116798"/>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0"/>
                    <a:stretch>
                      <a:fillRect/>
                    </a:stretch>
                  </pic:blipFill>
                  <pic:spPr>
                    <a:xfrm>
                      <a:off x="0" y="0"/>
                      <a:ext cx="4129723" cy="4122186"/>
                    </a:xfrm>
                    <a:prstGeom prst="rect">
                      <a:avLst/>
                    </a:prstGeom>
                  </pic:spPr>
                </pic:pic>
              </a:graphicData>
            </a:graphic>
          </wp:inline>
        </w:drawing>
      </w:r>
    </w:p>
    <w:p w14:paraId="56C01097" w14:textId="3D13DED8" w:rsidR="000E6219" w:rsidRDefault="000E6219" w:rsidP="000E6219">
      <w:pPr>
        <w:pStyle w:val="Heading3"/>
      </w:pPr>
      <w:r>
        <w:t>Test it</w:t>
      </w:r>
    </w:p>
    <w:p w14:paraId="3E58D47E" w14:textId="23209A59" w:rsidR="000E6219" w:rsidRDefault="00112F5F" w:rsidP="000E6219">
      <w:r>
        <w:t xml:space="preserve">After all that coding, it's a good idea to test that it </w:t>
      </w:r>
      <w:proofErr w:type="gramStart"/>
      <w:r>
        <w:t>actually works</w:t>
      </w:r>
      <w:proofErr w:type="gramEnd"/>
      <w:r>
        <w:t>. You need to ensure</w:t>
      </w:r>
      <w:r w:rsidR="000E6219">
        <w:t xml:space="preserve"> that you can add a project row to the project table</w:t>
      </w:r>
      <w:r>
        <w:t xml:space="preserve"> with no errors</w:t>
      </w:r>
      <w:r w:rsidR="000E6219">
        <w:t>.</w:t>
      </w:r>
    </w:p>
    <w:p w14:paraId="20477C25" w14:textId="2B4DEFD8" w:rsidR="000E6219" w:rsidRDefault="000E6219" w:rsidP="000E6219">
      <w:pPr>
        <w:pStyle w:val="ListParagraph"/>
        <w:numPr>
          <w:ilvl w:val="0"/>
          <w:numId w:val="14"/>
        </w:numPr>
      </w:pPr>
      <w:r>
        <w:t>Run the application.</w:t>
      </w:r>
    </w:p>
    <w:p w14:paraId="67F70C34" w14:textId="50558F59" w:rsidR="000E6219" w:rsidRDefault="000E6219" w:rsidP="000E6219">
      <w:pPr>
        <w:pStyle w:val="ListParagraph"/>
        <w:numPr>
          <w:ilvl w:val="0"/>
          <w:numId w:val="14"/>
        </w:numPr>
      </w:pPr>
      <w:r>
        <w:t>Enter the menu selection "</w:t>
      </w:r>
      <w:r w:rsidRPr="00C145FE">
        <w:rPr>
          <w:rStyle w:val="MonoChar"/>
        </w:rPr>
        <w:t>1</w:t>
      </w:r>
      <w:r>
        <w:t>".</w:t>
      </w:r>
    </w:p>
    <w:p w14:paraId="7D6939A5" w14:textId="233E3468" w:rsidR="000E6219" w:rsidRDefault="000E6219" w:rsidP="000E6219">
      <w:pPr>
        <w:pStyle w:val="ListParagraph"/>
        <w:numPr>
          <w:ilvl w:val="0"/>
          <w:numId w:val="14"/>
        </w:numPr>
      </w:pPr>
      <w:r>
        <w:t xml:space="preserve">Enter project name, estimated hours, actual hours, </w:t>
      </w:r>
      <w:proofErr w:type="gramStart"/>
      <w:r>
        <w:t>difficulty</w:t>
      </w:r>
      <w:proofErr w:type="gramEnd"/>
      <w:r>
        <w:t xml:space="preserve"> and notes.</w:t>
      </w:r>
    </w:p>
    <w:p w14:paraId="246D337A" w14:textId="3DCE0C2D" w:rsidR="000E6219" w:rsidRDefault="000E6219" w:rsidP="000E6219">
      <w:pPr>
        <w:pStyle w:val="ListParagraph"/>
        <w:numPr>
          <w:ilvl w:val="0"/>
          <w:numId w:val="14"/>
        </w:numPr>
      </w:pPr>
      <w:r>
        <w:t xml:space="preserve">Take a screen shot </w:t>
      </w:r>
      <w:r w:rsidR="00C12E7B">
        <w:rPr>
          <w:noProof/>
        </w:rPr>
        <w:drawing>
          <wp:inline distT="0" distB="0" distL="0" distR="0" wp14:anchorId="577542DE" wp14:editId="48933329">
            <wp:extent cx="266700" cy="266700"/>
            <wp:effectExtent l="0" t="0" r="0" b="0"/>
            <wp:docPr id="6" name="Graphic 6"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rsidR="00C12E7B">
        <w:t xml:space="preserve"> </w:t>
      </w:r>
      <w:r>
        <w:t xml:space="preserve">of the console output showing the data entry and </w:t>
      </w:r>
      <w:r w:rsidR="00C12E7B">
        <w:t>the printed Project object. It should look something like this:</w:t>
      </w:r>
    </w:p>
    <w:p w14:paraId="24B5F8E9" w14:textId="017D64F0" w:rsidR="00AD37A6" w:rsidRDefault="00AD37A6" w:rsidP="00AD37A6">
      <w:pPr>
        <w:pStyle w:val="ListParagraph"/>
      </w:pPr>
      <w:r>
        <w:t xml:space="preserve">My first test had an error as you can see in the (first screenshot). I panicked and for a while I attempted debug using the error message and line number and java file name. Then I remember to use the test info provided in the documentation. Finally, I successfully got a good output </w:t>
      </w:r>
      <w:r>
        <w:lastRenderedPageBreak/>
        <w:t xml:space="preserve">(second screenshot). The only </w:t>
      </w:r>
      <w:r w:rsidR="005B2D8A">
        <w:t>issue is the successful connection message appears twice and I checked my DbConnection.java and there is only one instance of the message.</w:t>
      </w:r>
      <w:r>
        <w:t xml:space="preserve"> </w:t>
      </w:r>
    </w:p>
    <w:p w14:paraId="0DB4FA23" w14:textId="3AD0980C" w:rsidR="00AD37A6" w:rsidRDefault="00AD37A6" w:rsidP="00AD37A6">
      <w:pPr>
        <w:pStyle w:val="ListParagraph"/>
        <w:jc w:val="center"/>
      </w:pPr>
      <w:r w:rsidRPr="00AD37A6">
        <w:rPr>
          <w:noProof/>
        </w:rPr>
        <w:drawing>
          <wp:inline distT="0" distB="0" distL="0" distR="0" wp14:anchorId="31E749C6" wp14:editId="217AFADD">
            <wp:extent cx="2786743" cy="1861238"/>
            <wp:effectExtent l="0" t="0" r="0" b="571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1"/>
                    <a:stretch>
                      <a:fillRect/>
                    </a:stretch>
                  </pic:blipFill>
                  <pic:spPr>
                    <a:xfrm>
                      <a:off x="0" y="0"/>
                      <a:ext cx="2793706" cy="1865888"/>
                    </a:xfrm>
                    <a:prstGeom prst="rect">
                      <a:avLst/>
                    </a:prstGeom>
                  </pic:spPr>
                </pic:pic>
              </a:graphicData>
            </a:graphic>
          </wp:inline>
        </w:drawing>
      </w:r>
    </w:p>
    <w:p w14:paraId="6F65E5D7" w14:textId="77777777" w:rsidR="00AD37A6" w:rsidRDefault="00AD37A6" w:rsidP="00AD37A6">
      <w:pPr>
        <w:pStyle w:val="ListParagraph"/>
        <w:jc w:val="center"/>
      </w:pPr>
    </w:p>
    <w:p w14:paraId="607299A4" w14:textId="7E42069B" w:rsidR="00AD37A6" w:rsidRDefault="00AD37A6" w:rsidP="00AD37A6">
      <w:pPr>
        <w:pStyle w:val="ListParagraph"/>
        <w:jc w:val="center"/>
      </w:pPr>
      <w:r w:rsidRPr="00AD37A6">
        <w:rPr>
          <w:noProof/>
        </w:rPr>
        <w:drawing>
          <wp:inline distT="0" distB="0" distL="0" distR="0" wp14:anchorId="1AED8085" wp14:editId="410B60B3">
            <wp:extent cx="3614057" cy="2635250"/>
            <wp:effectExtent l="0" t="0" r="5715" b="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32"/>
                    <a:stretch>
                      <a:fillRect/>
                    </a:stretch>
                  </pic:blipFill>
                  <pic:spPr>
                    <a:xfrm>
                      <a:off x="0" y="0"/>
                      <a:ext cx="3619101" cy="2638928"/>
                    </a:xfrm>
                    <a:prstGeom prst="rect">
                      <a:avLst/>
                    </a:prstGeom>
                  </pic:spPr>
                </pic:pic>
              </a:graphicData>
            </a:graphic>
          </wp:inline>
        </w:drawing>
      </w:r>
    </w:p>
    <w:p w14:paraId="4604606B" w14:textId="30F3C94E" w:rsidR="00AE6136" w:rsidRDefault="00AE6136" w:rsidP="00AD37A6">
      <w:pPr>
        <w:pStyle w:val="ListParagraph"/>
        <w:jc w:val="center"/>
      </w:pPr>
    </w:p>
    <w:p w14:paraId="137E8669" w14:textId="6C367E68" w:rsidR="00AE6136" w:rsidRPr="00E41032" w:rsidRDefault="00AE6136" w:rsidP="00AE6136">
      <w:pPr>
        <w:pStyle w:val="ListParagraph"/>
        <w:rPr>
          <w:b/>
          <w:bCs/>
          <w:sz w:val="28"/>
          <w:szCs w:val="28"/>
        </w:rPr>
      </w:pPr>
      <w:r w:rsidRPr="00E41032">
        <w:rPr>
          <w:b/>
          <w:bCs/>
          <w:sz w:val="28"/>
          <w:szCs w:val="28"/>
        </w:rPr>
        <w:t xml:space="preserve">Week 9 doc repository: </w:t>
      </w:r>
    </w:p>
    <w:p w14:paraId="019C529F" w14:textId="7314D348" w:rsidR="00AE6136" w:rsidRDefault="00E41032" w:rsidP="00AE6136">
      <w:pPr>
        <w:pStyle w:val="ListParagraph"/>
      </w:pPr>
      <w:r w:rsidRPr="00E41032">
        <w:t>https://github.com/aslbuhtig61108/Week-9-Coding-Assignment.git</w:t>
      </w:r>
    </w:p>
    <w:p w14:paraId="3E29DD25" w14:textId="77777777" w:rsidR="00AE6136" w:rsidRPr="00E41032" w:rsidRDefault="00AE6136" w:rsidP="00AE6136">
      <w:pPr>
        <w:pStyle w:val="ListParagraph"/>
        <w:rPr>
          <w:b/>
          <w:bCs/>
          <w:sz w:val="28"/>
          <w:szCs w:val="28"/>
        </w:rPr>
      </w:pPr>
      <w:r w:rsidRPr="00E41032">
        <w:rPr>
          <w:b/>
          <w:bCs/>
          <w:sz w:val="28"/>
          <w:szCs w:val="28"/>
        </w:rPr>
        <w:t xml:space="preserve">MySQL Project </w:t>
      </w:r>
      <w:r w:rsidRPr="00E41032">
        <w:rPr>
          <w:b/>
          <w:bCs/>
          <w:sz w:val="28"/>
          <w:szCs w:val="28"/>
        </w:rPr>
        <w:t>repository</w:t>
      </w:r>
      <w:r w:rsidRPr="00E41032">
        <w:rPr>
          <w:b/>
          <w:bCs/>
          <w:sz w:val="28"/>
          <w:szCs w:val="28"/>
        </w:rPr>
        <w:t>:</w:t>
      </w:r>
    </w:p>
    <w:p w14:paraId="6FE06F09" w14:textId="4B5A7A01" w:rsidR="00AE6136" w:rsidRDefault="00AE6136" w:rsidP="00AE6136">
      <w:pPr>
        <w:pStyle w:val="ListParagraph"/>
      </w:pPr>
      <w:r>
        <w:t xml:space="preserve"> </w:t>
      </w:r>
      <w:r w:rsidRPr="00AE6136">
        <w:t>https://github.com/aslbuhtig61108/Week7-Coding-Assignment</w:t>
      </w:r>
    </w:p>
    <w:p w14:paraId="4D54E63A" w14:textId="49E0383F" w:rsidR="00C12E7B" w:rsidRDefault="00C12E7B" w:rsidP="00C12E7B">
      <w:pPr>
        <w:pStyle w:val="Mono"/>
        <w:ind w:left="720"/>
      </w:pPr>
      <w:r w:rsidRPr="00C12E7B">
        <w:rPr>
          <w:noProof/>
        </w:rPr>
        <w:lastRenderedPageBreak/>
        <w:drawing>
          <wp:inline distT="0" distB="0" distL="0" distR="0" wp14:anchorId="69C6F134" wp14:editId="102042BE">
            <wp:extent cx="4420217" cy="348663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3"/>
                    <a:stretch>
                      <a:fillRect/>
                    </a:stretch>
                  </pic:blipFill>
                  <pic:spPr>
                    <a:xfrm>
                      <a:off x="0" y="0"/>
                      <a:ext cx="4420217" cy="3486637"/>
                    </a:xfrm>
                    <a:prstGeom prst="rect">
                      <a:avLst/>
                    </a:prstGeom>
                  </pic:spPr>
                </pic:pic>
              </a:graphicData>
            </a:graphic>
          </wp:inline>
        </w:drawing>
      </w:r>
    </w:p>
    <w:p w14:paraId="0B0B5053" w14:textId="77777777" w:rsidR="00492914" w:rsidRDefault="00492914">
      <w:pPr>
        <w:rPr>
          <w:rFonts w:asciiTheme="majorHAnsi" w:eastAsiaTheme="majorEastAsia" w:hAnsiTheme="majorHAnsi" w:cstheme="majorBidi"/>
          <w:color w:val="2F5496" w:themeColor="accent1" w:themeShade="BF"/>
          <w:sz w:val="32"/>
          <w:szCs w:val="32"/>
        </w:rPr>
      </w:pPr>
      <w:r>
        <w:br w:type="page"/>
      </w:r>
    </w:p>
    <w:p w14:paraId="39DAB78E" w14:textId="0EE890E5" w:rsidR="00AD525D" w:rsidRDefault="00AD525D" w:rsidP="00AD525D">
      <w:pPr>
        <w:pStyle w:val="Heading1"/>
      </w:pPr>
      <w:r>
        <w:lastRenderedPageBreak/>
        <w:t>Solutions</w:t>
      </w:r>
    </w:p>
    <w:p w14:paraId="1766EB5A" w14:textId="18577A81" w:rsidR="00AD525D" w:rsidRPr="00AD525D" w:rsidRDefault="00AD525D" w:rsidP="00AD525D">
      <w:r>
        <w:t>These solutions are provided as a reference. Please work through the exercises</w:t>
      </w:r>
      <w:r w:rsidR="009A41E7">
        <w:t xml:space="preserve"> on your own as best you can.</w:t>
      </w:r>
    </w:p>
    <w:p w14:paraId="654D2D7F" w14:textId="01994529" w:rsidR="00AD525D" w:rsidRDefault="00AD525D" w:rsidP="00AD525D">
      <w:pPr>
        <w:pStyle w:val="Heading2"/>
      </w:pPr>
      <w:r>
        <w:t>ProjectsApp.java</w:t>
      </w:r>
    </w:p>
    <w:p w14:paraId="6FFEEE9D" w14:textId="16896CEB" w:rsidR="00AD525D" w:rsidRDefault="009A41E7" w:rsidP="00AD525D">
      <w:r w:rsidRPr="009A41E7">
        <w:rPr>
          <w:noProof/>
        </w:rPr>
        <w:drawing>
          <wp:inline distT="0" distB="0" distL="0" distR="0" wp14:anchorId="0DEE262D" wp14:editId="30A3CA02">
            <wp:extent cx="5943600" cy="471233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4"/>
                    <a:stretch>
                      <a:fillRect/>
                    </a:stretch>
                  </pic:blipFill>
                  <pic:spPr>
                    <a:xfrm>
                      <a:off x="0" y="0"/>
                      <a:ext cx="5943600" cy="4712335"/>
                    </a:xfrm>
                    <a:prstGeom prst="rect">
                      <a:avLst/>
                    </a:prstGeom>
                  </pic:spPr>
                </pic:pic>
              </a:graphicData>
            </a:graphic>
          </wp:inline>
        </w:drawing>
      </w:r>
    </w:p>
    <w:p w14:paraId="31244412" w14:textId="198B3F9F" w:rsidR="009A41E7" w:rsidRDefault="009A41E7" w:rsidP="00AD525D">
      <w:r w:rsidRPr="009A41E7">
        <w:rPr>
          <w:noProof/>
        </w:rPr>
        <w:lastRenderedPageBreak/>
        <w:drawing>
          <wp:inline distT="0" distB="0" distL="0" distR="0" wp14:anchorId="20336561" wp14:editId="6D52B8DF">
            <wp:extent cx="5943600" cy="6856095"/>
            <wp:effectExtent l="0" t="0" r="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5"/>
                    <a:stretch>
                      <a:fillRect/>
                    </a:stretch>
                  </pic:blipFill>
                  <pic:spPr>
                    <a:xfrm>
                      <a:off x="0" y="0"/>
                      <a:ext cx="5943600" cy="6856095"/>
                    </a:xfrm>
                    <a:prstGeom prst="rect">
                      <a:avLst/>
                    </a:prstGeom>
                  </pic:spPr>
                </pic:pic>
              </a:graphicData>
            </a:graphic>
          </wp:inline>
        </w:drawing>
      </w:r>
    </w:p>
    <w:p w14:paraId="0E146CF0" w14:textId="0F4BC870" w:rsidR="009A41E7" w:rsidRDefault="009A41E7" w:rsidP="00AD525D">
      <w:r w:rsidRPr="009A41E7">
        <w:rPr>
          <w:noProof/>
        </w:rPr>
        <w:lastRenderedPageBreak/>
        <w:drawing>
          <wp:inline distT="0" distB="0" distL="0" distR="0" wp14:anchorId="40ACA0E7" wp14:editId="5B8B6FC5">
            <wp:extent cx="5943600" cy="6274435"/>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6"/>
                    <a:stretch>
                      <a:fillRect/>
                    </a:stretch>
                  </pic:blipFill>
                  <pic:spPr>
                    <a:xfrm>
                      <a:off x="0" y="0"/>
                      <a:ext cx="5943600" cy="6274435"/>
                    </a:xfrm>
                    <a:prstGeom prst="rect">
                      <a:avLst/>
                    </a:prstGeom>
                  </pic:spPr>
                </pic:pic>
              </a:graphicData>
            </a:graphic>
          </wp:inline>
        </w:drawing>
      </w:r>
    </w:p>
    <w:p w14:paraId="69552B6E" w14:textId="12F8A239" w:rsidR="009A41E7" w:rsidRDefault="009A41E7" w:rsidP="00AD525D">
      <w:r w:rsidRPr="009A41E7">
        <w:rPr>
          <w:noProof/>
        </w:rPr>
        <w:lastRenderedPageBreak/>
        <w:drawing>
          <wp:inline distT="0" distB="0" distL="0" distR="0" wp14:anchorId="08E5510E" wp14:editId="5F13BAF8">
            <wp:extent cx="5943600" cy="688594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7"/>
                    <a:stretch>
                      <a:fillRect/>
                    </a:stretch>
                  </pic:blipFill>
                  <pic:spPr>
                    <a:xfrm>
                      <a:off x="0" y="0"/>
                      <a:ext cx="5943600" cy="6885940"/>
                    </a:xfrm>
                    <a:prstGeom prst="rect">
                      <a:avLst/>
                    </a:prstGeom>
                  </pic:spPr>
                </pic:pic>
              </a:graphicData>
            </a:graphic>
          </wp:inline>
        </w:drawing>
      </w:r>
    </w:p>
    <w:p w14:paraId="4925265E" w14:textId="302788E9" w:rsidR="00302164" w:rsidRDefault="00302164" w:rsidP="009A41E7">
      <w:pPr>
        <w:pStyle w:val="Heading2"/>
      </w:pPr>
      <w:r>
        <w:lastRenderedPageBreak/>
        <w:t>ProjectService.java</w:t>
      </w:r>
    </w:p>
    <w:p w14:paraId="77BC13C1" w14:textId="08681857" w:rsidR="00302164" w:rsidRPr="00302164" w:rsidRDefault="00302164" w:rsidP="00302164">
      <w:r w:rsidRPr="00302164">
        <w:rPr>
          <w:noProof/>
        </w:rPr>
        <w:drawing>
          <wp:inline distT="0" distB="0" distL="0" distR="0" wp14:anchorId="1C7A81AC" wp14:editId="22CD6293">
            <wp:extent cx="5144218" cy="3153215"/>
            <wp:effectExtent l="0" t="0" r="0" b="9525"/>
            <wp:docPr id="15" name="Picture 15"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timeline&#10;&#10;Description automatically generated"/>
                    <pic:cNvPicPr/>
                  </pic:nvPicPr>
                  <pic:blipFill>
                    <a:blip r:embed="rId38"/>
                    <a:stretch>
                      <a:fillRect/>
                    </a:stretch>
                  </pic:blipFill>
                  <pic:spPr>
                    <a:xfrm>
                      <a:off x="0" y="0"/>
                      <a:ext cx="5144218" cy="3153215"/>
                    </a:xfrm>
                    <a:prstGeom prst="rect">
                      <a:avLst/>
                    </a:prstGeom>
                  </pic:spPr>
                </pic:pic>
              </a:graphicData>
            </a:graphic>
          </wp:inline>
        </w:drawing>
      </w:r>
    </w:p>
    <w:p w14:paraId="67742E49" w14:textId="23212214" w:rsidR="009A41E7" w:rsidRDefault="009A41E7" w:rsidP="009A41E7">
      <w:pPr>
        <w:pStyle w:val="Heading2"/>
      </w:pPr>
      <w:r>
        <w:t>ProjectDao.java</w:t>
      </w:r>
    </w:p>
    <w:p w14:paraId="6FC36221" w14:textId="1E51E153" w:rsidR="009A41E7" w:rsidRDefault="009A41E7" w:rsidP="009A41E7">
      <w:r w:rsidRPr="009A41E7">
        <w:rPr>
          <w:noProof/>
        </w:rPr>
        <w:drawing>
          <wp:inline distT="0" distB="0" distL="0" distR="0" wp14:anchorId="52369D22" wp14:editId="1437089B">
            <wp:extent cx="5201376" cy="3324689"/>
            <wp:effectExtent l="0" t="0" r="0"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9"/>
                    <a:stretch>
                      <a:fillRect/>
                    </a:stretch>
                  </pic:blipFill>
                  <pic:spPr>
                    <a:xfrm>
                      <a:off x="0" y="0"/>
                      <a:ext cx="5201376" cy="3324689"/>
                    </a:xfrm>
                    <a:prstGeom prst="rect">
                      <a:avLst/>
                    </a:prstGeom>
                  </pic:spPr>
                </pic:pic>
              </a:graphicData>
            </a:graphic>
          </wp:inline>
        </w:drawing>
      </w:r>
    </w:p>
    <w:p w14:paraId="463DFDC6" w14:textId="1DBDAB0A" w:rsidR="009A41E7" w:rsidRPr="009A41E7" w:rsidRDefault="009A41E7" w:rsidP="009A41E7">
      <w:r w:rsidRPr="009A41E7">
        <w:rPr>
          <w:noProof/>
        </w:rPr>
        <w:lastRenderedPageBreak/>
        <w:drawing>
          <wp:inline distT="0" distB="0" distL="0" distR="0" wp14:anchorId="105756E8" wp14:editId="01ADC592">
            <wp:extent cx="5382376" cy="6535062"/>
            <wp:effectExtent l="0" t="0" r="889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0"/>
                    <a:stretch>
                      <a:fillRect/>
                    </a:stretch>
                  </pic:blipFill>
                  <pic:spPr>
                    <a:xfrm>
                      <a:off x="0" y="0"/>
                      <a:ext cx="5382376" cy="6535062"/>
                    </a:xfrm>
                    <a:prstGeom prst="rect">
                      <a:avLst/>
                    </a:prstGeom>
                  </pic:spPr>
                </pic:pic>
              </a:graphicData>
            </a:graphic>
          </wp:inline>
        </w:drawing>
      </w:r>
    </w:p>
    <w:sectPr w:rsidR="009A41E7" w:rsidRPr="009A41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83746"/>
    <w:multiLevelType w:val="hybridMultilevel"/>
    <w:tmpl w:val="8DC0A1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247"/>
    <w:multiLevelType w:val="hybridMultilevel"/>
    <w:tmpl w:val="47B6A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9654A"/>
    <w:multiLevelType w:val="hybridMultilevel"/>
    <w:tmpl w:val="227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331D5"/>
    <w:multiLevelType w:val="hybridMultilevel"/>
    <w:tmpl w:val="0750D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65797"/>
    <w:multiLevelType w:val="hybridMultilevel"/>
    <w:tmpl w:val="F79C9F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A16B89"/>
    <w:multiLevelType w:val="hybridMultilevel"/>
    <w:tmpl w:val="77CA0442"/>
    <w:lvl w:ilvl="0" w:tplc="B952180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27417"/>
    <w:multiLevelType w:val="hybridMultilevel"/>
    <w:tmpl w:val="B298F7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2E516C"/>
    <w:multiLevelType w:val="hybridMultilevel"/>
    <w:tmpl w:val="7114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661CE"/>
    <w:multiLevelType w:val="hybridMultilevel"/>
    <w:tmpl w:val="BB0A1F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94B0910"/>
    <w:multiLevelType w:val="hybridMultilevel"/>
    <w:tmpl w:val="9B72F728"/>
    <w:lvl w:ilvl="0" w:tplc="B952180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E15BD"/>
    <w:multiLevelType w:val="hybridMultilevel"/>
    <w:tmpl w:val="8D8E0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D13E7"/>
    <w:multiLevelType w:val="hybridMultilevel"/>
    <w:tmpl w:val="8DC0A10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24C4BBC"/>
    <w:multiLevelType w:val="hybridMultilevel"/>
    <w:tmpl w:val="76DEA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26A8F"/>
    <w:multiLevelType w:val="hybridMultilevel"/>
    <w:tmpl w:val="6DFCD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7720BC"/>
    <w:multiLevelType w:val="hybridMultilevel"/>
    <w:tmpl w:val="0F32584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9C784E"/>
    <w:multiLevelType w:val="hybridMultilevel"/>
    <w:tmpl w:val="98742D9C"/>
    <w:lvl w:ilvl="0" w:tplc="D8E69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058066">
    <w:abstractNumId w:val="12"/>
  </w:num>
  <w:num w:numId="2" w16cid:durableId="1560627768">
    <w:abstractNumId w:val="10"/>
  </w:num>
  <w:num w:numId="3" w16cid:durableId="2064908342">
    <w:abstractNumId w:val="6"/>
  </w:num>
  <w:num w:numId="4" w16cid:durableId="416706036">
    <w:abstractNumId w:val="1"/>
  </w:num>
  <w:num w:numId="5" w16cid:durableId="750395077">
    <w:abstractNumId w:val="3"/>
  </w:num>
  <w:num w:numId="6" w16cid:durableId="946885461">
    <w:abstractNumId w:val="0"/>
  </w:num>
  <w:num w:numId="7" w16cid:durableId="1232885377">
    <w:abstractNumId w:val="13"/>
  </w:num>
  <w:num w:numId="8" w16cid:durableId="1695111438">
    <w:abstractNumId w:val="7"/>
  </w:num>
  <w:num w:numId="9" w16cid:durableId="1646811381">
    <w:abstractNumId w:val="8"/>
  </w:num>
  <w:num w:numId="10" w16cid:durableId="1400326356">
    <w:abstractNumId w:val="14"/>
  </w:num>
  <w:num w:numId="11" w16cid:durableId="197351358">
    <w:abstractNumId w:val="4"/>
  </w:num>
  <w:num w:numId="12" w16cid:durableId="395251971">
    <w:abstractNumId w:val="5"/>
  </w:num>
  <w:num w:numId="13" w16cid:durableId="1417896935">
    <w:abstractNumId w:val="9"/>
  </w:num>
  <w:num w:numId="14" w16cid:durableId="1103377605">
    <w:abstractNumId w:val="15"/>
  </w:num>
  <w:num w:numId="15" w16cid:durableId="1399591006">
    <w:abstractNumId w:val="2"/>
  </w:num>
  <w:num w:numId="16" w16cid:durableId="20784299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C1NDGyMDQyNrJU0lEKTi0uzszPAykwqgUAKu6J0iwAAAA="/>
  </w:docVars>
  <w:rsids>
    <w:rsidRoot w:val="004109E2"/>
    <w:rsid w:val="00002ABD"/>
    <w:rsid w:val="0001450F"/>
    <w:rsid w:val="0001466B"/>
    <w:rsid w:val="00024201"/>
    <w:rsid w:val="00042BFB"/>
    <w:rsid w:val="000701BC"/>
    <w:rsid w:val="00076A97"/>
    <w:rsid w:val="00083A5F"/>
    <w:rsid w:val="00095FF5"/>
    <w:rsid w:val="000B1676"/>
    <w:rsid w:val="000E6219"/>
    <w:rsid w:val="000E6DF8"/>
    <w:rsid w:val="000F0B06"/>
    <w:rsid w:val="00112F5F"/>
    <w:rsid w:val="001666BA"/>
    <w:rsid w:val="0016744D"/>
    <w:rsid w:val="00181CB2"/>
    <w:rsid w:val="001A6C34"/>
    <w:rsid w:val="001A6EEB"/>
    <w:rsid w:val="001C321C"/>
    <w:rsid w:val="001F230F"/>
    <w:rsid w:val="002037E7"/>
    <w:rsid w:val="00212C6F"/>
    <w:rsid w:val="00212FB3"/>
    <w:rsid w:val="0023363D"/>
    <w:rsid w:val="00247AAE"/>
    <w:rsid w:val="00257BD7"/>
    <w:rsid w:val="00282D10"/>
    <w:rsid w:val="002A1A0D"/>
    <w:rsid w:val="002A27C8"/>
    <w:rsid w:val="002E2E79"/>
    <w:rsid w:val="002E5B4E"/>
    <w:rsid w:val="002F42A2"/>
    <w:rsid w:val="00302164"/>
    <w:rsid w:val="00312614"/>
    <w:rsid w:val="00337DA0"/>
    <w:rsid w:val="00344CD4"/>
    <w:rsid w:val="0035684B"/>
    <w:rsid w:val="0038155A"/>
    <w:rsid w:val="003B3408"/>
    <w:rsid w:val="003B4956"/>
    <w:rsid w:val="003D536B"/>
    <w:rsid w:val="003D6FE9"/>
    <w:rsid w:val="003F0572"/>
    <w:rsid w:val="00401BEB"/>
    <w:rsid w:val="004109E2"/>
    <w:rsid w:val="00442EAC"/>
    <w:rsid w:val="004501AE"/>
    <w:rsid w:val="00454131"/>
    <w:rsid w:val="004552DE"/>
    <w:rsid w:val="00492914"/>
    <w:rsid w:val="004963A8"/>
    <w:rsid w:val="004A3043"/>
    <w:rsid w:val="004A684E"/>
    <w:rsid w:val="004B2E06"/>
    <w:rsid w:val="004B4D7B"/>
    <w:rsid w:val="004B6FD3"/>
    <w:rsid w:val="004D06C6"/>
    <w:rsid w:val="004E1355"/>
    <w:rsid w:val="004F7D55"/>
    <w:rsid w:val="0050772E"/>
    <w:rsid w:val="0051066F"/>
    <w:rsid w:val="00524BF5"/>
    <w:rsid w:val="00527B89"/>
    <w:rsid w:val="00555CD9"/>
    <w:rsid w:val="0056280B"/>
    <w:rsid w:val="00562DFA"/>
    <w:rsid w:val="00580B4E"/>
    <w:rsid w:val="00593B7F"/>
    <w:rsid w:val="005B2D8A"/>
    <w:rsid w:val="005C4110"/>
    <w:rsid w:val="005C6B90"/>
    <w:rsid w:val="005E0153"/>
    <w:rsid w:val="005E7933"/>
    <w:rsid w:val="005F003F"/>
    <w:rsid w:val="00605158"/>
    <w:rsid w:val="00612CEF"/>
    <w:rsid w:val="006333C6"/>
    <w:rsid w:val="006555FF"/>
    <w:rsid w:val="006C4815"/>
    <w:rsid w:val="006D5E39"/>
    <w:rsid w:val="006F3407"/>
    <w:rsid w:val="006F7917"/>
    <w:rsid w:val="00714B3E"/>
    <w:rsid w:val="00715E8A"/>
    <w:rsid w:val="0072038D"/>
    <w:rsid w:val="0072366E"/>
    <w:rsid w:val="00724615"/>
    <w:rsid w:val="00756EFA"/>
    <w:rsid w:val="007616DB"/>
    <w:rsid w:val="007E2BED"/>
    <w:rsid w:val="007E60FA"/>
    <w:rsid w:val="00840AFC"/>
    <w:rsid w:val="008508CE"/>
    <w:rsid w:val="00855BA7"/>
    <w:rsid w:val="00870989"/>
    <w:rsid w:val="00876C07"/>
    <w:rsid w:val="00884651"/>
    <w:rsid w:val="0088709F"/>
    <w:rsid w:val="008905ED"/>
    <w:rsid w:val="008956FA"/>
    <w:rsid w:val="00897568"/>
    <w:rsid w:val="008A2DA8"/>
    <w:rsid w:val="008A56BA"/>
    <w:rsid w:val="008D25BC"/>
    <w:rsid w:val="008E25B0"/>
    <w:rsid w:val="008E2E7A"/>
    <w:rsid w:val="00967ED8"/>
    <w:rsid w:val="00975A77"/>
    <w:rsid w:val="0098058B"/>
    <w:rsid w:val="009A41E7"/>
    <w:rsid w:val="009A7517"/>
    <w:rsid w:val="00A10BF8"/>
    <w:rsid w:val="00A42011"/>
    <w:rsid w:val="00A5285F"/>
    <w:rsid w:val="00A6220A"/>
    <w:rsid w:val="00A733AA"/>
    <w:rsid w:val="00A74782"/>
    <w:rsid w:val="00A810E4"/>
    <w:rsid w:val="00AB254F"/>
    <w:rsid w:val="00AD37A6"/>
    <w:rsid w:val="00AD3B9B"/>
    <w:rsid w:val="00AD525D"/>
    <w:rsid w:val="00AE1984"/>
    <w:rsid w:val="00AE2FCB"/>
    <w:rsid w:val="00AE6136"/>
    <w:rsid w:val="00B10918"/>
    <w:rsid w:val="00B137C3"/>
    <w:rsid w:val="00B1689C"/>
    <w:rsid w:val="00B169F5"/>
    <w:rsid w:val="00B27FE6"/>
    <w:rsid w:val="00B470B4"/>
    <w:rsid w:val="00B54C92"/>
    <w:rsid w:val="00B72755"/>
    <w:rsid w:val="00B90B0D"/>
    <w:rsid w:val="00B92CB8"/>
    <w:rsid w:val="00BB613D"/>
    <w:rsid w:val="00BC67A5"/>
    <w:rsid w:val="00BD479B"/>
    <w:rsid w:val="00BD6BC3"/>
    <w:rsid w:val="00BE7CAE"/>
    <w:rsid w:val="00C050C5"/>
    <w:rsid w:val="00C12E7B"/>
    <w:rsid w:val="00C145FE"/>
    <w:rsid w:val="00C17B60"/>
    <w:rsid w:val="00C44AEE"/>
    <w:rsid w:val="00C72F31"/>
    <w:rsid w:val="00C7515C"/>
    <w:rsid w:val="00C9690A"/>
    <w:rsid w:val="00CB086B"/>
    <w:rsid w:val="00CB7E3A"/>
    <w:rsid w:val="00CC3DC3"/>
    <w:rsid w:val="00CC413C"/>
    <w:rsid w:val="00CE3C22"/>
    <w:rsid w:val="00CE59EE"/>
    <w:rsid w:val="00CF21FE"/>
    <w:rsid w:val="00CF38BE"/>
    <w:rsid w:val="00D0277F"/>
    <w:rsid w:val="00D14CB8"/>
    <w:rsid w:val="00D456D2"/>
    <w:rsid w:val="00D573E9"/>
    <w:rsid w:val="00DD3A50"/>
    <w:rsid w:val="00DD643F"/>
    <w:rsid w:val="00DE4555"/>
    <w:rsid w:val="00DE6B96"/>
    <w:rsid w:val="00E230F0"/>
    <w:rsid w:val="00E41032"/>
    <w:rsid w:val="00E66B41"/>
    <w:rsid w:val="00E705F0"/>
    <w:rsid w:val="00E722C1"/>
    <w:rsid w:val="00E803F7"/>
    <w:rsid w:val="00E9439A"/>
    <w:rsid w:val="00EB4E90"/>
    <w:rsid w:val="00EF7E10"/>
    <w:rsid w:val="00F049F4"/>
    <w:rsid w:val="00F33B38"/>
    <w:rsid w:val="00F370E3"/>
    <w:rsid w:val="00F46607"/>
    <w:rsid w:val="00F6386F"/>
    <w:rsid w:val="00F718B4"/>
    <w:rsid w:val="00F77B09"/>
    <w:rsid w:val="00F801E6"/>
    <w:rsid w:val="00F844D3"/>
    <w:rsid w:val="00FB17EA"/>
    <w:rsid w:val="00FB4FD1"/>
    <w:rsid w:val="00FC153E"/>
    <w:rsid w:val="00FC3ED5"/>
    <w:rsid w:val="00FE4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D8574"/>
  <w15:chartTrackingRefBased/>
  <w15:docId w15:val="{FEE2DE9A-E2D3-46AC-92BC-BFF4920D7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06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06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27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80B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722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22C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1066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066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552DE"/>
    <w:pPr>
      <w:ind w:left="720"/>
    </w:pPr>
  </w:style>
  <w:style w:type="paragraph" w:customStyle="1" w:styleId="Mono">
    <w:name w:val="Mono"/>
    <w:basedOn w:val="Normal"/>
    <w:link w:val="MonoChar"/>
    <w:qFormat/>
    <w:rsid w:val="00D14CB8"/>
    <w:pPr>
      <w:contextualSpacing/>
    </w:pPr>
    <w:rPr>
      <w:rFonts w:ascii="Courier New" w:hAnsi="Courier New" w:cs="Courier New"/>
      <w:sz w:val="20"/>
      <w:szCs w:val="20"/>
    </w:rPr>
  </w:style>
  <w:style w:type="character" w:customStyle="1" w:styleId="Heading3Char">
    <w:name w:val="Heading 3 Char"/>
    <w:basedOn w:val="DefaultParagraphFont"/>
    <w:link w:val="Heading3"/>
    <w:uiPriority w:val="9"/>
    <w:rsid w:val="00B72755"/>
    <w:rPr>
      <w:rFonts w:asciiTheme="majorHAnsi" w:eastAsiaTheme="majorEastAsia" w:hAnsiTheme="majorHAnsi" w:cstheme="majorBidi"/>
      <w:color w:val="1F3763" w:themeColor="accent1" w:themeShade="7F"/>
      <w:sz w:val="24"/>
      <w:szCs w:val="24"/>
    </w:rPr>
  </w:style>
  <w:style w:type="character" w:customStyle="1" w:styleId="MonoChar">
    <w:name w:val="Mono Char"/>
    <w:basedOn w:val="DefaultParagraphFont"/>
    <w:link w:val="Mono"/>
    <w:rsid w:val="00D14CB8"/>
    <w:rPr>
      <w:rFonts w:ascii="Courier New" w:hAnsi="Courier New" w:cs="Courier New"/>
      <w:sz w:val="20"/>
      <w:szCs w:val="20"/>
    </w:rPr>
  </w:style>
  <w:style w:type="character" w:customStyle="1" w:styleId="Heading4Char">
    <w:name w:val="Heading 4 Char"/>
    <w:basedOn w:val="DefaultParagraphFont"/>
    <w:link w:val="Heading4"/>
    <w:uiPriority w:val="9"/>
    <w:rsid w:val="00580B4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1</TotalTime>
  <Pages>22</Pages>
  <Words>4007</Words>
  <Characters>2284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ewitt</dc:creator>
  <cp:keywords/>
  <dc:description/>
  <cp:lastModifiedBy>Adrian Locquiao</cp:lastModifiedBy>
  <cp:revision>122</cp:revision>
  <cp:lastPrinted>2022-08-28T01:43:00Z</cp:lastPrinted>
  <dcterms:created xsi:type="dcterms:W3CDTF">2022-01-09T19:59:00Z</dcterms:created>
  <dcterms:modified xsi:type="dcterms:W3CDTF">2022-08-28T06:30:00Z</dcterms:modified>
</cp:coreProperties>
</file>